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1340"/>
        <w:gridCol w:w="1828"/>
        <w:gridCol w:w="6210"/>
        <w:gridCol w:w="614"/>
      </w:tblGrid>
      <w:tr w:rsidR="005F6A93" w:rsidRPr="005B197E" w14:paraId="52CAB8D0" w14:textId="77777777" w:rsidTr="00A97E87">
        <w:trPr>
          <w:gridAfter w:val="1"/>
          <w:wAfter w:w="614" w:type="dxa"/>
          <w:trHeight w:val="20"/>
        </w:trPr>
        <w:tc>
          <w:tcPr>
            <w:tcW w:w="1838" w:type="dxa"/>
            <w:gridSpan w:val="2"/>
            <w:vAlign w:val="center"/>
          </w:tcPr>
          <w:p w14:paraId="3882EF75" w14:textId="4461F0A6" w:rsidR="005F6A93" w:rsidRPr="005F6A93" w:rsidRDefault="005F6A93" w:rsidP="005F6A93">
            <w:pPr>
              <w:spacing w:line="259" w:lineRule="auto"/>
              <w:ind w:right="-396"/>
              <w:rPr>
                <w:b/>
              </w:rPr>
            </w:pPr>
            <w:r w:rsidRPr="005F6A93">
              <w:rPr>
                <w:b/>
              </w:rPr>
              <w:t xml:space="preserve">TROG Trial Type; </w:t>
            </w:r>
          </w:p>
        </w:tc>
        <w:tc>
          <w:tcPr>
            <w:tcW w:w="8038" w:type="dxa"/>
            <w:gridSpan w:val="2"/>
            <w:vAlign w:val="center"/>
          </w:tcPr>
          <w:p w14:paraId="12293B0A" w14:textId="77777777" w:rsidR="005F6A93" w:rsidRPr="005F6A93" w:rsidRDefault="005F6A93" w:rsidP="005F6A93">
            <w:pPr>
              <w:tabs>
                <w:tab w:val="left" w:pos="3170"/>
                <w:tab w:val="center" w:pos="6521"/>
              </w:tabs>
              <w:ind w:left="-97" w:right="-309"/>
            </w:pPr>
          </w:p>
        </w:tc>
      </w:tr>
      <w:tr w:rsidR="003B2CE9" w:rsidRPr="005B197E" w14:paraId="41D9B883" w14:textId="77777777" w:rsidTr="00A97E87">
        <w:trPr>
          <w:trHeight w:val="20"/>
        </w:trPr>
        <w:sdt>
          <w:sdtPr>
            <w:rPr>
              <w:b/>
              <w:sz w:val="28"/>
            </w:rPr>
            <w:id w:val="-94754521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Align w:val="center"/>
              </w:tcPr>
              <w:p w14:paraId="6D321C8F" w14:textId="5E0C1E47" w:rsidR="003B2CE9" w:rsidRPr="005B197E" w:rsidRDefault="003B2CE9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Align w:val="center"/>
          </w:tcPr>
          <w:p w14:paraId="341D188B" w14:textId="5AB80BF7" w:rsidR="003B2CE9" w:rsidRPr="005F6A9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A</w:t>
            </w:r>
          </w:p>
        </w:tc>
        <w:tc>
          <w:tcPr>
            <w:tcW w:w="8652" w:type="dxa"/>
            <w:gridSpan w:val="3"/>
            <w:vAlign w:val="center"/>
          </w:tcPr>
          <w:p w14:paraId="5B4359D2" w14:textId="7B443EA2" w:rsidR="003B2CE9" w:rsidRPr="00415041" w:rsidRDefault="003B2CE9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Investigator initiated trial</w:t>
            </w:r>
            <w:r w:rsidR="005F6A93" w:rsidRPr="00415041">
              <w:rPr>
                <w:sz w:val="22"/>
                <w:szCs w:val="22"/>
              </w:rPr>
              <w:t xml:space="preserve"> or registry </w:t>
            </w:r>
            <w:r w:rsidRPr="00415041">
              <w:rPr>
                <w:sz w:val="22"/>
                <w:szCs w:val="22"/>
              </w:rPr>
              <w:t>which will be carried out under the auspices of TROG</w:t>
            </w:r>
          </w:p>
        </w:tc>
      </w:tr>
      <w:tr w:rsidR="00222B8F" w:rsidRPr="005B197E" w14:paraId="03A73540" w14:textId="77777777" w:rsidTr="00A97E87">
        <w:trPr>
          <w:trHeight w:val="20"/>
        </w:trPr>
        <w:sdt>
          <w:sdtPr>
            <w:rPr>
              <w:b/>
              <w:sz w:val="28"/>
            </w:rPr>
            <w:id w:val="10474907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shd w:val="clear" w:color="auto" w:fill="F2F2F2" w:themeFill="background1" w:themeFillShade="F2"/>
                <w:vAlign w:val="center"/>
              </w:tcPr>
              <w:p w14:paraId="31A79F05" w14:textId="3A0A5BD4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 w:rsidRPr="00443276"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shd w:val="clear" w:color="auto" w:fill="F2F2F2" w:themeFill="background1" w:themeFillShade="F2"/>
            <w:vAlign w:val="center"/>
          </w:tcPr>
          <w:p w14:paraId="008B196C" w14:textId="5C814BA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B</w:t>
            </w:r>
          </w:p>
        </w:tc>
        <w:tc>
          <w:tcPr>
            <w:tcW w:w="8652" w:type="dxa"/>
            <w:gridSpan w:val="3"/>
            <w:shd w:val="clear" w:color="auto" w:fill="F2F2F2" w:themeFill="background1" w:themeFillShade="F2"/>
            <w:vAlign w:val="center"/>
          </w:tcPr>
          <w:p w14:paraId="735AF649" w14:textId="05385D78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>A trial initiated by an international trials group and TROG to act in the role of the ANZ sponsor</w:t>
            </w:r>
          </w:p>
        </w:tc>
      </w:tr>
      <w:tr w:rsidR="00222B8F" w:rsidRPr="005B197E" w14:paraId="00AE881E" w14:textId="77777777" w:rsidTr="00A97E87">
        <w:trPr>
          <w:trHeight w:val="20"/>
        </w:trPr>
        <w:tc>
          <w:tcPr>
            <w:tcW w:w="498" w:type="dxa"/>
            <w:vMerge/>
            <w:shd w:val="clear" w:color="auto" w:fill="F2F2F2" w:themeFill="background1" w:themeFillShade="F2"/>
            <w:vAlign w:val="center"/>
          </w:tcPr>
          <w:p w14:paraId="3B0E7BAD" w14:textId="77777777" w:rsidR="00222B8F" w:rsidRDefault="00222B8F" w:rsidP="003B2CE9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shd w:val="clear" w:color="auto" w:fill="F2F2F2" w:themeFill="background1" w:themeFillShade="F2"/>
            <w:vAlign w:val="center"/>
          </w:tcPr>
          <w:p w14:paraId="35AB7C82" w14:textId="77777777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1828" w:type="dxa"/>
            <w:shd w:val="clear" w:color="auto" w:fill="F2F2F2" w:themeFill="background1" w:themeFillShade="F2"/>
            <w:vAlign w:val="center"/>
          </w:tcPr>
          <w:p w14:paraId="278133DA" w14:textId="28E17BEC" w:rsidR="00222B8F" w:rsidRPr="00AB4C02" w:rsidRDefault="005F6A93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20"/>
                <w:szCs w:val="20"/>
              </w:rPr>
            </w:pPr>
            <w:r w:rsidRPr="00AB4C02">
              <w:rPr>
                <w:i/>
                <w:iCs/>
                <w:sz w:val="20"/>
                <w:szCs w:val="20"/>
              </w:rPr>
              <w:t xml:space="preserve">            </w:t>
            </w:r>
            <w:r w:rsidR="00222B8F" w:rsidRPr="00AB4C02">
              <w:rPr>
                <w:i/>
                <w:iCs/>
                <w:sz w:val="20"/>
                <w:szCs w:val="20"/>
              </w:rPr>
              <w:t>Lead Group:</w:t>
            </w:r>
          </w:p>
        </w:tc>
        <w:tc>
          <w:tcPr>
            <w:tcW w:w="6824" w:type="dxa"/>
            <w:gridSpan w:val="2"/>
            <w:shd w:val="clear" w:color="auto" w:fill="F2F2F2" w:themeFill="background1" w:themeFillShade="F2"/>
            <w:vAlign w:val="center"/>
          </w:tcPr>
          <w:p w14:paraId="0ED446D8" w14:textId="2439113B" w:rsidR="00222B8F" w:rsidRPr="00AB4C02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20"/>
                <w:szCs w:val="20"/>
              </w:rPr>
            </w:pPr>
            <w:r w:rsidRPr="00AB4C02">
              <w:rPr>
                <w:i/>
                <w:iCs/>
                <w:color w:val="A6A6A6" w:themeColor="background1" w:themeShade="A6"/>
                <w:sz w:val="20"/>
                <w:szCs w:val="20"/>
              </w:rPr>
              <w:t>Please specify</w:t>
            </w:r>
          </w:p>
        </w:tc>
      </w:tr>
      <w:tr w:rsidR="00222B8F" w:rsidRPr="005B197E" w14:paraId="29CE88B4" w14:textId="77777777" w:rsidTr="00A97E87">
        <w:trPr>
          <w:trHeight w:val="20"/>
        </w:trPr>
        <w:sdt>
          <w:sdtPr>
            <w:rPr>
              <w:b/>
              <w:sz w:val="28"/>
            </w:rPr>
            <w:id w:val="18732578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vMerge w:val="restart"/>
                <w:vAlign w:val="center"/>
              </w:tcPr>
              <w:p w14:paraId="50589B63" w14:textId="3BA79F30" w:rsidR="00222B8F" w:rsidRPr="005B197E" w:rsidRDefault="00222B8F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vMerge w:val="restart"/>
            <w:vAlign w:val="center"/>
          </w:tcPr>
          <w:p w14:paraId="1E8FDA42" w14:textId="3532C90F" w:rsidR="00222B8F" w:rsidRPr="005F6A93" w:rsidRDefault="00222B8F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C</w:t>
            </w:r>
          </w:p>
        </w:tc>
        <w:tc>
          <w:tcPr>
            <w:tcW w:w="8652" w:type="dxa"/>
            <w:gridSpan w:val="3"/>
            <w:vAlign w:val="center"/>
          </w:tcPr>
          <w:p w14:paraId="0FB4E554" w14:textId="710177D0" w:rsidR="00222B8F" w:rsidRPr="00415041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 xml:space="preserve">A trial initiated and sponsored by another </w:t>
            </w:r>
            <w:proofErr w:type="gramStart"/>
            <w:r w:rsidRPr="00415041">
              <w:rPr>
                <w:sz w:val="22"/>
                <w:szCs w:val="22"/>
              </w:rPr>
              <w:t>trials</w:t>
            </w:r>
            <w:proofErr w:type="gramEnd"/>
            <w:r w:rsidRPr="00415041">
              <w:rPr>
                <w:sz w:val="22"/>
                <w:szCs w:val="22"/>
              </w:rPr>
              <w:t xml:space="preserve"> </w:t>
            </w:r>
            <w:r w:rsidRPr="00415041">
              <w:rPr>
                <w:sz w:val="22"/>
                <w:szCs w:val="22"/>
                <w:lang w:val="en-AU"/>
              </w:rPr>
              <w:t>organisation</w:t>
            </w:r>
            <w:r w:rsidRPr="00415041">
              <w:rPr>
                <w:sz w:val="22"/>
                <w:szCs w:val="22"/>
              </w:rPr>
              <w:t>, for collaboration</w:t>
            </w:r>
          </w:p>
        </w:tc>
      </w:tr>
      <w:tr w:rsidR="00222B8F" w:rsidRPr="005B197E" w14:paraId="6D5C5B30" w14:textId="77777777" w:rsidTr="00A97E87">
        <w:trPr>
          <w:trHeight w:val="20"/>
        </w:trPr>
        <w:tc>
          <w:tcPr>
            <w:tcW w:w="498" w:type="dxa"/>
            <w:vMerge/>
            <w:vAlign w:val="center"/>
          </w:tcPr>
          <w:p w14:paraId="0333CB4A" w14:textId="77777777" w:rsidR="00222B8F" w:rsidRDefault="00222B8F" w:rsidP="00222B8F">
            <w:pPr>
              <w:tabs>
                <w:tab w:val="left" w:pos="3170"/>
                <w:tab w:val="center" w:pos="6521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340" w:type="dxa"/>
            <w:vMerge/>
            <w:vAlign w:val="center"/>
          </w:tcPr>
          <w:p w14:paraId="750A92F2" w14:textId="77777777" w:rsidR="00222B8F" w:rsidRPr="005F6A93" w:rsidRDefault="00222B8F" w:rsidP="00222B8F">
            <w:pPr>
              <w:tabs>
                <w:tab w:val="left" w:pos="3170"/>
                <w:tab w:val="center" w:pos="6521"/>
              </w:tabs>
              <w:ind w:right="-243"/>
              <w:rPr>
                <w:b/>
                <w:sz w:val="22"/>
                <w:szCs w:val="22"/>
              </w:rPr>
            </w:pPr>
          </w:p>
        </w:tc>
        <w:tc>
          <w:tcPr>
            <w:tcW w:w="1828" w:type="dxa"/>
            <w:vAlign w:val="center"/>
          </w:tcPr>
          <w:p w14:paraId="6BA177C5" w14:textId="2FD54936" w:rsidR="00222B8F" w:rsidRPr="00AB4C02" w:rsidRDefault="005F6A93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20"/>
                <w:szCs w:val="20"/>
              </w:rPr>
            </w:pPr>
            <w:r w:rsidRPr="00AB4C02">
              <w:rPr>
                <w:i/>
                <w:iCs/>
                <w:sz w:val="20"/>
                <w:szCs w:val="20"/>
              </w:rPr>
              <w:t xml:space="preserve">       </w:t>
            </w:r>
            <w:r w:rsidR="00222B8F" w:rsidRPr="00AB4C02">
              <w:rPr>
                <w:i/>
                <w:iCs/>
                <w:sz w:val="20"/>
                <w:szCs w:val="20"/>
              </w:rPr>
              <w:t>Study sponsor:</w:t>
            </w:r>
          </w:p>
        </w:tc>
        <w:tc>
          <w:tcPr>
            <w:tcW w:w="6824" w:type="dxa"/>
            <w:gridSpan w:val="2"/>
            <w:vAlign w:val="center"/>
          </w:tcPr>
          <w:p w14:paraId="31B44F8B" w14:textId="49676DEF" w:rsidR="00222B8F" w:rsidRPr="00AB4C02" w:rsidRDefault="00222B8F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i/>
                <w:iCs/>
                <w:sz w:val="20"/>
                <w:szCs w:val="20"/>
              </w:rPr>
            </w:pPr>
            <w:r w:rsidRPr="00AB4C02">
              <w:rPr>
                <w:i/>
                <w:iCs/>
                <w:color w:val="A6A6A6" w:themeColor="background1" w:themeShade="A6"/>
                <w:sz w:val="20"/>
                <w:szCs w:val="20"/>
              </w:rPr>
              <w:t>Please specify</w:t>
            </w:r>
          </w:p>
        </w:tc>
      </w:tr>
      <w:tr w:rsidR="003B2CE9" w:rsidRPr="005B197E" w14:paraId="411CDE97" w14:textId="77777777" w:rsidTr="00A97E87">
        <w:trPr>
          <w:trHeight w:val="20"/>
        </w:trPr>
        <w:sdt>
          <w:sdtPr>
            <w:rPr>
              <w:b/>
              <w:sz w:val="28"/>
            </w:rPr>
            <w:id w:val="-81934728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98" w:type="dxa"/>
                <w:shd w:val="clear" w:color="auto" w:fill="F2F2F2" w:themeFill="background1" w:themeFillShade="F2"/>
                <w:vAlign w:val="center"/>
              </w:tcPr>
              <w:p w14:paraId="3451E0BA" w14:textId="4D5A2D83" w:rsidR="003B2CE9" w:rsidRPr="005B197E" w:rsidRDefault="003B2CE9" w:rsidP="003B2CE9">
                <w:pPr>
                  <w:tabs>
                    <w:tab w:val="left" w:pos="3170"/>
                    <w:tab w:val="center" w:pos="6521"/>
                  </w:tabs>
                  <w:jc w:val="center"/>
                  <w:rPr>
                    <w:sz w:val="20"/>
                  </w:rPr>
                </w:pPr>
                <w:r>
                  <w:rPr>
                    <w:rFonts w:ascii="Segoe UI Symbol" w:eastAsia="Yu Gothic UI" w:hAnsi="Segoe UI Symbol" w:cs="Segoe UI Symbol"/>
                    <w:b/>
                    <w:sz w:val="28"/>
                  </w:rPr>
                  <w:t>☐</w:t>
                </w:r>
              </w:p>
            </w:tc>
          </w:sdtContent>
        </w:sdt>
        <w:tc>
          <w:tcPr>
            <w:tcW w:w="1340" w:type="dxa"/>
            <w:shd w:val="clear" w:color="auto" w:fill="F2F2F2" w:themeFill="background1" w:themeFillShade="F2"/>
            <w:vAlign w:val="center"/>
          </w:tcPr>
          <w:p w14:paraId="2798564C" w14:textId="45427949" w:rsidR="003B2CE9" w:rsidRPr="005F6A93" w:rsidRDefault="003B2CE9" w:rsidP="003B2CE9">
            <w:pPr>
              <w:tabs>
                <w:tab w:val="left" w:pos="3170"/>
                <w:tab w:val="center" w:pos="6521"/>
              </w:tabs>
              <w:ind w:right="-243"/>
              <w:rPr>
                <w:sz w:val="22"/>
                <w:szCs w:val="22"/>
              </w:rPr>
            </w:pPr>
            <w:r w:rsidRPr="005F6A93">
              <w:rPr>
                <w:b/>
                <w:sz w:val="22"/>
                <w:szCs w:val="22"/>
              </w:rPr>
              <w:t>Category D</w:t>
            </w:r>
          </w:p>
        </w:tc>
        <w:tc>
          <w:tcPr>
            <w:tcW w:w="8652" w:type="dxa"/>
            <w:gridSpan w:val="3"/>
            <w:shd w:val="clear" w:color="auto" w:fill="F2F2F2" w:themeFill="background1" w:themeFillShade="F2"/>
            <w:vAlign w:val="center"/>
          </w:tcPr>
          <w:p w14:paraId="6E01F285" w14:textId="6C15089C" w:rsidR="003B2CE9" w:rsidRPr="00415041" w:rsidRDefault="003B2CE9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sz w:val="22"/>
                <w:szCs w:val="22"/>
              </w:rPr>
              <w:t xml:space="preserve">Investigator initiated project that involves </w:t>
            </w:r>
            <w:r w:rsidRPr="00415041">
              <w:rPr>
                <w:sz w:val="22"/>
                <w:szCs w:val="22"/>
                <w:lang w:val="en-AU"/>
              </w:rPr>
              <w:t>data</w:t>
            </w:r>
            <w:r w:rsidRPr="00415041">
              <w:rPr>
                <w:sz w:val="22"/>
                <w:szCs w:val="22"/>
              </w:rPr>
              <w:t xml:space="preserve"> capture, data mining or secondary analysis</w:t>
            </w:r>
          </w:p>
          <w:p w14:paraId="1A3367AC" w14:textId="5EA1A583" w:rsidR="00A84205" w:rsidRPr="00415041" w:rsidRDefault="00A84205" w:rsidP="00327462">
            <w:pPr>
              <w:tabs>
                <w:tab w:val="left" w:pos="3170"/>
                <w:tab w:val="center" w:pos="6521"/>
              </w:tabs>
              <w:ind w:left="-97" w:right="-103"/>
              <w:rPr>
                <w:sz w:val="22"/>
                <w:szCs w:val="22"/>
              </w:rPr>
            </w:pPr>
            <w:r w:rsidRPr="00415041">
              <w:rPr>
                <w:color w:val="000000" w:themeColor="text1"/>
                <w:sz w:val="22"/>
                <w:szCs w:val="22"/>
              </w:rPr>
              <w:t xml:space="preserve">Please specify:  </w:t>
            </w:r>
            <w:sdt>
              <w:sdtPr>
                <w:id w:val="-65429540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415041">
                  <w:rPr>
                    <w:rFonts w:ascii="Segoe UI Symbol" w:eastAsia="Yu Gothic UI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15041">
              <w:rPr>
                <w:sz w:val="22"/>
                <w:szCs w:val="22"/>
              </w:rPr>
              <w:t xml:space="preserve"> </w:t>
            </w:r>
            <w:proofErr w:type="gramStart"/>
            <w:r w:rsidRPr="00415041">
              <w:rPr>
                <w:sz w:val="22"/>
                <w:szCs w:val="22"/>
              </w:rPr>
              <w:t>Project  |</w:t>
            </w:r>
            <w:proofErr w:type="gramEnd"/>
            <w:r w:rsidRPr="00415041">
              <w:rPr>
                <w:sz w:val="22"/>
                <w:szCs w:val="22"/>
              </w:rPr>
              <w:t xml:space="preserve">  </w:t>
            </w:r>
            <w:sdt>
              <w:sdtPr>
                <w:id w:val="163412799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Pr="00415041">
                  <w:rPr>
                    <w:rFonts w:ascii="Segoe UI Symbol" w:eastAsia="Yu Gothic UI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15041">
              <w:rPr>
                <w:sz w:val="22"/>
                <w:szCs w:val="22"/>
              </w:rPr>
              <w:t xml:space="preserve"> Secondary Analysis</w:t>
            </w:r>
            <w:r w:rsidRPr="00415041">
              <w:rPr>
                <w:b/>
                <w:sz w:val="22"/>
                <w:szCs w:val="22"/>
              </w:rPr>
              <w:t xml:space="preserve">  </w:t>
            </w:r>
          </w:p>
        </w:tc>
      </w:tr>
    </w:tbl>
    <w:p w14:paraId="0EC8DD99" w14:textId="5C434C16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1CCAC5CE" w14:textId="327C64B2" w:rsidR="005B197E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p w14:paraId="0FB1D01C" w14:textId="77777777" w:rsidR="005B197E" w:rsidRPr="004B4FCC" w:rsidRDefault="005B197E" w:rsidP="00B1293E">
      <w:pPr>
        <w:tabs>
          <w:tab w:val="left" w:pos="3170"/>
          <w:tab w:val="center" w:pos="6521"/>
        </w:tabs>
        <w:spacing w:after="0" w:line="240" w:lineRule="auto"/>
        <w:rPr>
          <w:sz w:val="6"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2"/>
        <w:gridCol w:w="7938"/>
      </w:tblGrid>
      <w:tr w:rsidR="00B1293E" w:rsidRPr="00B1293E" w14:paraId="2D5A753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51D1A284" w14:textId="1544FAB8" w:rsidR="00B1293E" w:rsidRPr="002050E2" w:rsidRDefault="00F455D6" w:rsidP="00876108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nent</w:t>
            </w:r>
          </w:p>
        </w:tc>
        <w:tc>
          <w:tcPr>
            <w:tcW w:w="7938" w:type="dxa"/>
            <w:vAlign w:val="center"/>
          </w:tcPr>
          <w:p w14:paraId="725476B2" w14:textId="26E192B6" w:rsidR="00B1293E" w:rsidRPr="009E7485" w:rsidRDefault="00B1293E" w:rsidP="00876108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A1350B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219E9FC" w14:textId="30D73AFF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Institution</w:t>
            </w:r>
          </w:p>
        </w:tc>
        <w:tc>
          <w:tcPr>
            <w:tcW w:w="7938" w:type="dxa"/>
            <w:vAlign w:val="center"/>
          </w:tcPr>
          <w:p w14:paraId="3732271D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097295EF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3BE7CCAB" w14:textId="017D3F90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Email</w:t>
            </w:r>
          </w:p>
        </w:tc>
        <w:tc>
          <w:tcPr>
            <w:tcW w:w="7938" w:type="dxa"/>
            <w:vAlign w:val="center"/>
          </w:tcPr>
          <w:p w14:paraId="46A3800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3535AB48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FB9A0D2" w14:textId="1C25ED71" w:rsidR="00A84205" w:rsidRDefault="00A84205" w:rsidP="00A84205">
            <w:pPr>
              <w:spacing w:after="0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Phone/mobile number</w:t>
            </w:r>
          </w:p>
        </w:tc>
        <w:tc>
          <w:tcPr>
            <w:tcW w:w="7938" w:type="dxa"/>
            <w:vAlign w:val="center"/>
          </w:tcPr>
          <w:p w14:paraId="3F5B8622" w14:textId="77777777" w:rsidR="00A84205" w:rsidRPr="009E7485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1BE03485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4B4240B" w14:textId="544ED973" w:rsidR="00A84205" w:rsidRDefault="00A84205" w:rsidP="00A84205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TROG member status</w:t>
            </w:r>
          </w:p>
        </w:tc>
        <w:tc>
          <w:tcPr>
            <w:tcW w:w="7938" w:type="dxa"/>
            <w:vAlign w:val="center"/>
          </w:tcPr>
          <w:p w14:paraId="0DD768E8" w14:textId="441AF669" w:rsidR="00A84205" w:rsidRPr="009E7485" w:rsidRDefault="009C359E" w:rsidP="00A84205">
            <w:pPr>
              <w:spacing w:after="0"/>
              <w:rPr>
                <w:lang w:val="en-US"/>
              </w:rPr>
            </w:pPr>
            <w:sdt>
              <w:sdtPr>
                <w:id w:val="-15488342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FULL member        </w:t>
            </w:r>
            <w:sdt>
              <w:sdtPr>
                <w:id w:val="-117641238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AFFILIATE member       </w:t>
            </w:r>
            <w:sdt>
              <w:sdtPr>
                <w:id w:val="-2348125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84205" w:rsidRPr="00E05BD7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A84205" w:rsidRPr="00E05BD7">
              <w:t xml:space="preserve"> </w:t>
            </w:r>
            <w:proofErr w:type="spellStart"/>
            <w:r w:rsidR="00A84205" w:rsidRPr="00E05BD7">
              <w:t>NON-member</w:t>
            </w:r>
            <w:proofErr w:type="spellEnd"/>
          </w:p>
        </w:tc>
      </w:tr>
    </w:tbl>
    <w:p w14:paraId="276A54AE" w14:textId="1174ACEF" w:rsidR="00FD72E0" w:rsidRDefault="00FD72E0" w:rsidP="0006576A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660F8F" w:rsidRPr="00B1293E" w14:paraId="39338277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CA5E3F" w14:textId="093BF5B1" w:rsidR="00660F8F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FULL Title</w:t>
            </w:r>
          </w:p>
        </w:tc>
        <w:tc>
          <w:tcPr>
            <w:tcW w:w="7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8290" w14:textId="2475868C" w:rsidR="00D01BAE" w:rsidRPr="00660F8F" w:rsidRDefault="00D01BAE" w:rsidP="008D2AC9">
            <w:pPr>
              <w:spacing w:after="0"/>
              <w:rPr>
                <w:lang w:val="en-US"/>
              </w:rPr>
            </w:pPr>
          </w:p>
        </w:tc>
      </w:tr>
      <w:tr w:rsidR="00327462" w:rsidRPr="00B1293E" w14:paraId="66F32E10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501B98D9" w14:textId="78E6E820" w:rsidR="00327462" w:rsidRPr="00660F8F" w:rsidRDefault="00327462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HORT Title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DCA5D1" w14:textId="130E41E8" w:rsidR="00327462" w:rsidRPr="00660F8F" w:rsidRDefault="00327462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ADE6" w14:textId="25030D44" w:rsidR="00327462" w:rsidRPr="00415041" w:rsidRDefault="009C359E" w:rsidP="008D2AC9">
            <w:pPr>
              <w:spacing w:after="0"/>
              <w:rPr>
                <w:bCs/>
                <w:lang w:val="en-US"/>
              </w:rPr>
            </w:pPr>
            <w:sdt>
              <w:sdtPr>
                <w:rPr>
                  <w:bCs/>
                </w:rPr>
                <w:id w:val="-3453269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27462" w:rsidRPr="00415041">
              <w:rPr>
                <w:bCs/>
              </w:rPr>
              <w:t xml:space="preserve"> NA</w:t>
            </w:r>
          </w:p>
        </w:tc>
      </w:tr>
      <w:tr w:rsidR="00415041" w:rsidRPr="00B1293E" w14:paraId="15167D48" w14:textId="77777777" w:rsidTr="00A97E87">
        <w:trPr>
          <w:trHeight w:val="39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5B69B22" w14:textId="30D2912B" w:rsidR="00415041" w:rsidRDefault="006168CD" w:rsidP="00660F8F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="00415041" w:rsidRPr="00660F8F">
              <w:rPr>
                <w:b/>
                <w:lang w:val="en-US"/>
              </w:rPr>
              <w:t>cronym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6A1403" w14:textId="77777777" w:rsidR="00415041" w:rsidRPr="00660F8F" w:rsidRDefault="00415041" w:rsidP="008D2AC9">
            <w:pPr>
              <w:spacing w:after="0"/>
              <w:rPr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7476" w14:textId="7CBF98E4" w:rsidR="00415041" w:rsidRPr="00415041" w:rsidRDefault="009C359E" w:rsidP="008D2AC9">
            <w:pPr>
              <w:spacing w:after="0"/>
              <w:rPr>
                <w:bCs/>
              </w:rPr>
            </w:pPr>
            <w:sdt>
              <w:sdtPr>
                <w:rPr>
                  <w:bCs/>
                </w:rPr>
                <w:id w:val="-127262513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5041" w:rsidRPr="00415041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415041" w:rsidRPr="00415041">
              <w:rPr>
                <w:bCs/>
              </w:rPr>
              <w:t xml:space="preserve"> NA</w:t>
            </w:r>
          </w:p>
        </w:tc>
      </w:tr>
    </w:tbl>
    <w:p w14:paraId="707A5D0C" w14:textId="30733F65" w:rsidR="006168CD" w:rsidRDefault="006168CD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1"/>
        <w:gridCol w:w="437"/>
        <w:gridCol w:w="7502"/>
      </w:tblGrid>
      <w:tr w:rsidR="00AB4C02" w:rsidRPr="00660F8F" w14:paraId="2F3DF83B" w14:textId="77777777" w:rsidTr="00A97E87">
        <w:trPr>
          <w:trHeight w:val="217"/>
        </w:trPr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047D399C" w14:textId="6C9DB548" w:rsidR="00AB4C02" w:rsidRPr="00660F8F" w:rsidRDefault="00AB4C02" w:rsidP="00506C13">
            <w:pPr>
              <w:spacing w:after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Is this a secondary analysis</w:t>
            </w:r>
            <w:r w:rsidR="00303F20">
              <w:rPr>
                <w:b/>
                <w:lang w:val="en-US"/>
              </w:rPr>
              <w:t xml:space="preserve"> / data request</w:t>
            </w:r>
            <w:r>
              <w:rPr>
                <w:b/>
                <w:lang w:val="en-US"/>
              </w:rPr>
              <w:t xml:space="preserve">? </w:t>
            </w:r>
          </w:p>
        </w:tc>
        <w:tc>
          <w:tcPr>
            <w:tcW w:w="43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17D104" w14:textId="77777777" w:rsidR="00AB4C02" w:rsidRPr="00E05BD7" w:rsidRDefault="009C359E" w:rsidP="00506C13">
            <w:pPr>
              <w:spacing w:after="0"/>
              <w:rPr>
                <w:lang w:val="en-US"/>
              </w:rPr>
            </w:pPr>
            <w:sdt>
              <w:sdtPr>
                <w:rPr>
                  <w:b/>
                </w:rPr>
                <w:id w:val="-5863070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B4C02" w:rsidRPr="00E05BD7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750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3BA5AE5" w14:textId="48936ADB" w:rsidR="00AB4C02" w:rsidRPr="00E05BD7" w:rsidRDefault="00AB4C02" w:rsidP="00506C13">
            <w:pPr>
              <w:spacing w:after="0"/>
              <w:rPr>
                <w:lang w:val="en-US"/>
              </w:rPr>
            </w:pPr>
            <w:r w:rsidRPr="00E05BD7">
              <w:t xml:space="preserve">Yes </w:t>
            </w:r>
            <w:r w:rsidRPr="00303F20">
              <w:rPr>
                <w:i/>
                <w:iCs/>
              </w:rPr>
              <w:t xml:space="preserve">(please complete sections 1, 2b, </w:t>
            </w:r>
            <w:r w:rsidR="00303F20" w:rsidRPr="00303F20">
              <w:rPr>
                <w:i/>
                <w:iCs/>
              </w:rPr>
              <w:t>3, 8 and 9</w:t>
            </w:r>
            <w:r w:rsidRPr="00303F20">
              <w:rPr>
                <w:i/>
                <w:iCs/>
              </w:rPr>
              <w:t>)</w:t>
            </w:r>
          </w:p>
        </w:tc>
      </w:tr>
      <w:tr w:rsidR="00AB4C02" w:rsidRPr="00660F8F" w14:paraId="60D55D2C" w14:textId="77777777" w:rsidTr="00A97E87">
        <w:trPr>
          <w:trHeight w:val="105"/>
        </w:trPr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768BEA1" w14:textId="77777777" w:rsidR="00AB4C02" w:rsidRDefault="00AB4C02" w:rsidP="00506C13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43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8662678" w14:textId="77777777" w:rsidR="00AB4C02" w:rsidRPr="00E05BD7" w:rsidRDefault="009C359E" w:rsidP="00506C13">
            <w:pPr>
              <w:spacing w:after="0"/>
              <w:rPr>
                <w:lang w:val="en-US"/>
              </w:rPr>
            </w:pPr>
            <w:sdt>
              <w:sdtPr>
                <w:rPr>
                  <w:b/>
                </w:rPr>
                <w:id w:val="-39443588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B4C02" w:rsidRPr="00E05BD7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  <w:tc>
          <w:tcPr>
            <w:tcW w:w="750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1DE865C" w14:textId="77D643AC" w:rsidR="00AB4C02" w:rsidRPr="00E05BD7" w:rsidRDefault="00AB4C02" w:rsidP="00506C13">
            <w:pPr>
              <w:spacing w:after="0"/>
              <w:rPr>
                <w:lang w:val="en-US"/>
              </w:rPr>
            </w:pPr>
            <w:proofErr w:type="gramStart"/>
            <w:r w:rsidRPr="00E05BD7">
              <w:t xml:space="preserve">No </w:t>
            </w:r>
            <w:r w:rsidR="00303F20">
              <w:t xml:space="preserve"> </w:t>
            </w:r>
            <w:r w:rsidR="00303F20" w:rsidRPr="00303F20">
              <w:rPr>
                <w:i/>
                <w:iCs/>
              </w:rPr>
              <w:t>(</w:t>
            </w:r>
            <w:proofErr w:type="gramEnd"/>
            <w:r w:rsidR="00303F20" w:rsidRPr="00303F20">
              <w:rPr>
                <w:i/>
                <w:iCs/>
              </w:rPr>
              <w:t>please complete sections 1, 2a, 3, 4, 5, 6, 7, 8 and 9)</w:t>
            </w:r>
          </w:p>
        </w:tc>
      </w:tr>
    </w:tbl>
    <w:p w14:paraId="5053CDEC" w14:textId="3A0FB478" w:rsidR="00AB4C02" w:rsidRDefault="00AB4C02" w:rsidP="00C40F2F">
      <w:pPr>
        <w:spacing w:after="0"/>
      </w:pPr>
    </w:p>
    <w:tbl>
      <w:tblPr>
        <w:tblW w:w="10490" w:type="dxa"/>
        <w:tblInd w:w="-856" w:type="dxa"/>
        <w:tblLook w:val="00A0" w:firstRow="1" w:lastRow="0" w:firstColumn="1" w:lastColumn="0" w:noHBand="0" w:noVBand="0"/>
      </w:tblPr>
      <w:tblGrid>
        <w:gridCol w:w="2552"/>
        <w:gridCol w:w="6946"/>
        <w:gridCol w:w="992"/>
      </w:tblGrid>
      <w:tr w:rsidR="00C40F2F" w:rsidRPr="00B1293E" w14:paraId="7A67D064" w14:textId="77777777" w:rsidTr="00A97E87">
        <w:trPr>
          <w:trHeight w:val="399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65BBC2EE" w14:textId="1703A5BB" w:rsidR="00C40F2F" w:rsidRDefault="00C40F2F" w:rsidP="006168CD">
            <w:pPr>
              <w:spacing w:after="0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umour</w:t>
            </w:r>
            <w:proofErr w:type="spellEnd"/>
            <w:r>
              <w:rPr>
                <w:b/>
                <w:lang w:val="en-US"/>
              </w:rPr>
              <w:t xml:space="preserve"> Group</w:t>
            </w:r>
          </w:p>
        </w:tc>
        <w:sdt>
          <w:sdtPr>
            <w:rPr>
              <w:color w:val="808080" w:themeColor="background1" w:themeShade="80"/>
              <w:lang w:val="en-US"/>
            </w:rPr>
            <w:alias w:val="Tumour Group"/>
            <w:tag w:val="Tumour Group"/>
            <w:id w:val="1684944455"/>
            <w:lock w:val="sdtLocked"/>
            <w:placeholder>
              <w:docPart w:val="29DB6DA2850E4ADA9F9F795C47AF8B05"/>
            </w:placeholder>
            <w:dropDownList>
              <w:listItem w:displayText="Choose a subspecialty group from the drop down menu" w:value="Choose a subspecialty group from the drop down menu"/>
              <w:listItem w:displayText="Breast" w:value="Breast"/>
              <w:listItem w:displayText="Central Nervous System" w:value="Central Nervous System"/>
              <w:listItem w:displayText="Head Neck and Skin" w:value="Head Neck and Skin"/>
              <w:listItem w:displayText="Gastrointestinial" w:value="Gastrointestinial"/>
              <w:listItem w:displayText="Genitourinary" w:value="Genitourinary"/>
              <w:listItem w:displayText="Gynaecologicial" w:value="Gynaecologicial"/>
              <w:listItem w:displayText="Lung" w:value="Lung"/>
              <w:listItem w:displayText="Lymphoma" w:value="Lymphoma"/>
              <w:listItem w:displayText="Multiple primaries" w:value="Multiple primaries"/>
              <w:listItem w:displayText="Other (Specify)" w:value="Other (Specify)"/>
            </w:dropDownList>
          </w:sdtPr>
          <w:sdtEndPr/>
          <w:sdtContent>
            <w:tc>
              <w:tcPr>
                <w:tcW w:w="6946" w:type="dxa"/>
                <w:tcBorders>
                  <w:top w:val="single" w:sz="4" w:space="0" w:color="auto"/>
                  <w:left w:val="single" w:sz="4" w:space="0" w:color="auto"/>
                </w:tcBorders>
                <w:vAlign w:val="center"/>
              </w:tcPr>
              <w:p w14:paraId="6F32026B" w14:textId="555EF2AA" w:rsidR="00C40F2F" w:rsidRPr="00660F8F" w:rsidRDefault="00C40F2F" w:rsidP="006168CD">
                <w:pPr>
                  <w:spacing w:after="0"/>
                  <w:rPr>
                    <w:lang w:val="en-US"/>
                  </w:rPr>
                </w:pPr>
                <w:r>
                  <w:rPr>
                    <w:color w:val="808080" w:themeColor="background1" w:themeShade="80"/>
                    <w:lang w:val="en-US"/>
                  </w:rPr>
                  <w:t>Choose a subspecialty group from the drop down menu</w:t>
                </w:r>
              </w:p>
            </w:tc>
          </w:sdtContent>
        </w:sdt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3BA87" w14:textId="77777777" w:rsidR="00C40F2F" w:rsidRPr="00415041" w:rsidRDefault="00C40F2F" w:rsidP="006168CD">
            <w:pPr>
              <w:spacing w:after="0"/>
              <w:rPr>
                <w:bCs/>
              </w:rPr>
            </w:pPr>
          </w:p>
        </w:tc>
      </w:tr>
      <w:tr w:rsidR="00C40F2F" w:rsidRPr="00B1293E" w14:paraId="4AEA221E" w14:textId="77777777" w:rsidTr="00A97E87">
        <w:trPr>
          <w:trHeight w:val="399"/>
        </w:trPr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35795D2A" w14:textId="4DF259C2" w:rsidR="00C40F2F" w:rsidRDefault="00C40F2F" w:rsidP="00506C13">
            <w:pPr>
              <w:spacing w:after="0"/>
              <w:rPr>
                <w:b/>
                <w:lang w:val="en-US"/>
              </w:rPr>
            </w:pPr>
          </w:p>
        </w:tc>
        <w:tc>
          <w:tcPr>
            <w:tcW w:w="79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2AF7" w14:textId="5261B737" w:rsidR="00C40F2F" w:rsidRPr="00C40F2F" w:rsidRDefault="00C40F2F" w:rsidP="00C40F2F">
            <w:pPr>
              <w:spacing w:after="0"/>
              <w:ind w:left="325"/>
              <w:rPr>
                <w:bCs/>
              </w:rPr>
            </w:pPr>
            <w:r w:rsidRPr="00C40F2F">
              <w:rPr>
                <w:color w:val="808080" w:themeColor="background1" w:themeShade="80"/>
                <w:sz w:val="18"/>
                <w:szCs w:val="18"/>
                <w:lang w:val="en-US"/>
              </w:rPr>
              <w:t xml:space="preserve">Other; </w:t>
            </w:r>
          </w:p>
        </w:tc>
      </w:tr>
    </w:tbl>
    <w:p w14:paraId="2186FF2C" w14:textId="77777777" w:rsidR="00C40F2F" w:rsidRPr="00D70D26" w:rsidRDefault="00C40F2F" w:rsidP="00C40F2F">
      <w:pPr>
        <w:spacing w:after="0"/>
        <w:rPr>
          <w:b/>
          <w:sz w:val="16"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9277AD" w:rsidRPr="005869DF" w14:paraId="3A4F32AC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0FD3A01E" w14:textId="3F54CDD0" w:rsidR="009277AD" w:rsidRPr="00660F8F" w:rsidRDefault="009277AD" w:rsidP="00B4756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Has this proposal been sent to another collaborative group for review? 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4B25632" w14:textId="77777777" w:rsidR="009277AD" w:rsidRPr="00E05BD7" w:rsidRDefault="009C359E" w:rsidP="00B4756C">
            <w:pPr>
              <w:rPr>
                <w:sz w:val="22"/>
                <w:szCs w:val="22"/>
              </w:rPr>
            </w:pPr>
            <w:sdt>
              <w:sdtPr>
                <w:rPr>
                  <w:b/>
                </w:rPr>
                <w:id w:val="2317523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8A197F4" w14:textId="01ECFF9D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Yes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 group and </w:t>
            </w:r>
            <w:r w:rsidR="00AB4C02" w:rsidRPr="00AB4C02">
              <w:rPr>
                <w:i/>
                <w:iCs/>
                <w:color w:val="A6A6A6" w:themeColor="background1" w:themeShade="A6"/>
                <w:sz w:val="22"/>
                <w:szCs w:val="22"/>
              </w:rPr>
              <w:t>if applicable</w:t>
            </w:r>
            <w:r w:rsidR="00AB4C02">
              <w:rPr>
                <w:color w:val="A6A6A6" w:themeColor="background1" w:themeShade="A6"/>
                <w:sz w:val="22"/>
                <w:szCs w:val="22"/>
              </w:rPr>
              <w:t xml:space="preserve">, trial number allocated </w:t>
            </w:r>
          </w:p>
        </w:tc>
      </w:tr>
      <w:tr w:rsidR="009277AD" w:rsidRPr="005869DF" w14:paraId="152D5B80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B57D1D2" w14:textId="77777777" w:rsidR="009277AD" w:rsidRDefault="009277AD" w:rsidP="00B4756C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31916E4" w14:textId="77777777" w:rsidR="009277AD" w:rsidRPr="00E05BD7" w:rsidRDefault="009C359E" w:rsidP="00B4756C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-6899900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9277AD"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4900C1C" w14:textId="636F52C8" w:rsidR="009277AD" w:rsidRPr="00E05BD7" w:rsidRDefault="009277AD" w:rsidP="00222B8F">
            <w:pPr>
              <w:rPr>
                <w:b/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t ye</w:t>
            </w:r>
            <w:r w:rsidR="00F42802" w:rsidRPr="00E05BD7">
              <w:rPr>
                <w:sz w:val="22"/>
                <w:szCs w:val="22"/>
              </w:rPr>
              <w:t>t</w:t>
            </w:r>
            <w:r w:rsidRPr="00E05BD7">
              <w:rPr>
                <w:sz w:val="22"/>
                <w:szCs w:val="22"/>
              </w:rPr>
              <w:t>, but planning to submit it to</w:t>
            </w:r>
            <w:r w:rsidR="00222B8F" w:rsidRPr="00E05BD7">
              <w:rPr>
                <w:sz w:val="22"/>
                <w:szCs w:val="22"/>
              </w:rPr>
              <w:t xml:space="preserve">: </w:t>
            </w:r>
            <w:r w:rsidRPr="00E05BD7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</w:tr>
      <w:tr w:rsidR="009277AD" w:rsidRPr="005869DF" w14:paraId="6B7B35F5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0703AA4E" w14:textId="77777777" w:rsidR="009277AD" w:rsidRDefault="009277AD" w:rsidP="009277AD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32A91794" w14:textId="5EA05474" w:rsidR="009277AD" w:rsidRPr="00E05BD7" w:rsidRDefault="009C359E" w:rsidP="009277AD">
            <w:pPr>
              <w:rPr>
                <w:b/>
                <w:sz w:val="22"/>
                <w:szCs w:val="22"/>
              </w:rPr>
            </w:pPr>
            <w:sdt>
              <w:sdtPr>
                <w:rPr>
                  <w:b/>
                </w:rPr>
                <w:id w:val="19492762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E05BD7">
                  <w:rPr>
                    <w:rFonts w:ascii="Yu Gothic UI" w:eastAsia="Yu Gothic UI" w:hAnsi="Yu Gothic UI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1BFA46CF" w14:textId="30DC96C6" w:rsidR="009277AD" w:rsidRPr="00E05BD7" w:rsidRDefault="009277AD" w:rsidP="009277AD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>No other collab</w:t>
            </w:r>
            <w:r w:rsidR="00222B8F" w:rsidRPr="00E05BD7">
              <w:rPr>
                <w:sz w:val="22"/>
                <w:szCs w:val="22"/>
              </w:rPr>
              <w:t>orative group will be involved</w:t>
            </w:r>
          </w:p>
        </w:tc>
      </w:tr>
    </w:tbl>
    <w:p w14:paraId="5A43C9CF" w14:textId="448456FC" w:rsidR="00C42D24" w:rsidRDefault="00C42D24" w:rsidP="00C40F2F">
      <w:pPr>
        <w:spacing w:after="0"/>
        <w:ind w:left="-426"/>
        <w:rPr>
          <w:b/>
          <w:lang w:val="en-US"/>
        </w:rPr>
      </w:pP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7938"/>
      </w:tblGrid>
      <w:tr w:rsidR="00A84205" w:rsidRPr="00B1293E" w14:paraId="6A61A69A" w14:textId="77777777" w:rsidTr="00A97E87">
        <w:trPr>
          <w:trHeight w:val="1049"/>
        </w:trPr>
        <w:tc>
          <w:tcPr>
            <w:tcW w:w="2552" w:type="dxa"/>
            <w:shd w:val="clear" w:color="auto" w:fill="CAD9EC"/>
            <w:vAlign w:val="center"/>
          </w:tcPr>
          <w:p w14:paraId="43E7BD4A" w14:textId="15E2F62A" w:rsidR="00A84205" w:rsidRPr="002050E2" w:rsidRDefault="006168CD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dditional </w:t>
            </w:r>
            <w:r w:rsidR="00A84205">
              <w:rPr>
                <w:b/>
                <w:lang w:val="en-US"/>
              </w:rPr>
              <w:t xml:space="preserve">Study Investigators </w:t>
            </w:r>
          </w:p>
        </w:tc>
        <w:tc>
          <w:tcPr>
            <w:tcW w:w="7938" w:type="dxa"/>
          </w:tcPr>
          <w:p w14:paraId="0C9E09AD" w14:textId="77777777" w:rsidR="00A84205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0EE836EB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6D7FDFDE" w14:textId="77777777" w:rsidR="00327462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 </w:t>
            </w:r>
          </w:p>
          <w:p w14:paraId="2C5595D4" w14:textId="0487EC46" w:rsidR="00327462" w:rsidRPr="004600CA" w:rsidRDefault="00327462" w:rsidP="004600CA">
            <w:pPr>
              <w:pStyle w:val="ListParagraph"/>
              <w:numPr>
                <w:ilvl w:val="0"/>
                <w:numId w:val="6"/>
              </w:numPr>
              <w:spacing w:after="0"/>
              <w:ind w:left="458"/>
              <w:rPr>
                <w:bCs/>
                <w:lang w:val="en-US"/>
              </w:rPr>
            </w:pPr>
          </w:p>
        </w:tc>
      </w:tr>
    </w:tbl>
    <w:p w14:paraId="2409C7AF" w14:textId="70202C17" w:rsidR="00D70D26" w:rsidRDefault="00D70D26" w:rsidP="00C40F2F">
      <w:pPr>
        <w:spacing w:after="0"/>
        <w:ind w:left="-426"/>
        <w:rPr>
          <w:b/>
          <w:lang w:val="en-US"/>
        </w:rPr>
      </w:pPr>
    </w:p>
    <w:tbl>
      <w:tblPr>
        <w:tblStyle w:val="TableGrid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552"/>
        <w:gridCol w:w="426"/>
        <w:gridCol w:w="7512"/>
      </w:tblGrid>
      <w:tr w:rsidR="00327462" w:rsidRPr="009E7485" w14:paraId="38599F55" w14:textId="77777777" w:rsidTr="00A97E87">
        <w:trPr>
          <w:trHeight w:val="340"/>
        </w:trPr>
        <w:tc>
          <w:tcPr>
            <w:tcW w:w="2552" w:type="dxa"/>
            <w:vMerge w:val="restart"/>
            <w:shd w:val="clear" w:color="auto" w:fill="CAD9EC"/>
            <w:vAlign w:val="center"/>
          </w:tcPr>
          <w:p w14:paraId="7BD7F786" w14:textId="77777777" w:rsidR="00327462" w:rsidRDefault="00327462" w:rsidP="00506C13">
            <w:pPr>
              <w:rPr>
                <w:b/>
                <w:sz w:val="22"/>
              </w:rPr>
            </w:pPr>
            <w:r w:rsidRPr="004600CA">
              <w:rPr>
                <w:b/>
                <w:sz w:val="22"/>
              </w:rPr>
              <w:t>Any supporting documents ATTACHED to this form</w:t>
            </w:r>
          </w:p>
          <w:p w14:paraId="273FB86E" w14:textId="77777777" w:rsidR="00327462" w:rsidRPr="00327462" w:rsidRDefault="00327462" w:rsidP="00506C13">
            <w:pPr>
              <w:rPr>
                <w:bCs/>
                <w:i/>
                <w:iCs/>
                <w:sz w:val="22"/>
              </w:rPr>
            </w:pPr>
            <w:r w:rsidRPr="00327462">
              <w:rPr>
                <w:bCs/>
                <w:i/>
                <w:iCs/>
                <w:sz w:val="16"/>
                <w:szCs w:val="18"/>
              </w:rPr>
              <w:t>(Check all that apply)</w:t>
            </w: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2932B67" w14:textId="77777777" w:rsidR="00327462" w:rsidRPr="00E05BD7" w:rsidRDefault="009C359E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-178171092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2F4E748" w14:textId="77777777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synopsis</w:t>
            </w:r>
            <w:r>
              <w:rPr>
                <w:sz w:val="22"/>
                <w:szCs w:val="22"/>
              </w:rPr>
              <w:t>/summary</w:t>
            </w:r>
          </w:p>
        </w:tc>
      </w:tr>
      <w:tr w:rsidR="00327462" w:rsidRPr="009E7485" w14:paraId="199E5C87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1424230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5F22220" w14:textId="77777777" w:rsidR="00327462" w:rsidRDefault="009C359E" w:rsidP="00506C13">
            <w:sdt>
              <w:sdtPr>
                <w:id w:val="125269718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513F4A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Trial protocol</w:t>
            </w:r>
          </w:p>
        </w:tc>
      </w:tr>
      <w:tr w:rsidR="00327462" w:rsidRPr="009E7485" w14:paraId="177597C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6B506C33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53D379" w14:textId="77777777" w:rsidR="00327462" w:rsidRDefault="009C359E" w:rsidP="00506C13">
            <w:sdt>
              <w:sdtPr>
                <w:id w:val="-4401385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35E46EA6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r w:rsidRPr="004600CA">
              <w:rPr>
                <w:sz w:val="22"/>
                <w:szCs w:val="22"/>
              </w:rPr>
              <w:t>RTQA guidelines</w:t>
            </w:r>
          </w:p>
        </w:tc>
      </w:tr>
      <w:tr w:rsidR="00327462" w:rsidRPr="009E7485" w14:paraId="463694FB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154D1726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497DBC75" w14:textId="77777777" w:rsidR="00327462" w:rsidRDefault="009C359E" w:rsidP="00506C13">
            <w:sdt>
              <w:sdtPr>
                <w:id w:val="-7032510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77B3C26C" w14:textId="77777777" w:rsidR="00327462" w:rsidRPr="004600CA" w:rsidRDefault="00327462" w:rsidP="00506C13">
            <w:pPr>
              <w:rPr>
                <w:sz w:val="22"/>
                <w:szCs w:val="22"/>
              </w:rPr>
            </w:pPr>
            <w:proofErr w:type="gramStart"/>
            <w:r>
              <w:rPr>
                <w:sz w:val="22"/>
                <w:szCs w:val="22"/>
              </w:rPr>
              <w:t>Other</w:t>
            </w:r>
            <w:proofErr w:type="gramEnd"/>
            <w:r>
              <w:rPr>
                <w:sz w:val="22"/>
                <w:szCs w:val="22"/>
              </w:rPr>
              <w:t xml:space="preserve"> collaborative group support letter</w:t>
            </w:r>
          </w:p>
        </w:tc>
      </w:tr>
      <w:tr w:rsidR="00327462" w:rsidRPr="009E7485" w14:paraId="4C33A7CE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36FE42D1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53561967" w14:textId="77777777" w:rsidR="00327462" w:rsidRDefault="009C359E" w:rsidP="00506C13">
            <w:sdt>
              <w:sdtPr>
                <w:id w:val="18633099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29195737" w14:textId="3AA84DDB" w:rsidR="00327462" w:rsidRPr="004600CA" w:rsidRDefault="0037153D" w:rsidP="00506C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request approval from the chair or TMC for the original trial/s</w:t>
            </w:r>
          </w:p>
        </w:tc>
      </w:tr>
      <w:tr w:rsidR="00327462" w:rsidRPr="009E7485" w14:paraId="4865DEA4" w14:textId="77777777" w:rsidTr="00A97E87">
        <w:trPr>
          <w:trHeight w:val="340"/>
        </w:trPr>
        <w:tc>
          <w:tcPr>
            <w:tcW w:w="2552" w:type="dxa"/>
            <w:vMerge/>
            <w:shd w:val="clear" w:color="auto" w:fill="CAD9EC"/>
            <w:vAlign w:val="center"/>
          </w:tcPr>
          <w:p w14:paraId="74B966F8" w14:textId="77777777" w:rsidR="00327462" w:rsidRDefault="00327462" w:rsidP="00506C13">
            <w:pPr>
              <w:rPr>
                <w:b/>
              </w:rPr>
            </w:pPr>
          </w:p>
        </w:tc>
        <w:tc>
          <w:tcPr>
            <w:tcW w:w="426" w:type="dxa"/>
            <w:tcBorders>
              <w:right w:val="nil"/>
            </w:tcBorders>
            <w:vAlign w:val="center"/>
          </w:tcPr>
          <w:p w14:paraId="07B02FD5" w14:textId="77777777" w:rsidR="00327462" w:rsidRPr="00E05BD7" w:rsidRDefault="009C359E" w:rsidP="00506C13">
            <w:pPr>
              <w:spacing w:line="259" w:lineRule="auto"/>
              <w:rPr>
                <w:sz w:val="22"/>
                <w:szCs w:val="22"/>
              </w:rPr>
            </w:pPr>
            <w:sdt>
              <w:sdtPr>
                <w:id w:val="8466824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27462" w:rsidRPr="00E05BD7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512" w:type="dxa"/>
            <w:tcBorders>
              <w:left w:val="nil"/>
            </w:tcBorders>
            <w:vAlign w:val="center"/>
          </w:tcPr>
          <w:p w14:paraId="0D27BC0C" w14:textId="01E227F3" w:rsidR="00327462" w:rsidRPr="004600CA" w:rsidRDefault="00327462" w:rsidP="00506C13">
            <w:pPr>
              <w:spacing w:line="259" w:lineRule="auto"/>
              <w:rPr>
                <w:sz w:val="22"/>
                <w:szCs w:val="22"/>
              </w:rPr>
            </w:pPr>
            <w:proofErr w:type="gramStart"/>
            <w:r w:rsidRPr="004600CA">
              <w:rPr>
                <w:sz w:val="22"/>
                <w:szCs w:val="22"/>
              </w:rPr>
              <w:t>Other</w:t>
            </w:r>
            <w:proofErr w:type="gramEnd"/>
            <w:r w:rsidRPr="004600CA">
              <w:rPr>
                <w:sz w:val="22"/>
                <w:szCs w:val="22"/>
              </w:rPr>
              <w:t xml:space="preserve"> document</w:t>
            </w:r>
            <w:r w:rsidR="0037153D">
              <w:rPr>
                <w:sz w:val="22"/>
                <w:szCs w:val="22"/>
              </w:rPr>
              <w:t>/s</w:t>
            </w:r>
            <w:r w:rsidRPr="004600CA">
              <w:rPr>
                <w:sz w:val="22"/>
                <w:szCs w:val="22"/>
              </w:rPr>
              <w:t>;</w:t>
            </w:r>
            <w:r w:rsidRPr="004600CA">
              <w:rPr>
                <w:rFonts w:cstheme="minorHAnsi"/>
                <w:color w:val="A6A6A6" w:themeColor="background1" w:themeShade="A6"/>
                <w:sz w:val="22"/>
                <w:szCs w:val="22"/>
              </w:rPr>
              <w:t xml:space="preserve"> Please specify</w:t>
            </w:r>
          </w:p>
        </w:tc>
      </w:tr>
    </w:tbl>
    <w:p w14:paraId="62A8A35C" w14:textId="5AE65581" w:rsidR="00660F8F" w:rsidRDefault="00660F8F">
      <w:pPr>
        <w:rPr>
          <w:b/>
          <w:lang w:val="en-US"/>
        </w:rPr>
      </w:pPr>
      <w:r>
        <w:rPr>
          <w:b/>
          <w:lang w:val="en-US"/>
        </w:rPr>
        <w:br w:type="page"/>
      </w: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3261"/>
        <w:gridCol w:w="2551"/>
        <w:gridCol w:w="2126"/>
      </w:tblGrid>
      <w:tr w:rsidR="00B1293E" w:rsidRPr="00B1293E" w14:paraId="54537C8B" w14:textId="77777777" w:rsidTr="00A97E87">
        <w:trPr>
          <w:trHeight w:val="561"/>
        </w:trPr>
        <w:tc>
          <w:tcPr>
            <w:tcW w:w="10490" w:type="dxa"/>
            <w:gridSpan w:val="4"/>
            <w:tcBorders>
              <w:top w:val="nil"/>
              <w:left w:val="nil"/>
              <w:right w:val="nil"/>
            </w:tcBorders>
          </w:tcPr>
          <w:p w14:paraId="2D871EFA" w14:textId="2ADAC1D0" w:rsidR="00B1293E" w:rsidRPr="004B4FCC" w:rsidRDefault="00B1293E" w:rsidP="00876108">
            <w:pPr>
              <w:numPr>
                <w:ilvl w:val="0"/>
                <w:numId w:val="1"/>
              </w:numPr>
              <w:spacing w:after="0"/>
              <w:ind w:left="318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lastRenderedPageBreak/>
              <w:t>Trial/Project Synopsis</w:t>
            </w:r>
            <w:r w:rsidR="003C4BCC">
              <w:rPr>
                <w:b/>
                <w:bCs/>
                <w:sz w:val="24"/>
                <w:lang w:val="en-US"/>
              </w:rPr>
              <w:t xml:space="preserve"> </w:t>
            </w:r>
          </w:p>
          <w:p w14:paraId="33BC27E6" w14:textId="52AFCB68" w:rsidR="003C4BCC" w:rsidRPr="00303F20" w:rsidRDefault="00B1293E" w:rsidP="00043ABC">
            <w:pPr>
              <w:spacing w:after="0"/>
              <w:rPr>
                <w:i/>
                <w:iCs/>
                <w:lang w:val="en-US"/>
              </w:rPr>
            </w:pPr>
            <w:r w:rsidRPr="00303F20">
              <w:rPr>
                <w:i/>
                <w:iCs/>
                <w:lang w:val="en-US"/>
              </w:rPr>
              <w:t>(Please insert brief statements. Your explanations should be clear and succinct</w:t>
            </w:r>
            <w:r w:rsidR="00043ABC" w:rsidRPr="00303F20">
              <w:rPr>
                <w:i/>
                <w:iCs/>
                <w:lang w:val="en-US"/>
              </w:rPr>
              <w:t>.</w:t>
            </w:r>
            <w:r w:rsidR="00852748" w:rsidRPr="00303F20">
              <w:rPr>
                <w:i/>
                <w:iCs/>
                <w:lang w:val="en-US"/>
              </w:rPr>
              <w:t>)</w:t>
            </w:r>
            <w:r w:rsidRPr="00303F20">
              <w:rPr>
                <w:i/>
                <w:iCs/>
                <w:lang w:val="en-US"/>
              </w:rPr>
              <w:t xml:space="preserve">  </w:t>
            </w:r>
          </w:p>
        </w:tc>
      </w:tr>
      <w:tr w:rsidR="00E56383" w:rsidRPr="00B1293E" w14:paraId="3F4D176A" w14:textId="77777777" w:rsidTr="00A97E87">
        <w:trPr>
          <w:trHeight w:val="1170"/>
        </w:trPr>
        <w:tc>
          <w:tcPr>
            <w:tcW w:w="2552" w:type="dxa"/>
            <w:shd w:val="clear" w:color="auto" w:fill="CAD9EC"/>
            <w:vAlign w:val="center"/>
          </w:tcPr>
          <w:p w14:paraId="23244C47" w14:textId="77777777" w:rsidR="00445343" w:rsidRDefault="00D06C67" w:rsidP="00E56383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 xml:space="preserve">Study summary </w:t>
            </w:r>
          </w:p>
          <w:p w14:paraId="14514ED4" w14:textId="165DAF8C" w:rsidR="00E56383" w:rsidRPr="00445343" w:rsidRDefault="00D06C67" w:rsidP="00E56383">
            <w:pPr>
              <w:spacing w:after="0" w:line="240" w:lineRule="auto"/>
              <w:rPr>
                <w:bCs/>
                <w:i/>
                <w:iCs/>
                <w:lang w:val="en-US"/>
              </w:rPr>
            </w:pPr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proofErr w:type="gramStart"/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>in</w:t>
            </w:r>
            <w:proofErr w:type="gramEnd"/>
            <w:r w:rsidRPr="00445343">
              <w:rPr>
                <w:bCs/>
                <w:i/>
                <w:iCs/>
                <w:sz w:val="20"/>
                <w:szCs w:val="20"/>
                <w:lang w:val="en-US"/>
              </w:rPr>
              <w:t xml:space="preserve"> lay terms)</w:t>
            </w:r>
          </w:p>
        </w:tc>
        <w:tc>
          <w:tcPr>
            <w:tcW w:w="7938" w:type="dxa"/>
            <w:gridSpan w:val="3"/>
            <w:vAlign w:val="center"/>
          </w:tcPr>
          <w:p w14:paraId="0E49C667" w14:textId="77777777" w:rsidR="00E56383" w:rsidRDefault="00E56383" w:rsidP="00F51F81">
            <w:pPr>
              <w:spacing w:after="0"/>
              <w:rPr>
                <w:bCs/>
                <w:lang w:val="en-US"/>
              </w:rPr>
            </w:pPr>
          </w:p>
        </w:tc>
      </w:tr>
      <w:tr w:rsidR="00B1293E" w:rsidRPr="00B1293E" w14:paraId="0072D067" w14:textId="77777777" w:rsidTr="00A97E87">
        <w:trPr>
          <w:trHeight w:val="2958"/>
        </w:trPr>
        <w:tc>
          <w:tcPr>
            <w:tcW w:w="2552" w:type="dxa"/>
            <w:shd w:val="clear" w:color="auto" w:fill="CAD9EC"/>
            <w:vAlign w:val="center"/>
          </w:tcPr>
          <w:p w14:paraId="21DDC01B" w14:textId="3B0A99F3" w:rsidR="00B1293E" w:rsidRPr="002050E2" w:rsidRDefault="00D06C67" w:rsidP="00F51F81">
            <w:pPr>
              <w:spacing w:after="0" w:line="240" w:lineRule="auto"/>
              <w:rPr>
                <w:b/>
                <w:lang w:val="en-US"/>
              </w:rPr>
            </w:pPr>
            <w:r w:rsidRPr="002A131A">
              <w:rPr>
                <w:rFonts w:eastAsia="Arial Narrow" w:cstheme="minorHAnsi"/>
                <w:b/>
                <w:color w:val="000000"/>
                <w:spacing w:val="9"/>
              </w:rPr>
              <w:t>Background</w:t>
            </w:r>
            <w:r>
              <w:rPr>
                <w:b/>
                <w:lang w:val="en-US"/>
              </w:rPr>
              <w:t>, m</w:t>
            </w:r>
            <w:r w:rsidR="00E56383" w:rsidRPr="00E56383">
              <w:rPr>
                <w:b/>
                <w:lang w:val="en-US"/>
              </w:rPr>
              <w:t>edical and scientific rationale</w:t>
            </w:r>
          </w:p>
        </w:tc>
        <w:tc>
          <w:tcPr>
            <w:tcW w:w="7938" w:type="dxa"/>
            <w:gridSpan w:val="3"/>
            <w:vAlign w:val="center"/>
          </w:tcPr>
          <w:p w14:paraId="695F8AA9" w14:textId="77777777" w:rsidR="009E7485" w:rsidRDefault="009E7485" w:rsidP="00F51F81">
            <w:pPr>
              <w:spacing w:after="0"/>
              <w:rPr>
                <w:bCs/>
                <w:lang w:val="en-US"/>
              </w:rPr>
            </w:pPr>
          </w:p>
          <w:p w14:paraId="53EB2EE4" w14:textId="77777777" w:rsidR="00876108" w:rsidRPr="00B1293E" w:rsidRDefault="00876108" w:rsidP="00F51F81">
            <w:pPr>
              <w:spacing w:after="0"/>
              <w:rPr>
                <w:lang w:val="en-US"/>
              </w:rPr>
            </w:pPr>
          </w:p>
        </w:tc>
      </w:tr>
      <w:tr w:rsidR="00F51F81" w:rsidRPr="00B1293E" w14:paraId="52EA67EC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6DDC24A" w14:textId="20C0DD04" w:rsidR="00F51F81" w:rsidRPr="002050E2" w:rsidRDefault="00F51F81" w:rsidP="00F51F81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Hypotheses</w:t>
            </w:r>
          </w:p>
        </w:tc>
        <w:tc>
          <w:tcPr>
            <w:tcW w:w="7938" w:type="dxa"/>
            <w:gridSpan w:val="3"/>
            <w:vAlign w:val="center"/>
          </w:tcPr>
          <w:p w14:paraId="047335FA" w14:textId="77777777" w:rsidR="00F51F81" w:rsidRPr="00B1293E" w:rsidRDefault="00F51F81" w:rsidP="00F51F81">
            <w:pPr>
              <w:rPr>
                <w:lang w:val="en-US"/>
              </w:rPr>
            </w:pPr>
          </w:p>
        </w:tc>
      </w:tr>
      <w:tr w:rsidR="00E56383" w:rsidRPr="00B1293E" w14:paraId="115A9D6C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6B750284" w14:textId="21EB9ED9" w:rsidR="00E56383" w:rsidRPr="002050E2" w:rsidRDefault="00E56383" w:rsidP="000C2E5F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Aim</w:t>
            </w:r>
          </w:p>
        </w:tc>
        <w:tc>
          <w:tcPr>
            <w:tcW w:w="7938" w:type="dxa"/>
            <w:gridSpan w:val="3"/>
            <w:vAlign w:val="center"/>
          </w:tcPr>
          <w:p w14:paraId="02EE7712" w14:textId="77777777" w:rsidR="00E56383" w:rsidRPr="00B1293E" w:rsidRDefault="00E56383" w:rsidP="000C2E5F">
            <w:pPr>
              <w:rPr>
                <w:lang w:val="en-US"/>
              </w:rPr>
            </w:pPr>
          </w:p>
        </w:tc>
      </w:tr>
      <w:tr w:rsidR="00E56383" w:rsidRPr="00B1293E" w14:paraId="561FE0C8" w14:textId="77777777" w:rsidTr="00A97E87">
        <w:trPr>
          <w:trHeight w:val="405"/>
        </w:trPr>
        <w:tc>
          <w:tcPr>
            <w:tcW w:w="2552" w:type="dxa"/>
            <w:tcBorders>
              <w:right w:val="single" w:sz="4" w:space="0" w:color="auto"/>
            </w:tcBorders>
            <w:shd w:val="clear" w:color="auto" w:fill="CAD9EC"/>
            <w:vAlign w:val="center"/>
          </w:tcPr>
          <w:p w14:paraId="7B444127" w14:textId="4FB99CE1" w:rsidR="00E56383" w:rsidRPr="00445343" w:rsidRDefault="00A84205" w:rsidP="00445343">
            <w:pPr>
              <w:spacing w:after="0"/>
              <w:ind w:right="-244"/>
              <w:rPr>
                <w:lang w:val="en-US"/>
              </w:rPr>
            </w:pPr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(</w:t>
            </w:r>
            <w:proofErr w:type="gramStart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>add</w:t>
            </w:r>
            <w:proofErr w:type="gramEnd"/>
            <w:r w:rsidRPr="00445343">
              <w:rPr>
                <w:i/>
                <w:color w:val="808080" w:themeColor="background1" w:themeShade="80"/>
                <w:sz w:val="18"/>
                <w:lang w:val="en-US"/>
              </w:rPr>
              <w:t xml:space="preserve"> additional rows if required)</w:t>
            </w:r>
          </w:p>
        </w:tc>
        <w:tc>
          <w:tcPr>
            <w:tcW w:w="3261" w:type="dxa"/>
            <w:tcBorders>
              <w:left w:val="single" w:sz="4" w:space="0" w:color="auto"/>
            </w:tcBorders>
            <w:shd w:val="clear" w:color="auto" w:fill="CAD9EC"/>
            <w:vAlign w:val="center"/>
          </w:tcPr>
          <w:p w14:paraId="04846903" w14:textId="3F4DA2AD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2050E2">
              <w:rPr>
                <w:b/>
                <w:lang w:val="en-US"/>
              </w:rPr>
              <w:t>Objective</w:t>
            </w:r>
          </w:p>
        </w:tc>
        <w:tc>
          <w:tcPr>
            <w:tcW w:w="2551" w:type="dxa"/>
            <w:shd w:val="clear" w:color="auto" w:fill="CAD9EC"/>
            <w:vAlign w:val="center"/>
          </w:tcPr>
          <w:p w14:paraId="66BD44AC" w14:textId="2066AD21" w:rsidR="00E56383" w:rsidRDefault="00E56383" w:rsidP="000C2E5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Endpoint</w:t>
            </w:r>
          </w:p>
        </w:tc>
        <w:tc>
          <w:tcPr>
            <w:tcW w:w="2126" w:type="dxa"/>
            <w:shd w:val="clear" w:color="auto" w:fill="CAD9EC"/>
            <w:vAlign w:val="center"/>
          </w:tcPr>
          <w:p w14:paraId="06005740" w14:textId="1E0C7C25" w:rsidR="00E56383" w:rsidRDefault="00E56383" w:rsidP="00222B8F">
            <w:pPr>
              <w:spacing w:after="0"/>
              <w:jc w:val="center"/>
              <w:rPr>
                <w:bCs/>
                <w:lang w:val="en-US"/>
              </w:rPr>
            </w:pPr>
            <w:r w:rsidRPr="00514E32">
              <w:rPr>
                <w:b/>
                <w:lang w:val="en-US"/>
              </w:rPr>
              <w:t>Measure</w:t>
            </w:r>
          </w:p>
        </w:tc>
      </w:tr>
      <w:tr w:rsidR="00E56383" w:rsidRPr="00B1293E" w14:paraId="39A6FA60" w14:textId="77777777" w:rsidTr="00A97E87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1FFF2AC8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Prim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1B18F12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26E75ADA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4952B33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7FB1FB9" w14:textId="77777777" w:rsidTr="00A97E87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55E00D37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Seconda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0F67D6BE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1DA5EFBF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1EB392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36BA40A5" w14:textId="77777777" w:rsidTr="00A97E87">
        <w:trPr>
          <w:trHeight w:val="405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37FCBE4C" w14:textId="77777777" w:rsidR="00E56383" w:rsidRPr="00D01BAE" w:rsidRDefault="00E56383" w:rsidP="000C2E5F">
            <w:pPr>
              <w:spacing w:after="0"/>
              <w:ind w:left="-111"/>
              <w:jc w:val="right"/>
              <w:rPr>
                <w:b/>
                <w:bCs/>
                <w:i/>
                <w:lang w:val="en-US"/>
              </w:rPr>
            </w:pPr>
            <w:r w:rsidRPr="00D01BAE">
              <w:rPr>
                <w:b/>
                <w:i/>
                <w:lang w:val="en-US"/>
              </w:rPr>
              <w:t>Tertiary/Exploratory:</w:t>
            </w:r>
          </w:p>
        </w:tc>
        <w:tc>
          <w:tcPr>
            <w:tcW w:w="3261" w:type="dxa"/>
            <w:shd w:val="clear" w:color="auto" w:fill="FFFFFF" w:themeFill="background1"/>
            <w:vAlign w:val="center"/>
          </w:tcPr>
          <w:p w14:paraId="761D3C07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A94D140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A2C7612" w14:textId="77777777" w:rsidR="00E56383" w:rsidRDefault="00E56383" w:rsidP="000C2E5F">
            <w:pPr>
              <w:spacing w:after="0"/>
              <w:rPr>
                <w:bCs/>
                <w:lang w:val="en-US"/>
              </w:rPr>
            </w:pPr>
          </w:p>
        </w:tc>
      </w:tr>
      <w:tr w:rsidR="00A84205" w:rsidRPr="005869DF" w14:paraId="32584C07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1FF36FA7" w14:textId="6739ADBE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Feasibility</w:t>
            </w:r>
          </w:p>
        </w:tc>
        <w:tc>
          <w:tcPr>
            <w:tcW w:w="7938" w:type="dxa"/>
            <w:gridSpan w:val="3"/>
            <w:vAlign w:val="center"/>
          </w:tcPr>
          <w:p w14:paraId="590F12FD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18098BB1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00697367" w14:textId="2ACB33BB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ignificance</w:t>
            </w:r>
          </w:p>
        </w:tc>
        <w:tc>
          <w:tcPr>
            <w:tcW w:w="7938" w:type="dxa"/>
            <w:gridSpan w:val="3"/>
            <w:vAlign w:val="center"/>
          </w:tcPr>
          <w:p w14:paraId="687CD52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6050C773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4140BD59" w14:textId="508C6161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Risks</w:t>
            </w:r>
          </w:p>
        </w:tc>
        <w:tc>
          <w:tcPr>
            <w:tcW w:w="7938" w:type="dxa"/>
            <w:gridSpan w:val="3"/>
            <w:vAlign w:val="center"/>
          </w:tcPr>
          <w:p w14:paraId="6BACD413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  <w:tr w:rsidR="00A84205" w:rsidRPr="005869DF" w14:paraId="0925EE50" w14:textId="77777777" w:rsidTr="00A97E87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16006C02" w14:textId="348094EA" w:rsidR="00A84205" w:rsidRPr="002050E2" w:rsidRDefault="00A84205" w:rsidP="00F82E04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afety </w:t>
            </w:r>
          </w:p>
        </w:tc>
        <w:tc>
          <w:tcPr>
            <w:tcW w:w="7938" w:type="dxa"/>
            <w:gridSpan w:val="3"/>
            <w:vAlign w:val="center"/>
          </w:tcPr>
          <w:p w14:paraId="293C4B6A" w14:textId="77777777" w:rsidR="00A84205" w:rsidRPr="005869DF" w:rsidRDefault="00A84205" w:rsidP="00F82E04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</w:p>
        </w:tc>
      </w:tr>
    </w:tbl>
    <w:p w14:paraId="6C3F42D9" w14:textId="7B159385" w:rsidR="005A048F" w:rsidRDefault="005A048F"/>
    <w:p w14:paraId="0060FA00" w14:textId="11ED46E4" w:rsidR="005A048F" w:rsidRPr="00303F20" w:rsidRDefault="005A048F" w:rsidP="00415041">
      <w:pPr>
        <w:numPr>
          <w:ilvl w:val="0"/>
          <w:numId w:val="1"/>
        </w:numPr>
        <w:spacing w:after="0"/>
        <w:ind w:left="-426"/>
        <w:rPr>
          <w:b/>
          <w:bCs/>
          <w:sz w:val="24"/>
          <w:lang w:val="en-US"/>
        </w:rPr>
      </w:pPr>
      <w:r w:rsidRPr="00AB4C02">
        <w:rPr>
          <w:b/>
          <w:bCs/>
          <w:sz w:val="24"/>
          <w:lang w:val="en-US"/>
        </w:rPr>
        <w:t xml:space="preserve">Trial/Project Design </w:t>
      </w:r>
      <w:r w:rsidR="00303F20">
        <w:rPr>
          <w:b/>
          <w:bCs/>
          <w:sz w:val="24"/>
          <w:lang w:val="en-US"/>
        </w:rPr>
        <w:br/>
      </w:r>
      <w:r w:rsidR="007B39EB" w:rsidRPr="00303F20">
        <w:rPr>
          <w:bCs/>
          <w:i/>
          <w:lang w:val="en-US"/>
        </w:rPr>
        <w:t xml:space="preserve">(complete section </w:t>
      </w:r>
      <w:r w:rsidR="00303F20">
        <w:rPr>
          <w:bCs/>
          <w:i/>
          <w:lang w:val="en-US"/>
        </w:rPr>
        <w:t>‘</w:t>
      </w:r>
      <w:r w:rsidR="007B39EB" w:rsidRPr="00303F20">
        <w:rPr>
          <w:bCs/>
          <w:i/>
          <w:lang w:val="en-US"/>
        </w:rPr>
        <w:t>a</w:t>
      </w:r>
      <w:r w:rsidR="00303F20">
        <w:rPr>
          <w:bCs/>
          <w:i/>
          <w:lang w:val="en-US"/>
        </w:rPr>
        <w:t>’</w:t>
      </w:r>
      <w:r w:rsidR="007B39EB" w:rsidRPr="00303F20">
        <w:rPr>
          <w:bCs/>
          <w:i/>
          <w:lang w:val="en-US"/>
        </w:rPr>
        <w:t xml:space="preserve"> </w:t>
      </w:r>
      <w:r w:rsidR="00415041" w:rsidRPr="00303F20">
        <w:rPr>
          <w:bCs/>
          <w:i/>
          <w:lang w:val="en-US"/>
        </w:rPr>
        <w:t xml:space="preserve">for Cat A, B, C trials </w:t>
      </w:r>
      <w:r w:rsidR="007B39EB" w:rsidRPr="00303F20">
        <w:rPr>
          <w:bCs/>
          <w:i/>
          <w:lang w:val="en-US"/>
        </w:rPr>
        <w:t xml:space="preserve">or </w:t>
      </w:r>
      <w:r w:rsidR="00303F20">
        <w:rPr>
          <w:bCs/>
          <w:i/>
          <w:lang w:val="en-US"/>
        </w:rPr>
        <w:t>‘</w:t>
      </w:r>
      <w:r w:rsidR="007B39EB" w:rsidRPr="00303F20">
        <w:rPr>
          <w:bCs/>
          <w:i/>
          <w:lang w:val="en-US"/>
        </w:rPr>
        <w:t>b</w:t>
      </w:r>
      <w:r w:rsidR="00303F20">
        <w:rPr>
          <w:bCs/>
          <w:i/>
          <w:lang w:val="en-US"/>
        </w:rPr>
        <w:t>’</w:t>
      </w:r>
      <w:r w:rsidR="00415041" w:rsidRPr="00303F20">
        <w:rPr>
          <w:bCs/>
          <w:i/>
          <w:lang w:val="en-US"/>
        </w:rPr>
        <w:t xml:space="preserve"> Cat D secondary analysis/data requests</w:t>
      </w:r>
      <w:r w:rsidR="007B39EB" w:rsidRPr="00303F20">
        <w:rPr>
          <w:bCs/>
          <w:i/>
          <w:lang w:val="en-US"/>
        </w:rPr>
        <w:t>)</w:t>
      </w:r>
    </w:p>
    <w:p w14:paraId="4DB393F8" w14:textId="77777777" w:rsidR="00D70D26" w:rsidRPr="00AB4C02" w:rsidRDefault="00D70D26" w:rsidP="00D70D26">
      <w:pPr>
        <w:spacing w:after="0"/>
        <w:ind w:left="-426"/>
        <w:rPr>
          <w:b/>
          <w:bCs/>
          <w:sz w:val="8"/>
          <w:szCs w:val="12"/>
          <w:lang w:val="en-US"/>
        </w:rPr>
      </w:pPr>
    </w:p>
    <w:p w14:paraId="43620AA8" w14:textId="0AB01824" w:rsidR="005A048F" w:rsidRPr="00D70D26" w:rsidRDefault="005A048F" w:rsidP="00415041">
      <w:pPr>
        <w:numPr>
          <w:ilvl w:val="1"/>
          <w:numId w:val="1"/>
        </w:numPr>
        <w:spacing w:after="0"/>
        <w:ind w:left="-426"/>
        <w:rPr>
          <w:bCs/>
          <w:i/>
          <w:lang w:val="en-US"/>
        </w:rPr>
      </w:pPr>
      <w:r w:rsidRPr="00D70D26">
        <w:rPr>
          <w:bCs/>
          <w:i/>
          <w:lang w:val="en-US"/>
        </w:rPr>
        <w:t xml:space="preserve">Category A, B, C </w:t>
      </w:r>
      <w:r w:rsidR="00327462">
        <w:rPr>
          <w:bCs/>
          <w:i/>
          <w:lang w:val="en-US"/>
        </w:rPr>
        <w:t>trials</w:t>
      </w: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3"/>
        <w:gridCol w:w="1842"/>
        <w:gridCol w:w="1134"/>
        <w:gridCol w:w="142"/>
        <w:gridCol w:w="1559"/>
        <w:gridCol w:w="1134"/>
        <w:gridCol w:w="2126"/>
      </w:tblGrid>
      <w:tr w:rsidR="00D06C67" w:rsidRPr="00B1293E" w14:paraId="46DB5793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05A1BA1B" w14:textId="2E503405" w:rsidR="00D06C67" w:rsidRPr="002050E2" w:rsidRDefault="00D06C67" w:rsidP="005A048F">
            <w:pPr>
              <w:spacing w:after="0" w:line="240" w:lineRule="auto"/>
              <w:rPr>
                <w:b/>
                <w:lang w:val="en-US"/>
              </w:rPr>
            </w:pPr>
            <w:r w:rsidRPr="006704D2">
              <w:rPr>
                <w:rFonts w:eastAsia="Arial Narrow" w:cstheme="minorHAnsi"/>
                <w:b/>
                <w:color w:val="000000"/>
                <w:spacing w:val="3"/>
              </w:rPr>
              <w:t>Study phase</w:t>
            </w:r>
          </w:p>
        </w:tc>
        <w:sdt>
          <w:sdtPr>
            <w:rPr>
              <w:color w:val="FF0000"/>
              <w:sz w:val="24"/>
              <w:szCs w:val="24"/>
              <w:lang w:val="en-US"/>
            </w:rPr>
            <w:id w:val="-1837990885"/>
            <w:placeholder>
              <w:docPart w:val="627F4F53C7C743C7AA4B8AC001AAA367"/>
            </w:placeholder>
            <w:comboBox>
              <w:listItem w:displayText="Please select" w:value="Please select"/>
              <w:listItem w:displayText="Phase 1" w:value="Phase 1"/>
              <w:listItem w:displayText="Phase 2" w:value="Phase 2"/>
              <w:listItem w:displayText="Phase 3" w:value="Phase 3"/>
              <w:listItem w:displayText="Other, please specify" w:value="Other, please specify"/>
            </w:comboBox>
          </w:sdtPr>
          <w:sdtEndPr/>
          <w:sdtContent>
            <w:tc>
              <w:tcPr>
                <w:tcW w:w="3118" w:type="dxa"/>
                <w:gridSpan w:val="3"/>
                <w:tcBorders>
                  <w:right w:val="nil"/>
                </w:tcBorders>
                <w:vAlign w:val="center"/>
              </w:tcPr>
              <w:p w14:paraId="03CE9AF7" w14:textId="77777777" w:rsidR="00D06C67" w:rsidRPr="005869DF" w:rsidRDefault="00D06C67" w:rsidP="00D06C67">
                <w:pPr>
                  <w:spacing w:after="0"/>
                  <w:ind w:left="170"/>
                  <w:rPr>
                    <w:sz w:val="24"/>
                    <w:szCs w:val="24"/>
                    <w:lang w:val="en-US"/>
                  </w:rPr>
                </w:pPr>
                <w:r w:rsidRPr="005869DF">
                  <w:rPr>
                    <w:color w:val="FF0000"/>
                    <w:sz w:val="24"/>
                    <w:szCs w:val="24"/>
                    <w:lang w:val="en-US"/>
                  </w:rPr>
                  <w:t>Please select</w:t>
                </w:r>
              </w:p>
            </w:tc>
          </w:sdtContent>
        </w:sdt>
        <w:tc>
          <w:tcPr>
            <w:tcW w:w="4819" w:type="dxa"/>
            <w:gridSpan w:val="3"/>
            <w:tcBorders>
              <w:left w:val="nil"/>
            </w:tcBorders>
            <w:vAlign w:val="center"/>
          </w:tcPr>
          <w:p w14:paraId="281BA024" w14:textId="77777777" w:rsidR="00D06C67" w:rsidRPr="005869DF" w:rsidRDefault="00D06C67" w:rsidP="00F51F81">
            <w:pPr>
              <w:spacing w:after="0"/>
              <w:ind w:left="459" w:hanging="459"/>
              <w:rPr>
                <w:sz w:val="24"/>
                <w:szCs w:val="24"/>
                <w:lang w:val="en-US"/>
              </w:rPr>
            </w:pPr>
            <w:r w:rsidRPr="005869DF">
              <w:rPr>
                <w:sz w:val="24"/>
                <w:szCs w:val="24"/>
                <w:lang w:val="en-US"/>
              </w:rPr>
              <w:t>Other</w:t>
            </w:r>
            <w:r>
              <w:rPr>
                <w:sz w:val="24"/>
                <w:szCs w:val="24"/>
                <w:lang w:val="en-US"/>
              </w:rPr>
              <w:t xml:space="preserve">: </w:t>
            </w:r>
            <w:r>
              <w:rPr>
                <w:color w:val="A6A6A6" w:themeColor="background1" w:themeShade="A6"/>
              </w:rPr>
              <w:t>Please specify</w:t>
            </w:r>
          </w:p>
        </w:tc>
      </w:tr>
      <w:tr w:rsidR="0037153D" w:rsidRPr="00B1293E" w14:paraId="77F22D12" w14:textId="77777777" w:rsidTr="00AB4C02">
        <w:trPr>
          <w:trHeight w:val="1119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312D9EFE" w14:textId="327F9490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  <w:r w:rsidRPr="00D06C67">
              <w:rPr>
                <w:b/>
                <w:lang w:val="en-US"/>
              </w:rPr>
              <w:t>Outline study schema</w:t>
            </w:r>
            <w:r>
              <w:rPr>
                <w:b/>
                <w:lang w:val="en-US"/>
              </w:rPr>
              <w:t xml:space="preserve"> / schedule</w:t>
            </w:r>
          </w:p>
          <w:p w14:paraId="4F40B304" w14:textId="597E72DB" w:rsidR="0037153D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6"/>
          </w:tcPr>
          <w:p w14:paraId="4F431194" w14:textId="00B2D7FA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Text</w:t>
            </w:r>
            <w:r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outline</w:t>
            </w: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)</w:t>
            </w:r>
          </w:p>
          <w:p w14:paraId="1AE2F83C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059C47B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5ED367E1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6034B3F" w14:textId="77777777" w:rsidR="0037153D" w:rsidRDefault="0037153D" w:rsidP="00445343">
            <w:pPr>
              <w:spacing w:after="0"/>
              <w:rPr>
                <w:lang w:val="en-US"/>
              </w:rPr>
            </w:pPr>
          </w:p>
          <w:p w14:paraId="00207341" w14:textId="6F4505FA" w:rsidR="00303F20" w:rsidRPr="00B1293E" w:rsidRDefault="00303F20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34E72AA0" w14:textId="77777777" w:rsidTr="00AB4C02">
        <w:trPr>
          <w:trHeight w:val="1546"/>
        </w:trPr>
        <w:tc>
          <w:tcPr>
            <w:tcW w:w="2553" w:type="dxa"/>
            <w:vMerge/>
            <w:shd w:val="clear" w:color="auto" w:fill="CAD9EC"/>
            <w:vAlign w:val="center"/>
          </w:tcPr>
          <w:p w14:paraId="02E46133" w14:textId="63289FBB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6"/>
          </w:tcPr>
          <w:p w14:paraId="16458531" w14:textId="7942F95F" w:rsidR="0037153D" w:rsidRPr="0037153D" w:rsidRDefault="0037153D" w:rsidP="00445343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(Diagrammatic outline of the study)</w:t>
            </w:r>
          </w:p>
          <w:p w14:paraId="6A2C3E96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3E69EB0A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06AC3B7" w14:textId="77777777" w:rsidR="00303F20" w:rsidRDefault="00303F20" w:rsidP="00303F20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E718AD1" w14:textId="5B062851" w:rsidR="0037153D" w:rsidRPr="00B1293E" w:rsidRDefault="0037153D" w:rsidP="00445343">
            <w:pPr>
              <w:spacing w:after="0"/>
              <w:rPr>
                <w:lang w:val="en-US"/>
              </w:rPr>
            </w:pPr>
          </w:p>
        </w:tc>
      </w:tr>
      <w:tr w:rsidR="0037153D" w:rsidRPr="00B1293E" w14:paraId="0FA6E3BC" w14:textId="77777777" w:rsidTr="00AB4C02">
        <w:trPr>
          <w:trHeight w:val="1588"/>
        </w:trPr>
        <w:tc>
          <w:tcPr>
            <w:tcW w:w="2553" w:type="dxa"/>
            <w:vMerge/>
            <w:shd w:val="clear" w:color="auto" w:fill="CAD9EC"/>
            <w:vAlign w:val="center"/>
          </w:tcPr>
          <w:p w14:paraId="758F8F0A" w14:textId="77777777" w:rsidR="0037153D" w:rsidRPr="002050E2" w:rsidRDefault="0037153D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6"/>
          </w:tcPr>
          <w:p w14:paraId="50A76DEB" w14:textId="77777777" w:rsidR="0037153D" w:rsidRDefault="0037153D" w:rsidP="0037153D">
            <w:pPr>
              <w:spacing w:after="0"/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</w:pPr>
            <w:r w:rsidRPr="0037153D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>Study procedures (type and timings)</w:t>
            </w:r>
            <w:r w:rsidR="00303F20">
              <w:rPr>
                <w:bCs/>
                <w:i/>
                <w:iCs/>
                <w:color w:val="808080" w:themeColor="background1" w:themeShade="80"/>
                <w:sz w:val="18"/>
                <w:szCs w:val="18"/>
                <w:lang w:val="en-US"/>
              </w:rPr>
              <w:t xml:space="preserve"> / Schedule of assessments </w:t>
            </w:r>
          </w:p>
          <w:p w14:paraId="67F23802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ECAC78B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4E06AF8C" w14:textId="77777777" w:rsid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1F6F65F3" w14:textId="6455E387" w:rsidR="00303F20" w:rsidRPr="00303F20" w:rsidRDefault="00303F20" w:rsidP="0037153D">
            <w:pPr>
              <w:spacing w:after="0"/>
              <w:rPr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F51F81" w:rsidRPr="00B1293E" w14:paraId="1717FA52" w14:textId="77777777" w:rsidTr="00AB4C02">
        <w:trPr>
          <w:trHeight w:val="452"/>
        </w:trPr>
        <w:tc>
          <w:tcPr>
            <w:tcW w:w="2553" w:type="dxa"/>
            <w:shd w:val="clear" w:color="auto" w:fill="CAD9EC"/>
            <w:vAlign w:val="center"/>
          </w:tcPr>
          <w:p w14:paraId="67BB7BB7" w14:textId="28F15EDF" w:rsidR="00F51F81" w:rsidRPr="002050E2" w:rsidRDefault="00A84205" w:rsidP="00F51F81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get</w:t>
            </w:r>
            <w:r w:rsidRPr="00E56383">
              <w:rPr>
                <w:b/>
                <w:lang w:val="en-US"/>
              </w:rPr>
              <w:t xml:space="preserve"> population</w:t>
            </w:r>
          </w:p>
        </w:tc>
        <w:tc>
          <w:tcPr>
            <w:tcW w:w="7937" w:type="dxa"/>
            <w:gridSpan w:val="6"/>
            <w:vAlign w:val="center"/>
          </w:tcPr>
          <w:p w14:paraId="1E86091A" w14:textId="77777777" w:rsidR="00F51F81" w:rsidRPr="00B1293E" w:rsidRDefault="00F51F81" w:rsidP="00F51F81">
            <w:pPr>
              <w:spacing w:after="0"/>
              <w:rPr>
                <w:lang w:val="en-US"/>
              </w:rPr>
            </w:pPr>
          </w:p>
        </w:tc>
      </w:tr>
      <w:tr w:rsidR="00E56383" w:rsidRPr="00B1293E" w14:paraId="104B89C1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68B7223F" w14:textId="7DDE745D" w:rsidR="00E56383" w:rsidRPr="002050E2" w:rsidRDefault="0037153D" w:rsidP="00E5638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lanned N</w:t>
            </w:r>
            <w:r w:rsidRPr="00303F20">
              <w:rPr>
                <w:b/>
                <w:vertAlign w:val="superscript"/>
                <w:lang w:val="en-US"/>
              </w:rPr>
              <w:t>o</w:t>
            </w:r>
            <w:r>
              <w:rPr>
                <w:b/>
                <w:lang w:val="en-US"/>
              </w:rPr>
              <w:t xml:space="preserve"> of </w:t>
            </w:r>
            <w:r w:rsidR="00E56383">
              <w:rPr>
                <w:b/>
                <w:lang w:val="en-US"/>
              </w:rPr>
              <w:t xml:space="preserve">study sites </w:t>
            </w:r>
          </w:p>
        </w:tc>
        <w:tc>
          <w:tcPr>
            <w:tcW w:w="7937" w:type="dxa"/>
            <w:gridSpan w:val="6"/>
            <w:vAlign w:val="center"/>
          </w:tcPr>
          <w:p w14:paraId="541D5242" w14:textId="77777777" w:rsidR="0037153D" w:rsidRDefault="0037153D" w:rsidP="0037153D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54A9C731" w14:textId="03E980A0" w:rsidR="00E56383" w:rsidRDefault="0037153D" w:rsidP="0037153D">
            <w:pPr>
              <w:spacing w:after="0"/>
              <w:rPr>
                <w:bCs/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>:</w:t>
            </w:r>
          </w:p>
        </w:tc>
      </w:tr>
      <w:tr w:rsidR="00303F20" w:rsidRPr="00B1293E" w14:paraId="47CCF646" w14:textId="77777777" w:rsidTr="00AB4C02">
        <w:trPr>
          <w:trHeight w:val="397"/>
        </w:trPr>
        <w:tc>
          <w:tcPr>
            <w:tcW w:w="2553" w:type="dxa"/>
            <w:shd w:val="clear" w:color="auto" w:fill="CAD9EC"/>
            <w:vAlign w:val="center"/>
          </w:tcPr>
          <w:p w14:paraId="53D2A037" w14:textId="4779EC3B" w:rsidR="00303F20" w:rsidRDefault="00303F20" w:rsidP="00303F20">
            <w:pPr>
              <w:spacing w:after="0" w:line="240" w:lineRule="auto"/>
              <w:jc w:val="righ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Will regional centers be able to take part in this study </w:t>
            </w:r>
          </w:p>
        </w:tc>
        <w:tc>
          <w:tcPr>
            <w:tcW w:w="7937" w:type="dxa"/>
            <w:gridSpan w:val="6"/>
            <w:vAlign w:val="center"/>
          </w:tcPr>
          <w:p w14:paraId="525952DE" w14:textId="77777777" w:rsidR="00303F20" w:rsidRPr="008D2AC9" w:rsidRDefault="00303F20" w:rsidP="0037153D">
            <w:pPr>
              <w:spacing w:after="0"/>
              <w:rPr>
                <w:b/>
                <w:lang w:val="en-US"/>
              </w:rPr>
            </w:pPr>
          </w:p>
        </w:tc>
      </w:tr>
      <w:tr w:rsidR="00E56383" w:rsidRPr="00B1293E" w14:paraId="08268622" w14:textId="77777777" w:rsidTr="00AB4C02">
        <w:trPr>
          <w:trHeight w:val="397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093C832F" w14:textId="4EA1B10C" w:rsidR="00E56383" w:rsidRPr="002050E2" w:rsidRDefault="00E56383" w:rsidP="00E5638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Key </w:t>
            </w:r>
            <w:r>
              <w:rPr>
                <w:b/>
                <w:lang w:val="en-US"/>
              </w:rPr>
              <w:t>eligibility</w:t>
            </w:r>
          </w:p>
        </w:tc>
        <w:tc>
          <w:tcPr>
            <w:tcW w:w="7937" w:type="dxa"/>
            <w:gridSpan w:val="6"/>
            <w:vAlign w:val="center"/>
          </w:tcPr>
          <w:p w14:paraId="7913C64F" w14:textId="77777777" w:rsidR="00E56383" w:rsidRDefault="00E56383" w:rsidP="00F51F81">
            <w:pPr>
              <w:spacing w:after="0"/>
              <w:rPr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>Inclusion:</w:t>
            </w:r>
            <w:r>
              <w:rPr>
                <w:bCs/>
                <w:lang w:val="en-US"/>
              </w:rPr>
              <w:t xml:space="preserve"> </w:t>
            </w:r>
          </w:p>
          <w:p w14:paraId="71814AFB" w14:textId="745196D1" w:rsidR="00E56383" w:rsidRDefault="00E56383" w:rsidP="00F51F81">
            <w:pPr>
              <w:spacing w:after="0"/>
              <w:rPr>
                <w:bCs/>
                <w:lang w:val="en-US"/>
              </w:rPr>
            </w:pPr>
          </w:p>
        </w:tc>
      </w:tr>
      <w:tr w:rsidR="00E56383" w:rsidRPr="00B1293E" w14:paraId="646FF74D" w14:textId="77777777" w:rsidTr="00AB4C02">
        <w:trPr>
          <w:trHeight w:val="397"/>
        </w:trPr>
        <w:tc>
          <w:tcPr>
            <w:tcW w:w="2553" w:type="dxa"/>
            <w:vMerge/>
            <w:shd w:val="clear" w:color="auto" w:fill="CAD9EC"/>
            <w:vAlign w:val="center"/>
          </w:tcPr>
          <w:p w14:paraId="40067BFF" w14:textId="77777777" w:rsidR="00E56383" w:rsidRPr="002050E2" w:rsidRDefault="00E56383" w:rsidP="00F51F81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6"/>
            <w:vAlign w:val="center"/>
          </w:tcPr>
          <w:p w14:paraId="660E7BB1" w14:textId="77777777" w:rsidR="00E56383" w:rsidRPr="00E56383" w:rsidRDefault="00E56383" w:rsidP="00F51F81">
            <w:pPr>
              <w:spacing w:after="0"/>
              <w:rPr>
                <w:b/>
                <w:bCs/>
                <w:lang w:val="en-US"/>
              </w:rPr>
            </w:pPr>
            <w:r w:rsidRPr="00E56383">
              <w:rPr>
                <w:b/>
                <w:bCs/>
                <w:lang w:val="en-US"/>
              </w:rPr>
              <w:t xml:space="preserve">Exclusion: </w:t>
            </w:r>
          </w:p>
          <w:p w14:paraId="53CFC2C6" w14:textId="5083A99B" w:rsidR="00E56383" w:rsidRDefault="00E56383" w:rsidP="00F51F81">
            <w:pPr>
              <w:spacing w:after="0"/>
              <w:rPr>
                <w:bCs/>
                <w:lang w:val="en-US"/>
              </w:rPr>
            </w:pPr>
          </w:p>
        </w:tc>
      </w:tr>
      <w:tr w:rsidR="00C60407" w:rsidRPr="00B1293E" w14:paraId="795AE5AB" w14:textId="77777777" w:rsidTr="00AB4C02">
        <w:trPr>
          <w:trHeight w:val="711"/>
        </w:trPr>
        <w:tc>
          <w:tcPr>
            <w:tcW w:w="2553" w:type="dxa"/>
            <w:shd w:val="clear" w:color="auto" w:fill="CAD9EC"/>
            <w:vAlign w:val="center"/>
          </w:tcPr>
          <w:p w14:paraId="27F76517" w14:textId="2C11E676" w:rsidR="00C60407" w:rsidRPr="00B1293E" w:rsidRDefault="00C60407" w:rsidP="00C60407">
            <w:pPr>
              <w:spacing w:after="0"/>
              <w:rPr>
                <w:lang w:val="en-US"/>
              </w:rPr>
            </w:pPr>
            <w:r w:rsidRPr="002050E2">
              <w:rPr>
                <w:b/>
                <w:lang w:val="en-US"/>
              </w:rPr>
              <w:t>Intervention</w:t>
            </w:r>
            <w:r>
              <w:rPr>
                <w:b/>
                <w:lang w:val="en-US"/>
              </w:rPr>
              <w:t>/s</w:t>
            </w:r>
          </w:p>
        </w:tc>
        <w:tc>
          <w:tcPr>
            <w:tcW w:w="2976" w:type="dxa"/>
            <w:gridSpan w:val="2"/>
            <w:shd w:val="clear" w:color="auto" w:fill="CAD9EC"/>
            <w:vAlign w:val="center"/>
          </w:tcPr>
          <w:p w14:paraId="58EDFC98" w14:textId="3ECE2DCB" w:rsidR="00C60407" w:rsidRPr="00B1293E" w:rsidRDefault="00C60407" w:rsidP="00C60407">
            <w:pPr>
              <w:spacing w:after="0"/>
              <w:jc w:val="center"/>
              <w:rPr>
                <w:lang w:val="en-US"/>
              </w:rPr>
            </w:pPr>
            <w:r w:rsidRPr="00C60407">
              <w:rPr>
                <w:b/>
                <w:lang w:val="en-US"/>
              </w:rPr>
              <w:t>Arm 1</w:t>
            </w:r>
          </w:p>
        </w:tc>
        <w:tc>
          <w:tcPr>
            <w:tcW w:w="2835" w:type="dxa"/>
            <w:gridSpan w:val="3"/>
            <w:shd w:val="clear" w:color="auto" w:fill="CAD9EC"/>
            <w:vAlign w:val="center"/>
          </w:tcPr>
          <w:p w14:paraId="3D0039DF" w14:textId="7D84B112" w:rsidR="00C60407" w:rsidRPr="00B1293E" w:rsidRDefault="00C60407" w:rsidP="00C60407">
            <w:pPr>
              <w:spacing w:after="0"/>
              <w:jc w:val="center"/>
              <w:rPr>
                <w:lang w:val="en-US"/>
              </w:rPr>
            </w:pPr>
            <w:r w:rsidRPr="00C60407">
              <w:rPr>
                <w:b/>
                <w:lang w:val="en-US"/>
              </w:rPr>
              <w:t>Arm 2</w:t>
            </w:r>
          </w:p>
        </w:tc>
        <w:tc>
          <w:tcPr>
            <w:tcW w:w="2126" w:type="dxa"/>
            <w:shd w:val="clear" w:color="auto" w:fill="CAD9EC"/>
            <w:vAlign w:val="center"/>
          </w:tcPr>
          <w:p w14:paraId="1CE431E5" w14:textId="5533A438" w:rsidR="00C60407" w:rsidRPr="00B1293E" w:rsidRDefault="00C60407" w:rsidP="00C60407">
            <w:pPr>
              <w:spacing w:after="0"/>
              <w:jc w:val="center"/>
              <w:rPr>
                <w:lang w:val="en-US"/>
              </w:rPr>
            </w:pPr>
            <w:r w:rsidRPr="00C60407">
              <w:rPr>
                <w:b/>
                <w:lang w:val="en-US"/>
              </w:rPr>
              <w:t>Arm 3</w:t>
            </w:r>
          </w:p>
        </w:tc>
      </w:tr>
      <w:tr w:rsidR="00C60407" w:rsidRPr="00B1293E" w14:paraId="69AE2FF0" w14:textId="77777777" w:rsidTr="00AB4C02">
        <w:trPr>
          <w:trHeight w:val="39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3C5292B5" w14:textId="56D692F0" w:rsidR="00C60407" w:rsidRPr="00C60407" w:rsidRDefault="00C60407" w:rsidP="00C60407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  <w:r w:rsidRPr="00C60407">
              <w:rPr>
                <w:b/>
                <w:i/>
                <w:lang w:val="en-US"/>
              </w:rPr>
              <w:t>Radiotherapy</w:t>
            </w:r>
          </w:p>
        </w:tc>
        <w:tc>
          <w:tcPr>
            <w:tcW w:w="2976" w:type="dxa"/>
            <w:gridSpan w:val="2"/>
            <w:shd w:val="clear" w:color="auto" w:fill="FFFFFF" w:themeFill="background1"/>
            <w:vAlign w:val="center"/>
          </w:tcPr>
          <w:p w14:paraId="46D30C49" w14:textId="77777777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  <w:tc>
          <w:tcPr>
            <w:tcW w:w="2835" w:type="dxa"/>
            <w:gridSpan w:val="3"/>
            <w:shd w:val="clear" w:color="auto" w:fill="FFFFFF" w:themeFill="background1"/>
            <w:vAlign w:val="center"/>
          </w:tcPr>
          <w:p w14:paraId="298B20E4" w14:textId="77777777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7BD713D" w14:textId="654C5480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</w:tr>
      <w:tr w:rsidR="00A84205" w:rsidRPr="00B1293E" w14:paraId="60341BF8" w14:textId="77777777" w:rsidTr="00AB4C02">
        <w:trPr>
          <w:trHeight w:val="39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304E199D" w14:textId="00CFD809" w:rsidR="00A84205" w:rsidRPr="00C60407" w:rsidRDefault="00A84205" w:rsidP="00A84205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  <w:r w:rsidRPr="00873B5A">
              <w:rPr>
                <w:b/>
                <w:i/>
                <w:lang w:val="en-US"/>
              </w:rPr>
              <w:t xml:space="preserve">Medicinal </w:t>
            </w:r>
            <w:r>
              <w:rPr>
                <w:b/>
                <w:i/>
                <w:lang w:val="en-US"/>
              </w:rPr>
              <w:br/>
            </w:r>
            <w:r w:rsidRPr="00445343">
              <w:rPr>
                <w:bCs/>
                <w:i/>
                <w:sz w:val="16"/>
                <w:lang w:val="en-US"/>
              </w:rPr>
              <w:t>(IMP or standard)</w:t>
            </w:r>
            <w:r w:rsidRPr="00873B5A">
              <w:rPr>
                <w:b/>
                <w:i/>
                <w:sz w:val="16"/>
                <w:lang w:val="en-US"/>
              </w:rPr>
              <w:t xml:space="preserve"> </w:t>
            </w:r>
          </w:p>
        </w:tc>
        <w:tc>
          <w:tcPr>
            <w:tcW w:w="2976" w:type="dxa"/>
            <w:gridSpan w:val="2"/>
            <w:shd w:val="clear" w:color="auto" w:fill="FFFFFF" w:themeFill="background1"/>
            <w:vAlign w:val="center"/>
          </w:tcPr>
          <w:p w14:paraId="3F397979" w14:textId="77777777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  <w:tc>
          <w:tcPr>
            <w:tcW w:w="2835" w:type="dxa"/>
            <w:gridSpan w:val="3"/>
            <w:shd w:val="clear" w:color="auto" w:fill="FFFFFF" w:themeFill="background1"/>
            <w:vAlign w:val="center"/>
          </w:tcPr>
          <w:p w14:paraId="1AF5DDD7" w14:textId="77777777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A71F0EA" w14:textId="7B3EB90D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A84205" w:rsidRPr="00B1293E" w14:paraId="5CC891C9" w14:textId="77777777" w:rsidTr="00AB4C02">
        <w:trPr>
          <w:trHeight w:val="39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38845AB1" w14:textId="409F7263" w:rsidR="00A84205" w:rsidRPr="00C60407" w:rsidRDefault="00A84205" w:rsidP="00A84205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</w:t>
            </w:r>
          </w:p>
        </w:tc>
        <w:tc>
          <w:tcPr>
            <w:tcW w:w="2976" w:type="dxa"/>
            <w:gridSpan w:val="2"/>
            <w:shd w:val="clear" w:color="auto" w:fill="FFFFFF" w:themeFill="background1"/>
            <w:vAlign w:val="center"/>
          </w:tcPr>
          <w:p w14:paraId="4897FEBC" w14:textId="77777777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  <w:tc>
          <w:tcPr>
            <w:tcW w:w="2835" w:type="dxa"/>
            <w:gridSpan w:val="3"/>
            <w:shd w:val="clear" w:color="auto" w:fill="FFFFFF" w:themeFill="background1"/>
            <w:vAlign w:val="center"/>
          </w:tcPr>
          <w:p w14:paraId="0A144240" w14:textId="77777777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63E3D75" w14:textId="77777777" w:rsidR="00A84205" w:rsidRPr="00B1293E" w:rsidRDefault="00A84205" w:rsidP="00A84205">
            <w:pPr>
              <w:spacing w:after="0"/>
              <w:rPr>
                <w:lang w:val="en-US"/>
              </w:rPr>
            </w:pPr>
          </w:p>
        </w:tc>
      </w:tr>
      <w:tr w:rsidR="00C60407" w:rsidRPr="00B1293E" w14:paraId="11970A9E" w14:textId="77777777" w:rsidTr="00AB4C02">
        <w:trPr>
          <w:trHeight w:val="397"/>
        </w:trPr>
        <w:tc>
          <w:tcPr>
            <w:tcW w:w="2553" w:type="dxa"/>
            <w:shd w:val="clear" w:color="auto" w:fill="D9D9D9" w:themeFill="background1" w:themeFillShade="D9"/>
            <w:vAlign w:val="center"/>
          </w:tcPr>
          <w:p w14:paraId="23B7E33D" w14:textId="44F733BD" w:rsidR="00C60407" w:rsidRPr="00C60407" w:rsidRDefault="00C60407" w:rsidP="00C60407">
            <w:pPr>
              <w:spacing w:after="0"/>
              <w:ind w:left="-111"/>
              <w:jc w:val="right"/>
              <w:rPr>
                <w:b/>
                <w:i/>
                <w:lang w:val="en-US"/>
              </w:rPr>
            </w:pPr>
            <w:r w:rsidRPr="00C60407">
              <w:rPr>
                <w:b/>
                <w:i/>
                <w:lang w:val="en-US"/>
              </w:rPr>
              <w:t>Other</w:t>
            </w:r>
            <w:r w:rsidR="0037153D">
              <w:rPr>
                <w:b/>
                <w:i/>
                <w:lang w:val="en-US"/>
              </w:rPr>
              <w:t xml:space="preserve"> </w:t>
            </w:r>
            <w:r w:rsidR="0037153D">
              <w:rPr>
                <w:color w:val="A6A6A6" w:themeColor="background1" w:themeShade="A6"/>
              </w:rPr>
              <w:t>Please specify</w:t>
            </w:r>
            <w:r w:rsidRPr="00C60407">
              <w:rPr>
                <w:b/>
                <w:i/>
                <w:lang w:val="en-US"/>
              </w:rPr>
              <w:t xml:space="preserve"> </w:t>
            </w:r>
          </w:p>
        </w:tc>
        <w:tc>
          <w:tcPr>
            <w:tcW w:w="2976" w:type="dxa"/>
            <w:gridSpan w:val="2"/>
            <w:shd w:val="clear" w:color="auto" w:fill="FFFFFF" w:themeFill="background1"/>
            <w:vAlign w:val="center"/>
          </w:tcPr>
          <w:p w14:paraId="6095651D" w14:textId="77777777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  <w:tc>
          <w:tcPr>
            <w:tcW w:w="2835" w:type="dxa"/>
            <w:gridSpan w:val="3"/>
            <w:shd w:val="clear" w:color="auto" w:fill="FFFFFF" w:themeFill="background1"/>
            <w:vAlign w:val="center"/>
          </w:tcPr>
          <w:p w14:paraId="5E54EE16" w14:textId="77777777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A21E690" w14:textId="7E692B87" w:rsidR="00C60407" w:rsidRPr="00B1293E" w:rsidRDefault="00C60407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2C3495AB" w14:textId="77777777" w:rsidTr="00AB4C02">
        <w:trPr>
          <w:trHeight w:val="454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8E55A98" w14:textId="67C3D581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RTQA program outline</w:t>
            </w:r>
          </w:p>
        </w:tc>
        <w:tc>
          <w:tcPr>
            <w:tcW w:w="1842" w:type="dxa"/>
            <w:vAlign w:val="center"/>
          </w:tcPr>
          <w:p w14:paraId="1E295597" w14:textId="701C15DD" w:rsidR="00CD7771" w:rsidRPr="00CD7771" w:rsidRDefault="00CD7771" w:rsidP="00CD7771">
            <w:pPr>
              <w:spacing w:after="0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Technique</w:t>
            </w:r>
            <w:r w:rsidR="00445343">
              <w:rPr>
                <w:b/>
                <w:lang w:val="en-US"/>
              </w:rPr>
              <w:t>/s</w:t>
            </w:r>
            <w:r w:rsidRPr="00CD7771">
              <w:rPr>
                <w:b/>
                <w:lang w:val="en-US"/>
              </w:rPr>
              <w:t xml:space="preserve"> </w:t>
            </w:r>
          </w:p>
        </w:tc>
        <w:tc>
          <w:tcPr>
            <w:tcW w:w="6095" w:type="dxa"/>
            <w:gridSpan w:val="5"/>
            <w:vAlign w:val="center"/>
          </w:tcPr>
          <w:p w14:paraId="11D179A6" w14:textId="780BAEF6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505C214" w14:textId="77777777" w:rsidTr="00AB4C02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5D99A03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69A42935" w14:textId="7C015E1B" w:rsidR="00CD7771" w:rsidRPr="00CD7771" w:rsidRDefault="00CD7771" w:rsidP="00C60407">
            <w:pPr>
              <w:spacing w:after="0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 xml:space="preserve">Audit </w:t>
            </w:r>
          </w:p>
        </w:tc>
        <w:tc>
          <w:tcPr>
            <w:tcW w:w="6095" w:type="dxa"/>
            <w:gridSpan w:val="5"/>
            <w:vAlign w:val="center"/>
          </w:tcPr>
          <w:p w14:paraId="59CDBE2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426C5627" w14:textId="77777777" w:rsidTr="00AB4C02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03E59496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1981E8AE" w14:textId="6751E2DD" w:rsidR="00CD7771" w:rsidRPr="00CD7771" w:rsidRDefault="00CD7771" w:rsidP="00C60407">
            <w:pPr>
              <w:spacing w:after="0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Benchmarking</w:t>
            </w:r>
          </w:p>
        </w:tc>
        <w:tc>
          <w:tcPr>
            <w:tcW w:w="6095" w:type="dxa"/>
            <w:gridSpan w:val="5"/>
            <w:vAlign w:val="center"/>
          </w:tcPr>
          <w:p w14:paraId="27C818CE" w14:textId="77777777" w:rsidR="00CD7771" w:rsidRPr="00B1293E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24B0DFFA" w14:textId="77777777" w:rsidTr="00AB4C02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4C7FAAFC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6EEAB985" w14:textId="3E80D260" w:rsidR="00CD7771" w:rsidRPr="00CD7771" w:rsidRDefault="00CD7771" w:rsidP="00C60407">
            <w:pPr>
              <w:spacing w:after="0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re Trial Review</w:t>
            </w:r>
          </w:p>
        </w:tc>
        <w:tc>
          <w:tcPr>
            <w:tcW w:w="6095" w:type="dxa"/>
            <w:gridSpan w:val="5"/>
            <w:vAlign w:val="center"/>
          </w:tcPr>
          <w:p w14:paraId="58CF5306" w14:textId="55F68F77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CD7771" w:rsidRPr="00B1293E" w14:paraId="313733A4" w14:textId="77777777" w:rsidTr="00AB4C02">
        <w:trPr>
          <w:trHeight w:val="454"/>
        </w:trPr>
        <w:tc>
          <w:tcPr>
            <w:tcW w:w="2553" w:type="dxa"/>
            <w:vMerge/>
            <w:shd w:val="clear" w:color="auto" w:fill="CAD9EC"/>
            <w:vAlign w:val="center"/>
          </w:tcPr>
          <w:p w14:paraId="308D48A5" w14:textId="77777777" w:rsidR="00CD7771" w:rsidRDefault="00CD7771" w:rsidP="00C60407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24CB0986" w14:textId="183B65F7" w:rsidR="00CD7771" w:rsidRPr="00CD7771" w:rsidRDefault="00CD7771" w:rsidP="00C60407">
            <w:pPr>
              <w:spacing w:after="0"/>
              <w:rPr>
                <w:b/>
                <w:lang w:val="en-US"/>
              </w:rPr>
            </w:pPr>
            <w:r w:rsidRPr="00CD7771">
              <w:rPr>
                <w:b/>
                <w:lang w:val="en-US"/>
              </w:rPr>
              <w:t>Post Trial Review</w:t>
            </w:r>
          </w:p>
        </w:tc>
        <w:tc>
          <w:tcPr>
            <w:tcW w:w="6095" w:type="dxa"/>
            <w:gridSpan w:val="5"/>
            <w:vAlign w:val="center"/>
          </w:tcPr>
          <w:p w14:paraId="3728BF14" w14:textId="2290B70C" w:rsidR="00CD7771" w:rsidRDefault="00CD7771" w:rsidP="00C60407">
            <w:pPr>
              <w:spacing w:after="0"/>
              <w:rPr>
                <w:lang w:val="en-US"/>
              </w:rPr>
            </w:pPr>
          </w:p>
        </w:tc>
      </w:tr>
      <w:tr w:rsidR="00AB4C02" w:rsidRPr="00B1293E" w14:paraId="2E9565AE" w14:textId="77777777" w:rsidTr="00AB4C02">
        <w:trPr>
          <w:trHeight w:val="1255"/>
        </w:trPr>
        <w:tc>
          <w:tcPr>
            <w:tcW w:w="2553" w:type="dxa"/>
            <w:shd w:val="clear" w:color="auto" w:fill="CAD9EC"/>
            <w:vAlign w:val="center"/>
          </w:tcPr>
          <w:p w14:paraId="23236700" w14:textId="77777777" w:rsidR="00AB4C02" w:rsidRPr="002050E2" w:rsidRDefault="00AB4C02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tudy duration</w:t>
            </w:r>
            <w:r>
              <w:rPr>
                <w:b/>
                <w:lang w:val="en-US"/>
              </w:rPr>
              <w:br/>
            </w:r>
            <w:r w:rsidRPr="00AB4C02">
              <w:rPr>
                <w:bCs/>
                <w:i/>
                <w:iCs/>
                <w:sz w:val="16"/>
                <w:szCs w:val="16"/>
                <w:lang w:val="en-US"/>
              </w:rPr>
              <w:t>(Cat A, B and C proposals)</w:t>
            </w:r>
          </w:p>
        </w:tc>
        <w:tc>
          <w:tcPr>
            <w:tcW w:w="4677" w:type="dxa"/>
            <w:gridSpan w:val="4"/>
            <w:vAlign w:val="center"/>
          </w:tcPr>
          <w:p w14:paraId="20333C39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C60407">
              <w:rPr>
                <w:b/>
                <w:lang w:val="en-US"/>
              </w:rPr>
              <w:t>Development</w:t>
            </w:r>
            <w:r>
              <w:rPr>
                <w:lang w:val="en-US"/>
              </w:rPr>
              <w:t xml:space="preserve">: </w:t>
            </w:r>
          </w:p>
          <w:p w14:paraId="689A2CA6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C60407">
              <w:rPr>
                <w:b/>
                <w:lang w:val="en-US"/>
              </w:rPr>
              <w:t>Recruitment</w:t>
            </w:r>
            <w:r>
              <w:rPr>
                <w:lang w:val="en-US"/>
              </w:rPr>
              <w:t xml:space="preserve">: </w:t>
            </w:r>
          </w:p>
          <w:p w14:paraId="7DAFC341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C60407">
              <w:rPr>
                <w:b/>
                <w:lang w:val="en-US"/>
              </w:rPr>
              <w:t>Follow-up</w:t>
            </w:r>
            <w:r>
              <w:rPr>
                <w:lang w:val="en-US"/>
              </w:rPr>
              <w:t>:</w:t>
            </w:r>
          </w:p>
          <w:p w14:paraId="5AE2847B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C60407">
              <w:rPr>
                <w:b/>
                <w:lang w:val="en-US"/>
              </w:rPr>
              <w:t>Analysis</w:t>
            </w:r>
            <w:r>
              <w:rPr>
                <w:lang w:val="en-US"/>
              </w:rPr>
              <w:t xml:space="preserve">: </w:t>
            </w:r>
          </w:p>
        </w:tc>
        <w:tc>
          <w:tcPr>
            <w:tcW w:w="3260" w:type="dxa"/>
            <w:gridSpan w:val="2"/>
            <w:vAlign w:val="center"/>
          </w:tcPr>
          <w:p w14:paraId="3F0143DE" w14:textId="77777777" w:rsidR="00AB4C02" w:rsidRPr="00B1293E" w:rsidRDefault="00AB4C02" w:rsidP="00506C13">
            <w:pPr>
              <w:spacing w:after="0"/>
              <w:rPr>
                <w:lang w:val="en-US"/>
              </w:rPr>
            </w:pPr>
            <w:r w:rsidRPr="00C60407">
              <w:rPr>
                <w:b/>
                <w:lang w:val="en-US"/>
              </w:rPr>
              <w:t>TOTAL</w:t>
            </w:r>
            <w:r>
              <w:rPr>
                <w:lang w:val="en-US"/>
              </w:rPr>
              <w:t xml:space="preserve">: </w:t>
            </w:r>
          </w:p>
        </w:tc>
      </w:tr>
    </w:tbl>
    <w:p w14:paraId="3E7ED7A3" w14:textId="77777777" w:rsidR="00AB4C02" w:rsidRDefault="00AB4C02" w:rsidP="00AB4C02">
      <w:pPr>
        <w:spacing w:after="0"/>
        <w:ind w:left="-426"/>
        <w:rPr>
          <w:bCs/>
          <w:i/>
          <w:lang w:val="en-US"/>
        </w:rPr>
      </w:pPr>
    </w:p>
    <w:p w14:paraId="7D6080F8" w14:textId="515E77D6" w:rsidR="005A048F" w:rsidRPr="00D70D26" w:rsidRDefault="005A048F" w:rsidP="00415041">
      <w:pPr>
        <w:numPr>
          <w:ilvl w:val="1"/>
          <w:numId w:val="1"/>
        </w:numPr>
        <w:spacing w:after="0"/>
        <w:ind w:left="-426"/>
        <w:rPr>
          <w:bCs/>
          <w:i/>
          <w:lang w:val="en-US"/>
        </w:rPr>
      </w:pPr>
      <w:r w:rsidRPr="00D70D26">
        <w:rPr>
          <w:bCs/>
          <w:i/>
          <w:lang w:val="en-US"/>
        </w:rPr>
        <w:t>Category D- secondary analysis</w:t>
      </w:r>
      <w:r w:rsidR="00327462">
        <w:rPr>
          <w:bCs/>
          <w:i/>
          <w:lang w:val="en-US"/>
        </w:rPr>
        <w:t>/data requests</w:t>
      </w:r>
    </w:p>
    <w:tbl>
      <w:tblPr>
        <w:tblW w:w="10490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552"/>
        <w:gridCol w:w="7938"/>
      </w:tblGrid>
      <w:tr w:rsidR="007B39EB" w:rsidRPr="00B1293E" w14:paraId="3862D3BA" w14:textId="77777777" w:rsidTr="00AB4C02">
        <w:trPr>
          <w:trHeight w:val="39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488E3FB" w14:textId="4240E8A0" w:rsidR="007B39EB" w:rsidRPr="002050E2" w:rsidRDefault="007B39EB" w:rsidP="007B39EB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Which</w:t>
            </w:r>
            <w:r w:rsidRPr="007B39EB">
              <w:rPr>
                <w:b/>
                <w:lang w:val="en-US"/>
              </w:rPr>
              <w:t xml:space="preserve"> </w:t>
            </w:r>
            <w:r w:rsidRPr="00FD72E0">
              <w:rPr>
                <w:b/>
                <w:lang w:val="en-US"/>
              </w:rPr>
              <w:t xml:space="preserve">TROG </w:t>
            </w:r>
            <w:r w:rsidRPr="002050E2">
              <w:rPr>
                <w:b/>
                <w:lang w:val="en-US"/>
              </w:rPr>
              <w:t xml:space="preserve">Cancer Research </w:t>
            </w:r>
            <w:r w:rsidRPr="00FD72E0">
              <w:rPr>
                <w:b/>
                <w:lang w:val="en-US"/>
              </w:rPr>
              <w:t xml:space="preserve">clinical trial </w:t>
            </w:r>
            <w:r w:rsidR="00AB4C02">
              <w:rPr>
                <w:b/>
                <w:lang w:val="en-US"/>
              </w:rPr>
              <w:t>are you requesting data from</w:t>
            </w:r>
            <w:r w:rsidR="00445343">
              <w:rPr>
                <w:b/>
                <w:lang w:val="en-US"/>
              </w:rPr>
              <w:t>?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BF3CF" w14:textId="77777777" w:rsidR="007B39EB" w:rsidRPr="0037153D" w:rsidRDefault="00445343" w:rsidP="007B39EB">
            <w:pPr>
              <w:spacing w:after="0"/>
              <w:rPr>
                <w:lang w:val="en-US"/>
              </w:rPr>
            </w:pPr>
            <w:r w:rsidRPr="0037153D">
              <w:rPr>
                <w:lang w:val="en-US"/>
              </w:rPr>
              <w:t xml:space="preserve">Protocol number: </w:t>
            </w:r>
          </w:p>
          <w:p w14:paraId="07294984" w14:textId="77777777" w:rsidR="00445343" w:rsidRPr="0037153D" w:rsidRDefault="00445343" w:rsidP="007B39EB">
            <w:pPr>
              <w:spacing w:after="0"/>
              <w:rPr>
                <w:lang w:val="en-US"/>
              </w:rPr>
            </w:pPr>
            <w:r w:rsidRPr="0037153D">
              <w:rPr>
                <w:lang w:val="en-US"/>
              </w:rPr>
              <w:t>Title:</w:t>
            </w:r>
          </w:p>
          <w:p w14:paraId="529EFD28" w14:textId="2A595C21" w:rsidR="00445343" w:rsidRPr="0037153D" w:rsidRDefault="00445343" w:rsidP="007B39EB">
            <w:pPr>
              <w:spacing w:after="0"/>
              <w:rPr>
                <w:lang w:val="en-US"/>
              </w:rPr>
            </w:pPr>
            <w:r w:rsidRPr="0037153D">
              <w:rPr>
                <w:lang w:val="en-US"/>
              </w:rPr>
              <w:t xml:space="preserve">Chair: </w:t>
            </w:r>
          </w:p>
        </w:tc>
      </w:tr>
      <w:tr w:rsidR="007B39EB" w:rsidRPr="00B1293E" w14:paraId="1482FC23" w14:textId="77777777" w:rsidTr="00AB4C02">
        <w:trPr>
          <w:trHeight w:val="39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42616B80" w14:textId="61947CF9" w:rsidR="007B39EB" w:rsidRPr="007B39EB" w:rsidRDefault="007B39EB" w:rsidP="00C80A23">
            <w:pPr>
              <w:spacing w:after="0" w:line="240" w:lineRule="auto"/>
              <w:rPr>
                <w:lang w:val="en-US"/>
              </w:rPr>
            </w:pPr>
            <w:r>
              <w:rPr>
                <w:b/>
                <w:lang w:val="en-US"/>
              </w:rPr>
              <w:t>Has this request</w:t>
            </w:r>
            <w:r w:rsidR="00AB4C02">
              <w:rPr>
                <w:b/>
                <w:lang w:val="en-US"/>
              </w:rPr>
              <w:t>/project</w:t>
            </w:r>
            <w:r>
              <w:rPr>
                <w:b/>
                <w:lang w:val="en-US"/>
              </w:rPr>
              <w:t xml:space="preserve"> been discussed with the trial chair and/or TMC</w:t>
            </w:r>
            <w:r w:rsidR="00327462">
              <w:rPr>
                <w:b/>
                <w:lang w:val="en-US"/>
              </w:rPr>
              <w:t>?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CCB9" w14:textId="1171D096" w:rsidR="007B39EB" w:rsidRPr="0037153D" w:rsidRDefault="009C359E" w:rsidP="007B39EB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26034224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B39EB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7B39EB" w:rsidRPr="0037153D">
              <w:rPr>
                <w:lang w:val="en-US"/>
              </w:rPr>
              <w:t xml:space="preserve"> Yes </w:t>
            </w:r>
            <w:r w:rsidR="007B39EB" w:rsidRPr="0037153D">
              <w:rPr>
                <w:color w:val="A6A6A6" w:themeColor="background1" w:themeShade="A6"/>
              </w:rPr>
              <w:t>(please attached correspondence</w:t>
            </w:r>
            <w:r w:rsidR="0037153D" w:rsidRPr="0037153D">
              <w:rPr>
                <w:color w:val="A6A6A6" w:themeColor="background1" w:themeShade="A6"/>
              </w:rPr>
              <w:t>/approval</w:t>
            </w:r>
            <w:r w:rsidR="007B39EB" w:rsidRPr="0037153D">
              <w:rPr>
                <w:color w:val="A6A6A6" w:themeColor="background1" w:themeShade="A6"/>
              </w:rPr>
              <w:t>)</w:t>
            </w:r>
          </w:p>
          <w:p w14:paraId="2E65DAAD" w14:textId="3FC95021" w:rsidR="007B39EB" w:rsidRPr="0037153D" w:rsidRDefault="009C359E" w:rsidP="007B39EB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13655909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B39EB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7B39EB" w:rsidRPr="0037153D">
              <w:rPr>
                <w:lang w:val="en-US"/>
              </w:rPr>
              <w:t xml:space="preserve"> No </w:t>
            </w:r>
          </w:p>
        </w:tc>
      </w:tr>
      <w:tr w:rsidR="007B39EB" w14:paraId="32B5A96F" w14:textId="77777777" w:rsidTr="00AB4C02">
        <w:trPr>
          <w:trHeight w:val="39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2971372F" w14:textId="5CC07890" w:rsidR="007B39EB" w:rsidRPr="007B39EB" w:rsidRDefault="007B39EB" w:rsidP="007B39EB">
            <w:pPr>
              <w:spacing w:after="0" w:line="240" w:lineRule="auto"/>
              <w:rPr>
                <w:b/>
                <w:lang w:val="en-US"/>
              </w:rPr>
            </w:pPr>
            <w:r w:rsidRPr="007B39EB">
              <w:rPr>
                <w:b/>
                <w:lang w:val="en-US"/>
              </w:rPr>
              <w:t>Data required</w:t>
            </w:r>
            <w:r w:rsidR="00327462">
              <w:rPr>
                <w:b/>
                <w:lang w:val="en-US"/>
              </w:rPr>
              <w:t xml:space="preserve"> </w:t>
            </w:r>
            <w:r w:rsidRPr="007B39EB">
              <w:rPr>
                <w:b/>
                <w:lang w:val="en-US"/>
              </w:rPr>
              <w:t xml:space="preserve"> </w:t>
            </w:r>
          </w:p>
          <w:p w14:paraId="775ED26C" w14:textId="6A986DC6" w:rsidR="007B39EB" w:rsidRPr="007B39EB" w:rsidRDefault="007B39EB" w:rsidP="007B39EB">
            <w:pPr>
              <w:spacing w:after="0" w:line="240" w:lineRule="auto"/>
              <w:rPr>
                <w:i/>
                <w:lang w:val="en-US"/>
              </w:rPr>
            </w:pPr>
            <w:r w:rsidRPr="007B39EB">
              <w:rPr>
                <w:i/>
                <w:sz w:val="18"/>
                <w:lang w:val="en-US"/>
              </w:rPr>
              <w:t>(RTQA, RT Planning imaging, Clinical outcomes</w:t>
            </w:r>
            <w:r w:rsidR="00415041">
              <w:rPr>
                <w:i/>
                <w:sz w:val="18"/>
                <w:lang w:val="en-US"/>
              </w:rPr>
              <w:t>, baseline</w:t>
            </w:r>
            <w:r w:rsidRPr="007B39EB">
              <w:rPr>
                <w:i/>
                <w:sz w:val="18"/>
                <w:lang w:val="en-US"/>
              </w:rPr>
              <w:t xml:space="preserve"> etc.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B7CF6" w14:textId="77777777" w:rsidR="007B39EB" w:rsidRPr="0037153D" w:rsidRDefault="007B39EB" w:rsidP="00302019">
            <w:pPr>
              <w:spacing w:after="0"/>
              <w:rPr>
                <w:lang w:val="en-US"/>
              </w:rPr>
            </w:pPr>
          </w:p>
        </w:tc>
      </w:tr>
      <w:tr w:rsidR="007B39EB" w14:paraId="394478E7" w14:textId="77777777" w:rsidTr="00AB4C02">
        <w:trPr>
          <w:trHeight w:val="6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E31C669" w14:textId="4FFC6A0C" w:rsidR="007B39EB" w:rsidRPr="007B39EB" w:rsidRDefault="007B39EB" w:rsidP="007B39EB">
            <w:pPr>
              <w:spacing w:after="0" w:line="240" w:lineRule="auto"/>
              <w:rPr>
                <w:b/>
                <w:lang w:val="en-US"/>
              </w:rPr>
            </w:pPr>
            <w:r w:rsidRPr="007B39EB">
              <w:rPr>
                <w:b/>
                <w:lang w:val="en-US"/>
              </w:rPr>
              <w:lastRenderedPageBreak/>
              <w:t>Data format</w:t>
            </w:r>
            <w:r w:rsidR="00327462">
              <w:rPr>
                <w:b/>
                <w:lang w:val="en-US"/>
              </w:rPr>
              <w:t xml:space="preserve"> required </w:t>
            </w:r>
          </w:p>
          <w:p w14:paraId="5695A819" w14:textId="5663ABEC" w:rsidR="007B39EB" w:rsidRPr="007B39EB" w:rsidRDefault="007B39EB" w:rsidP="007B39EB">
            <w:pPr>
              <w:spacing w:after="0" w:line="240" w:lineRule="auto"/>
              <w:rPr>
                <w:b/>
                <w:lang w:val="en-US"/>
              </w:rPr>
            </w:pPr>
            <w:r w:rsidRPr="007B39EB">
              <w:rPr>
                <w:i/>
                <w:sz w:val="18"/>
                <w:lang w:val="en-US"/>
              </w:rPr>
              <w:t>(DICOM, PDF, JPEG</w:t>
            </w:r>
            <w:r w:rsidR="00327462">
              <w:rPr>
                <w:i/>
                <w:sz w:val="18"/>
                <w:lang w:val="en-US"/>
              </w:rPr>
              <w:t>, excel</w:t>
            </w:r>
            <w:r w:rsidRPr="007B39EB">
              <w:rPr>
                <w:i/>
                <w:sz w:val="18"/>
                <w:lang w:val="en-US"/>
              </w:rPr>
              <w:t xml:space="preserve"> etc.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EADF5" w14:textId="77777777" w:rsidR="007B39EB" w:rsidRPr="0037153D" w:rsidRDefault="007B39EB" w:rsidP="00302019">
            <w:pPr>
              <w:spacing w:after="0"/>
              <w:rPr>
                <w:lang w:val="en-US"/>
              </w:rPr>
            </w:pPr>
          </w:p>
        </w:tc>
      </w:tr>
      <w:tr w:rsidR="00415041" w14:paraId="68ECF404" w14:textId="77777777" w:rsidTr="00AB4C02">
        <w:trPr>
          <w:trHeight w:val="6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7F99A630" w14:textId="3F1DF1BA" w:rsidR="00415041" w:rsidRPr="007B39EB" w:rsidRDefault="00415041" w:rsidP="007B39EB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nticipated timeframe 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A939A" w14:textId="53D54B9B" w:rsidR="00415041" w:rsidRDefault="00415041" w:rsidP="00302019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RB/Ethics/Approvals; </w:t>
            </w:r>
            <w:r w:rsidRPr="00415041">
              <w:rPr>
                <w:color w:val="808080" w:themeColor="background1" w:themeShade="80"/>
                <w:lang w:val="en-US"/>
              </w:rPr>
              <w:t xml:space="preserve">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</w:p>
          <w:p w14:paraId="63047BC6" w14:textId="57432E78" w:rsidR="00415041" w:rsidRPr="00415041" w:rsidRDefault="00415041" w:rsidP="00302019">
            <w:pPr>
              <w:spacing w:after="0"/>
              <w:rPr>
                <w:color w:val="808080" w:themeColor="background1" w:themeShade="80"/>
                <w:lang w:val="en-US"/>
              </w:rPr>
            </w:pPr>
            <w:r>
              <w:rPr>
                <w:lang w:val="en-US"/>
              </w:rPr>
              <w:t>Data export</w:t>
            </w:r>
            <w:r w:rsidRPr="00415041">
              <w:rPr>
                <w:color w:val="000000" w:themeColor="text1"/>
                <w:lang w:val="en-US"/>
              </w:rPr>
              <w:t>;</w:t>
            </w:r>
            <w:r w:rsidRPr="00415041">
              <w:rPr>
                <w:color w:val="808080" w:themeColor="background1" w:themeShade="80"/>
                <w:lang w:val="en-US"/>
              </w:rPr>
              <w:t xml:space="preserve"> 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</w:p>
          <w:p w14:paraId="0FD72656" w14:textId="762DBE44" w:rsidR="00415041" w:rsidRDefault="00415041" w:rsidP="00302019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Analysis</w:t>
            </w:r>
            <w:r w:rsidRPr="00415041">
              <w:rPr>
                <w:color w:val="000000" w:themeColor="text1"/>
                <w:lang w:val="en-US"/>
              </w:rPr>
              <w:t>;</w:t>
            </w:r>
            <w:r w:rsidRPr="00415041">
              <w:rPr>
                <w:color w:val="808080" w:themeColor="background1" w:themeShade="80"/>
                <w:lang w:val="en-US"/>
              </w:rPr>
              <w:t xml:space="preserve"> 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</w:p>
          <w:p w14:paraId="448978D2" w14:textId="53E9334F" w:rsidR="00415041" w:rsidRPr="0037153D" w:rsidRDefault="00415041" w:rsidP="00415041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Report/Publication</w:t>
            </w:r>
            <w:r w:rsidRPr="00415041">
              <w:rPr>
                <w:color w:val="000000" w:themeColor="text1"/>
                <w:lang w:val="en-US"/>
              </w:rPr>
              <w:t>;</w:t>
            </w:r>
            <w:r w:rsidRPr="00415041">
              <w:rPr>
                <w:color w:val="808080" w:themeColor="background1" w:themeShade="80"/>
                <w:lang w:val="en-US"/>
              </w:rPr>
              <w:t xml:space="preserve"> dd / mm / </w:t>
            </w:r>
            <w:proofErr w:type="spellStart"/>
            <w:r w:rsidRPr="00415041">
              <w:rPr>
                <w:color w:val="808080" w:themeColor="background1" w:themeShade="80"/>
                <w:lang w:val="en-US"/>
              </w:rPr>
              <w:t>yyyy</w:t>
            </w:r>
            <w:proofErr w:type="spellEnd"/>
            <w:r>
              <w:rPr>
                <w:lang w:val="en-US"/>
              </w:rPr>
              <w:t xml:space="preserve"> </w:t>
            </w:r>
          </w:p>
        </w:tc>
      </w:tr>
      <w:tr w:rsidR="007B39EB" w14:paraId="40871A2B" w14:textId="77777777" w:rsidTr="00AB4C02">
        <w:trPr>
          <w:trHeight w:val="39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D9EC"/>
            <w:vAlign w:val="center"/>
          </w:tcPr>
          <w:p w14:paraId="12DF1B26" w14:textId="40906385" w:rsidR="007B39EB" w:rsidRPr="007B39EB" w:rsidRDefault="007B39EB" w:rsidP="007B39EB">
            <w:pPr>
              <w:spacing w:after="0" w:line="240" w:lineRule="auto"/>
              <w:rPr>
                <w:b/>
                <w:lang w:val="en-US"/>
              </w:rPr>
            </w:pPr>
            <w:r w:rsidRPr="007B39EB">
              <w:rPr>
                <w:b/>
                <w:lang w:val="en-US"/>
              </w:rPr>
              <w:t>Will proposal require additional HREC approval or consent of the participants</w:t>
            </w:r>
            <w:r w:rsidR="00327462">
              <w:rPr>
                <w:b/>
                <w:lang w:val="en-US"/>
              </w:rPr>
              <w:t>?</w:t>
            </w:r>
            <w:r w:rsidRPr="007B39EB">
              <w:rPr>
                <w:b/>
                <w:lang w:val="en-US"/>
              </w:rPr>
              <w:t xml:space="preserve"> 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437E" w14:textId="77777777" w:rsidR="007B39EB" w:rsidRPr="0037153D" w:rsidRDefault="009C359E" w:rsidP="00302019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9307291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B39EB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7B39EB" w:rsidRPr="0037153D">
              <w:rPr>
                <w:lang w:val="en-US"/>
              </w:rPr>
              <w:t xml:space="preserve"> Yes</w:t>
            </w:r>
          </w:p>
          <w:p w14:paraId="5B270593" w14:textId="77777777" w:rsidR="007B39EB" w:rsidRPr="0037153D" w:rsidRDefault="009C359E" w:rsidP="00302019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80746318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B39EB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7B39EB" w:rsidRPr="0037153D">
              <w:rPr>
                <w:lang w:val="en-US"/>
              </w:rPr>
              <w:t xml:space="preserve"> No </w:t>
            </w:r>
          </w:p>
          <w:p w14:paraId="030DB937" w14:textId="77777777" w:rsidR="007B39EB" w:rsidRPr="0037153D" w:rsidRDefault="009C359E" w:rsidP="00302019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5066295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B39EB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7B39EB" w:rsidRPr="0037153D">
              <w:rPr>
                <w:lang w:val="en-US"/>
              </w:rPr>
              <w:t xml:space="preserve"> Unsure</w:t>
            </w:r>
          </w:p>
        </w:tc>
      </w:tr>
      <w:tr w:rsidR="0037153D" w:rsidRPr="00B1293E" w14:paraId="218F44EB" w14:textId="77777777" w:rsidTr="00AB4C02">
        <w:trPr>
          <w:trHeight w:val="486"/>
        </w:trPr>
        <w:tc>
          <w:tcPr>
            <w:tcW w:w="2552" w:type="dxa"/>
            <w:shd w:val="clear" w:color="auto" w:fill="CAD9EC"/>
            <w:vAlign w:val="center"/>
          </w:tcPr>
          <w:p w14:paraId="512DB989" w14:textId="14D97D03" w:rsidR="0037153D" w:rsidRDefault="0037153D" w:rsidP="00506C1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Proposed project budget </w:t>
            </w:r>
          </w:p>
        </w:tc>
        <w:tc>
          <w:tcPr>
            <w:tcW w:w="7938" w:type="dxa"/>
            <w:vAlign w:val="center"/>
          </w:tcPr>
          <w:p w14:paraId="73AF279A" w14:textId="77777777" w:rsidR="0037153D" w:rsidRPr="0037153D" w:rsidRDefault="0037153D" w:rsidP="00506C13">
            <w:pPr>
              <w:spacing w:after="0"/>
              <w:rPr>
                <w:b/>
              </w:rPr>
            </w:pPr>
          </w:p>
        </w:tc>
      </w:tr>
      <w:tr w:rsidR="0037153D" w:rsidRPr="00B1293E" w14:paraId="3C425D4C" w14:textId="77777777" w:rsidTr="00AB4C02">
        <w:trPr>
          <w:trHeight w:val="113"/>
        </w:trPr>
        <w:tc>
          <w:tcPr>
            <w:tcW w:w="2552" w:type="dxa"/>
            <w:shd w:val="clear" w:color="auto" w:fill="CAD9EC"/>
            <w:vAlign w:val="center"/>
          </w:tcPr>
          <w:p w14:paraId="0E82F0D5" w14:textId="38C771E7" w:rsidR="0037153D" w:rsidRPr="0037153D" w:rsidRDefault="0037153D" w:rsidP="0037153D">
            <w:pPr>
              <w:spacing w:after="0" w:line="240" w:lineRule="auto"/>
              <w:jc w:val="right"/>
              <w:rPr>
                <w:bCs/>
                <w:lang w:val="en-US"/>
              </w:rPr>
            </w:pPr>
            <w:r w:rsidRPr="0037153D">
              <w:rPr>
                <w:bCs/>
                <w:lang w:val="en-US"/>
              </w:rPr>
              <w:t xml:space="preserve">Has funding for accessing the data been included? </w:t>
            </w:r>
          </w:p>
        </w:tc>
        <w:tc>
          <w:tcPr>
            <w:tcW w:w="7938" w:type="dxa"/>
            <w:vAlign w:val="center"/>
          </w:tcPr>
          <w:p w14:paraId="471D94D6" w14:textId="77777777" w:rsidR="0037153D" w:rsidRPr="0037153D" w:rsidRDefault="009C359E" w:rsidP="0037153D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52136307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7153D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37153D" w:rsidRPr="0037153D">
              <w:rPr>
                <w:lang w:val="en-US"/>
              </w:rPr>
              <w:t xml:space="preserve"> Yes</w:t>
            </w:r>
          </w:p>
          <w:p w14:paraId="505DDF0A" w14:textId="54E3A098" w:rsidR="0037153D" w:rsidRPr="0037153D" w:rsidRDefault="009C359E" w:rsidP="0037153D">
            <w:pPr>
              <w:spacing w:after="0"/>
              <w:rPr>
                <w:b/>
              </w:rPr>
            </w:pPr>
            <w:sdt>
              <w:sdtPr>
                <w:rPr>
                  <w:lang w:val="en-US"/>
                </w:rPr>
                <w:id w:val="-65391910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7153D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37153D" w:rsidRPr="0037153D">
              <w:rPr>
                <w:lang w:val="en-US"/>
              </w:rPr>
              <w:t xml:space="preserve"> No </w:t>
            </w:r>
          </w:p>
        </w:tc>
      </w:tr>
      <w:tr w:rsidR="0037153D" w:rsidRPr="00B1293E" w14:paraId="2ECFEE36" w14:textId="77777777" w:rsidTr="00AB4C02">
        <w:trPr>
          <w:trHeight w:val="397"/>
        </w:trPr>
        <w:tc>
          <w:tcPr>
            <w:tcW w:w="2552" w:type="dxa"/>
            <w:shd w:val="clear" w:color="auto" w:fill="CAD9EC"/>
            <w:vAlign w:val="center"/>
          </w:tcPr>
          <w:p w14:paraId="1053BC86" w14:textId="5358170B" w:rsidR="0037153D" w:rsidRPr="002050E2" w:rsidRDefault="0037153D" w:rsidP="00A97E87">
            <w:pPr>
              <w:spacing w:after="0" w:line="240" w:lineRule="auto"/>
              <w:jc w:val="right"/>
              <w:rPr>
                <w:b/>
                <w:lang w:val="en-US"/>
              </w:rPr>
            </w:pPr>
            <w:r w:rsidRPr="00A97E87">
              <w:rPr>
                <w:bCs/>
                <w:lang w:val="en-US"/>
              </w:rPr>
              <w:t>Funding source</w:t>
            </w:r>
            <w:r>
              <w:rPr>
                <w:b/>
                <w:lang w:val="en-US"/>
              </w:rPr>
              <w:t xml:space="preserve"> 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7774094A" w14:textId="77777777" w:rsidR="0037153D" w:rsidRPr="0037153D" w:rsidRDefault="0037153D" w:rsidP="00506C13">
            <w:pPr>
              <w:spacing w:after="0"/>
              <w:rPr>
                <w:lang w:val="en-US"/>
              </w:rPr>
            </w:pPr>
            <w:r w:rsidRPr="0037153D">
              <w:rPr>
                <w:lang w:val="en-US"/>
              </w:rPr>
              <w:t xml:space="preserve">Name: </w:t>
            </w:r>
          </w:p>
          <w:p w14:paraId="399546F5" w14:textId="77777777" w:rsidR="0037153D" w:rsidRPr="0037153D" w:rsidRDefault="009C359E" w:rsidP="00506C1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9396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7153D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37153D" w:rsidRPr="0037153D">
              <w:rPr>
                <w:lang w:val="en-US"/>
              </w:rPr>
              <w:t xml:space="preserve"> </w:t>
            </w:r>
            <w:proofErr w:type="gramStart"/>
            <w:r w:rsidR="0037153D" w:rsidRPr="0037153D">
              <w:rPr>
                <w:lang w:val="en-US"/>
              </w:rPr>
              <w:t>Secured  /</w:t>
            </w:r>
            <w:proofErr w:type="gramEnd"/>
            <w:r w:rsidR="0037153D" w:rsidRPr="0037153D">
              <w:rPr>
                <w:lang w:val="en-US"/>
              </w:rPr>
              <w:t xml:space="preserve">  </w:t>
            </w:r>
            <w:sdt>
              <w:sdtPr>
                <w:rPr>
                  <w:lang w:val="en-US"/>
                </w:rPr>
                <w:id w:val="127220755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7153D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37153D" w:rsidRPr="0037153D">
              <w:rPr>
                <w:lang w:val="en-US"/>
              </w:rPr>
              <w:t xml:space="preserve"> In negotiation  /  </w:t>
            </w:r>
            <w:sdt>
              <w:sdtPr>
                <w:rPr>
                  <w:lang w:val="en-US"/>
                </w:rPr>
                <w:id w:val="165271832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7153D" w:rsidRPr="0037153D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37153D" w:rsidRPr="0037153D">
              <w:rPr>
                <w:lang w:val="en-US"/>
              </w:rPr>
              <w:t xml:space="preserve"> Planned grant submission</w:t>
            </w:r>
          </w:p>
        </w:tc>
      </w:tr>
    </w:tbl>
    <w:p w14:paraId="3DD14A00" w14:textId="77777777" w:rsidR="005A048F" w:rsidRPr="00591B42" w:rsidRDefault="005A048F" w:rsidP="00660F8F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7937"/>
      </w:tblGrid>
      <w:tr w:rsidR="00B1293E" w:rsidRPr="005A048F" w14:paraId="39CB678B" w14:textId="77777777" w:rsidTr="00A97E87">
        <w:tc>
          <w:tcPr>
            <w:tcW w:w="10490" w:type="dxa"/>
            <w:gridSpan w:val="2"/>
            <w:tcBorders>
              <w:top w:val="nil"/>
              <w:left w:val="nil"/>
              <w:right w:val="nil"/>
            </w:tcBorders>
          </w:tcPr>
          <w:p w14:paraId="4E4B4CBA" w14:textId="25E8C20D" w:rsidR="00B1293E" w:rsidRPr="005A048F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 xml:space="preserve">Statistics </w:t>
            </w:r>
          </w:p>
        </w:tc>
      </w:tr>
      <w:tr w:rsidR="00B1293E" w:rsidRPr="00B1293E" w14:paraId="6B3E54E0" w14:textId="77777777" w:rsidTr="00A97E87">
        <w:trPr>
          <w:trHeight w:val="785"/>
        </w:trPr>
        <w:tc>
          <w:tcPr>
            <w:tcW w:w="2553" w:type="dxa"/>
            <w:shd w:val="clear" w:color="auto" w:fill="CAD9EC"/>
            <w:vAlign w:val="center"/>
          </w:tcPr>
          <w:p w14:paraId="1C5DDFB8" w14:textId="24EFA2C5" w:rsidR="00B1293E" w:rsidRPr="002050E2" w:rsidRDefault="00E56383" w:rsidP="00F455D6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atistical methods</w:t>
            </w:r>
          </w:p>
        </w:tc>
        <w:tc>
          <w:tcPr>
            <w:tcW w:w="7937" w:type="dxa"/>
            <w:vAlign w:val="center"/>
          </w:tcPr>
          <w:p w14:paraId="585C6292" w14:textId="77777777" w:rsidR="009E7485" w:rsidRPr="00B1293E" w:rsidRDefault="009E7485" w:rsidP="00876108">
            <w:pPr>
              <w:spacing w:after="0"/>
              <w:rPr>
                <w:lang w:val="en-US"/>
              </w:rPr>
            </w:pPr>
          </w:p>
        </w:tc>
      </w:tr>
      <w:tr w:rsidR="00AB4C02" w:rsidRPr="00B1293E" w14:paraId="193922FC" w14:textId="77777777" w:rsidTr="00A97E87">
        <w:trPr>
          <w:trHeight w:val="606"/>
        </w:trPr>
        <w:tc>
          <w:tcPr>
            <w:tcW w:w="2553" w:type="dxa"/>
            <w:shd w:val="clear" w:color="auto" w:fill="CAD9EC"/>
            <w:vAlign w:val="center"/>
          </w:tcPr>
          <w:p w14:paraId="1BFBFBBD" w14:textId="77777777" w:rsidR="00AB4C02" w:rsidRDefault="00AB4C02" w:rsidP="00506C1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>Sample size</w:t>
            </w:r>
          </w:p>
          <w:p w14:paraId="2CF53D28" w14:textId="77777777" w:rsidR="00AB4C02" w:rsidRPr="002050E2" w:rsidRDefault="00AB4C02" w:rsidP="00506C13">
            <w:pPr>
              <w:spacing w:after="0" w:line="240" w:lineRule="auto"/>
              <w:rPr>
                <w:b/>
                <w:lang w:val="en-US"/>
              </w:rPr>
            </w:pPr>
            <w:r w:rsidRPr="00AB4C02">
              <w:rPr>
                <w:bCs/>
                <w:i/>
                <w:iCs/>
                <w:sz w:val="16"/>
                <w:szCs w:val="16"/>
                <w:lang w:val="en-US"/>
              </w:rPr>
              <w:t>(Cat A, B and C proposals)</w:t>
            </w:r>
          </w:p>
        </w:tc>
        <w:tc>
          <w:tcPr>
            <w:tcW w:w="7937" w:type="dxa"/>
            <w:vAlign w:val="center"/>
          </w:tcPr>
          <w:p w14:paraId="5737E38C" w14:textId="77777777" w:rsidR="00AB4C02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International</w:t>
            </w:r>
            <w:r>
              <w:rPr>
                <w:lang w:val="en-US"/>
              </w:rPr>
              <w:t xml:space="preserve">: </w:t>
            </w:r>
          </w:p>
          <w:p w14:paraId="16215EA8" w14:textId="77777777" w:rsidR="00AB4C02" w:rsidRPr="00B1293E" w:rsidRDefault="00AB4C02" w:rsidP="00506C13">
            <w:pPr>
              <w:spacing w:after="0"/>
              <w:rPr>
                <w:lang w:val="en-US"/>
              </w:rPr>
            </w:pPr>
            <w:r w:rsidRPr="008D2AC9">
              <w:rPr>
                <w:b/>
                <w:lang w:val="en-US"/>
              </w:rPr>
              <w:t>TROG</w:t>
            </w:r>
            <w:r>
              <w:rPr>
                <w:lang w:val="en-US"/>
              </w:rPr>
              <w:t xml:space="preserve">: </w:t>
            </w:r>
          </w:p>
        </w:tc>
      </w:tr>
      <w:tr w:rsidR="00D06C67" w:rsidRPr="00B1293E" w14:paraId="3955E4FC" w14:textId="77777777" w:rsidTr="00A97E87">
        <w:trPr>
          <w:trHeight w:val="510"/>
        </w:trPr>
        <w:tc>
          <w:tcPr>
            <w:tcW w:w="2553" w:type="dxa"/>
            <w:shd w:val="clear" w:color="auto" w:fill="CAD9EC"/>
            <w:vAlign w:val="center"/>
          </w:tcPr>
          <w:p w14:paraId="15426D7F" w14:textId="38EAF111" w:rsidR="00E05BD7" w:rsidRDefault="00D06C67" w:rsidP="0037153D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Have </w:t>
            </w:r>
            <w:r w:rsidR="00AB4C02">
              <w:rPr>
                <w:b/>
                <w:lang w:val="en-US"/>
              </w:rPr>
              <w:t>these methods / sample sizes</w:t>
            </w:r>
            <w:r>
              <w:rPr>
                <w:b/>
                <w:lang w:val="en-US"/>
              </w:rPr>
              <w:t xml:space="preserve"> been discussed with a statistician? </w:t>
            </w:r>
          </w:p>
        </w:tc>
        <w:tc>
          <w:tcPr>
            <w:tcW w:w="7937" w:type="dxa"/>
            <w:vAlign w:val="center"/>
          </w:tcPr>
          <w:p w14:paraId="15A6B30E" w14:textId="0048DB17" w:rsidR="00D06C67" w:rsidRDefault="009C359E" w:rsidP="00D06C6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3595401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</w:t>
            </w:r>
            <w:proofErr w:type="gramStart"/>
            <w:r w:rsidR="00D06C67">
              <w:rPr>
                <w:lang w:val="en-US"/>
              </w:rPr>
              <w:t>Yes</w:t>
            </w:r>
            <w:proofErr w:type="gramEnd"/>
            <w:r w:rsidR="00D06C67">
              <w:rPr>
                <w:lang w:val="en-US"/>
              </w:rPr>
              <w:t xml:space="preserve"> </w:t>
            </w:r>
            <w:r w:rsidR="00D06C67" w:rsidRPr="005869DF">
              <w:rPr>
                <w:color w:val="A6A6A6" w:themeColor="background1" w:themeShade="A6"/>
              </w:rPr>
              <w:t>Please specify</w:t>
            </w:r>
          </w:p>
          <w:p w14:paraId="7DAF92EF" w14:textId="77777777" w:rsidR="00D06C67" w:rsidRDefault="009C359E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79127567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6C6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6C67">
              <w:rPr>
                <w:lang w:val="en-US"/>
              </w:rPr>
              <w:t xml:space="preserve"> No </w:t>
            </w:r>
          </w:p>
          <w:p w14:paraId="306F4FD1" w14:textId="3E4C4156" w:rsidR="00E05BD7" w:rsidRPr="00B1293E" w:rsidRDefault="009C359E" w:rsidP="00876108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8767071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E05BD7">
              <w:rPr>
                <w:lang w:val="en-US"/>
              </w:rPr>
              <w:t xml:space="preserve"> NA </w:t>
            </w:r>
          </w:p>
        </w:tc>
      </w:tr>
    </w:tbl>
    <w:p w14:paraId="6C8B18AC" w14:textId="77777777" w:rsidR="00A04917" w:rsidRPr="00591B42" w:rsidRDefault="00A04917" w:rsidP="00561550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53"/>
        <w:gridCol w:w="3685"/>
        <w:gridCol w:w="4252"/>
      </w:tblGrid>
      <w:tr w:rsidR="00E56383" w:rsidRPr="005A048F" w14:paraId="0B7DB877" w14:textId="77777777" w:rsidTr="00A97E87">
        <w:tc>
          <w:tcPr>
            <w:tcW w:w="10490" w:type="dxa"/>
            <w:gridSpan w:val="3"/>
            <w:tcBorders>
              <w:top w:val="nil"/>
              <w:left w:val="nil"/>
              <w:right w:val="nil"/>
            </w:tcBorders>
          </w:tcPr>
          <w:p w14:paraId="2F3E7E3D" w14:textId="4E7F4F96" w:rsidR="00E56383" w:rsidRPr="005A048F" w:rsidRDefault="00A84205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Budget</w:t>
            </w:r>
            <w:r w:rsidR="00445343">
              <w:rPr>
                <w:b/>
                <w:bCs/>
                <w:sz w:val="24"/>
                <w:lang w:val="en-US"/>
              </w:rPr>
              <w:t xml:space="preserve"> </w:t>
            </w:r>
            <w:r w:rsidR="00303F20">
              <w:rPr>
                <w:b/>
                <w:bCs/>
                <w:sz w:val="24"/>
                <w:lang w:val="en-US"/>
              </w:rPr>
              <w:br/>
            </w:r>
            <w:r w:rsidR="00445343" w:rsidRPr="0037153D">
              <w:rPr>
                <w:i/>
                <w:iCs/>
                <w:sz w:val="20"/>
                <w:szCs w:val="18"/>
                <w:lang w:val="en-US"/>
              </w:rPr>
              <w:t>(Complete for Category A and B</w:t>
            </w:r>
            <w:r w:rsidR="0037153D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</w:p>
        </w:tc>
      </w:tr>
      <w:tr w:rsidR="00445343" w:rsidRPr="00B1293E" w14:paraId="5E355C93" w14:textId="77777777" w:rsidTr="00A97E87">
        <w:trPr>
          <w:trHeight w:val="648"/>
        </w:trPr>
        <w:tc>
          <w:tcPr>
            <w:tcW w:w="2553" w:type="dxa"/>
            <w:shd w:val="clear" w:color="auto" w:fill="CAD9EC"/>
            <w:vAlign w:val="center"/>
          </w:tcPr>
          <w:p w14:paraId="4EBE2E42" w14:textId="78C6EDD6" w:rsidR="00445343" w:rsidRDefault="00445343" w:rsidP="00D01BAE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Has a budget been developed to conduct the study / project</w:t>
            </w:r>
          </w:p>
        </w:tc>
        <w:tc>
          <w:tcPr>
            <w:tcW w:w="7937" w:type="dxa"/>
            <w:gridSpan w:val="2"/>
            <w:vAlign w:val="center"/>
          </w:tcPr>
          <w:p w14:paraId="65CFBC04" w14:textId="77777777" w:rsidR="00445343" w:rsidRDefault="009C359E" w:rsidP="00445343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206647494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</w:t>
            </w:r>
            <w:proofErr w:type="gramStart"/>
            <w:r w:rsidR="00445343">
              <w:rPr>
                <w:lang w:val="en-US"/>
              </w:rPr>
              <w:t>Yes</w:t>
            </w:r>
            <w:proofErr w:type="gramEnd"/>
            <w:r w:rsidR="00445343">
              <w:rPr>
                <w:lang w:val="en-US"/>
              </w:rPr>
              <w:t xml:space="preserve"> </w:t>
            </w:r>
            <w:r w:rsidR="00445343" w:rsidRPr="005869DF">
              <w:rPr>
                <w:color w:val="A6A6A6" w:themeColor="background1" w:themeShade="A6"/>
              </w:rPr>
              <w:t>Please specify</w:t>
            </w:r>
          </w:p>
          <w:p w14:paraId="71016966" w14:textId="6D6CD445" w:rsidR="00445343" w:rsidRDefault="009C359E" w:rsidP="000C2E5F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9840749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45343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445343">
              <w:rPr>
                <w:lang w:val="en-US"/>
              </w:rPr>
              <w:t xml:space="preserve"> No </w:t>
            </w:r>
          </w:p>
        </w:tc>
      </w:tr>
      <w:tr w:rsidR="00445343" w:rsidRPr="00B1293E" w14:paraId="317B1799" w14:textId="77777777" w:rsidTr="00A97E87">
        <w:trPr>
          <w:trHeight w:val="648"/>
        </w:trPr>
        <w:tc>
          <w:tcPr>
            <w:tcW w:w="2553" w:type="dxa"/>
            <w:shd w:val="clear" w:color="auto" w:fill="CAD9EC"/>
            <w:vAlign w:val="center"/>
          </w:tcPr>
          <w:p w14:paraId="49009C83" w14:textId="03D47D8B" w:rsidR="00445343" w:rsidRDefault="00445343" w:rsidP="00D01BAE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d budget:</w:t>
            </w:r>
          </w:p>
        </w:tc>
        <w:tc>
          <w:tcPr>
            <w:tcW w:w="3685" w:type="dxa"/>
            <w:vAlign w:val="center"/>
          </w:tcPr>
          <w:p w14:paraId="37813B10" w14:textId="77777777" w:rsidR="00445343" w:rsidRDefault="00445343" w:rsidP="000C2E5F">
            <w:pPr>
              <w:spacing w:after="0"/>
              <w:rPr>
                <w:lang w:val="en-US"/>
              </w:rPr>
            </w:pPr>
          </w:p>
        </w:tc>
        <w:tc>
          <w:tcPr>
            <w:tcW w:w="4252" w:type="dxa"/>
            <w:vAlign w:val="center"/>
          </w:tcPr>
          <w:p w14:paraId="73C396BF" w14:textId="77777777" w:rsidR="00445343" w:rsidRDefault="00445343" w:rsidP="000C2E5F">
            <w:pPr>
              <w:spacing w:after="0"/>
              <w:rPr>
                <w:b/>
              </w:rPr>
            </w:pPr>
          </w:p>
        </w:tc>
      </w:tr>
      <w:tr w:rsidR="00FD72E0" w:rsidRPr="00B1293E" w14:paraId="4BC2C7C4" w14:textId="411DD332" w:rsidTr="00A97E87">
        <w:trPr>
          <w:trHeight w:val="397"/>
        </w:trPr>
        <w:tc>
          <w:tcPr>
            <w:tcW w:w="2553" w:type="dxa"/>
            <w:vMerge w:val="restart"/>
            <w:shd w:val="clear" w:color="auto" w:fill="CAD9EC"/>
            <w:vAlign w:val="center"/>
          </w:tcPr>
          <w:p w14:paraId="79F0129D" w14:textId="26EDEFDB" w:rsidR="00FD72E0" w:rsidRPr="002050E2" w:rsidRDefault="00FD72E0" w:rsidP="00E56383">
            <w:pPr>
              <w:spacing w:after="0" w:line="240" w:lineRule="auto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Funding </w:t>
            </w:r>
            <w:r>
              <w:rPr>
                <w:b/>
                <w:lang w:val="en-US"/>
              </w:rPr>
              <w:t xml:space="preserve">source: </w:t>
            </w:r>
          </w:p>
        </w:tc>
        <w:tc>
          <w:tcPr>
            <w:tcW w:w="7937" w:type="dxa"/>
            <w:gridSpan w:val="2"/>
            <w:shd w:val="clear" w:color="auto" w:fill="auto"/>
            <w:vAlign w:val="center"/>
          </w:tcPr>
          <w:p w14:paraId="2865849D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0A070E78" w14:textId="1F4EBBC1" w:rsidR="00FD72E0" w:rsidRPr="00E05BD7" w:rsidRDefault="009C359E" w:rsidP="00D01BAE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20576397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FD72E0" w:rsidRPr="00E05BD7">
              <w:rPr>
                <w:lang w:val="en-US"/>
              </w:rPr>
              <w:t xml:space="preserve"> </w:t>
            </w:r>
            <w:proofErr w:type="gramStart"/>
            <w:r w:rsidR="00FD72E0" w:rsidRPr="00E05BD7">
              <w:rPr>
                <w:lang w:val="en-US"/>
              </w:rPr>
              <w:t>Secured  /</w:t>
            </w:r>
            <w:proofErr w:type="gramEnd"/>
            <w:r w:rsidR="00FD72E0" w:rsidRPr="00E05BD7">
              <w:rPr>
                <w:lang w:val="en-US"/>
              </w:rPr>
              <w:t xml:space="preserve">  </w:t>
            </w:r>
            <w:sdt>
              <w:sdtPr>
                <w:rPr>
                  <w:lang w:val="en-US"/>
                </w:rPr>
                <w:id w:val="127675081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</w:t>
            </w:r>
            <w:r w:rsidR="00FD72E0" w:rsidRPr="00E05BD7">
              <w:rPr>
                <w:lang w:val="en-US"/>
              </w:rPr>
              <w:t xml:space="preserve">n negotiation  /  </w:t>
            </w:r>
            <w:sdt>
              <w:sdtPr>
                <w:rPr>
                  <w:lang w:val="en-US"/>
                </w:rPr>
                <w:id w:val="1465902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FD72E0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  <w:tr w:rsidR="00E56383" w:rsidRPr="00B1293E" w14:paraId="44844873" w14:textId="77777777" w:rsidTr="00A97E87">
        <w:trPr>
          <w:trHeight w:val="397"/>
        </w:trPr>
        <w:tc>
          <w:tcPr>
            <w:tcW w:w="2553" w:type="dxa"/>
            <w:vMerge/>
            <w:shd w:val="clear" w:color="auto" w:fill="CAD9EC"/>
            <w:vAlign w:val="center"/>
          </w:tcPr>
          <w:p w14:paraId="30304090" w14:textId="77777777" w:rsidR="00E56383" w:rsidRPr="002050E2" w:rsidRDefault="00E56383" w:rsidP="00E5638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7937" w:type="dxa"/>
            <w:gridSpan w:val="2"/>
            <w:shd w:val="clear" w:color="auto" w:fill="auto"/>
            <w:vAlign w:val="center"/>
          </w:tcPr>
          <w:p w14:paraId="7A6F3F71" w14:textId="77777777" w:rsidR="00FD72E0" w:rsidRPr="00E05BD7" w:rsidRDefault="00FD72E0" w:rsidP="00FD72E0">
            <w:pPr>
              <w:spacing w:after="0"/>
              <w:rPr>
                <w:lang w:val="en-US"/>
              </w:rPr>
            </w:pPr>
            <w:r w:rsidRPr="00E05BD7">
              <w:rPr>
                <w:lang w:val="en-US"/>
              </w:rPr>
              <w:t xml:space="preserve">Name: </w:t>
            </w:r>
          </w:p>
          <w:p w14:paraId="462996A0" w14:textId="4BD25A36" w:rsidR="00E56383" w:rsidRPr="00E05BD7" w:rsidRDefault="009C359E" w:rsidP="00FD72E0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-158205976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</w:t>
            </w:r>
            <w:proofErr w:type="gramStart"/>
            <w:r w:rsidR="00D01BAE" w:rsidRPr="00E05BD7">
              <w:rPr>
                <w:lang w:val="en-US"/>
              </w:rPr>
              <w:t>Secured  /</w:t>
            </w:r>
            <w:proofErr w:type="gramEnd"/>
            <w:r w:rsidR="00D01BAE" w:rsidRPr="00E05BD7">
              <w:rPr>
                <w:lang w:val="en-US"/>
              </w:rPr>
              <w:t xml:space="preserve">  </w:t>
            </w:r>
            <w:sdt>
              <w:sdtPr>
                <w:rPr>
                  <w:lang w:val="en-US"/>
                </w:rPr>
                <w:id w:val="-159369560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In negotiation  /  </w:t>
            </w:r>
            <w:sdt>
              <w:sdtPr>
                <w:rPr>
                  <w:lang w:val="en-US"/>
                </w:rPr>
                <w:id w:val="-75921815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D01BAE" w:rsidRPr="00E05BD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D01BAE" w:rsidRPr="00E05BD7">
              <w:rPr>
                <w:lang w:val="en-US"/>
              </w:rPr>
              <w:t xml:space="preserve"> Planned grant submission</w:t>
            </w:r>
          </w:p>
        </w:tc>
      </w:tr>
    </w:tbl>
    <w:p w14:paraId="53824AE2" w14:textId="05CBF02E" w:rsidR="00F51F81" w:rsidRPr="00591B42" w:rsidRDefault="00F51F81" w:rsidP="004B4FCC">
      <w:pPr>
        <w:spacing w:after="0"/>
        <w:ind w:left="720"/>
        <w:rPr>
          <w:b/>
          <w:bCs/>
          <w:sz w:val="18"/>
          <w:lang w:val="en-US"/>
        </w:rPr>
      </w:pPr>
    </w:p>
    <w:tbl>
      <w:tblPr>
        <w:tblW w:w="9924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9924"/>
      </w:tblGrid>
      <w:tr w:rsidR="00B1293E" w:rsidRPr="005A048F" w14:paraId="5CF3B8C7" w14:textId="77777777" w:rsidTr="0037153D">
        <w:tc>
          <w:tcPr>
            <w:tcW w:w="9924" w:type="dxa"/>
            <w:tcBorders>
              <w:top w:val="nil"/>
              <w:left w:val="nil"/>
              <w:bottom w:val="nil"/>
              <w:right w:val="nil"/>
            </w:tcBorders>
          </w:tcPr>
          <w:p w14:paraId="3C0312C4" w14:textId="4074737D" w:rsidR="00B1293E" w:rsidRPr="004B4FCC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>Project Logistics</w:t>
            </w:r>
            <w:r w:rsidR="00AB4C02">
              <w:rPr>
                <w:b/>
                <w:bCs/>
                <w:sz w:val="24"/>
                <w:lang w:val="en-US"/>
              </w:rPr>
              <w:t xml:space="preserve"> </w:t>
            </w:r>
            <w:r w:rsidR="00303F20">
              <w:rPr>
                <w:b/>
                <w:bCs/>
                <w:sz w:val="24"/>
                <w:lang w:val="en-US"/>
              </w:rPr>
              <w:br/>
            </w:r>
            <w:r w:rsidR="00AB4C02" w:rsidRPr="0037153D">
              <w:rPr>
                <w:i/>
                <w:iCs/>
                <w:sz w:val="20"/>
                <w:szCs w:val="18"/>
                <w:lang w:val="en-US"/>
              </w:rPr>
              <w:t>(Complete for Category A</w:t>
            </w:r>
            <w:r w:rsidR="00AB4C02">
              <w:rPr>
                <w:i/>
                <w:iCs/>
                <w:sz w:val="20"/>
                <w:szCs w:val="18"/>
                <w:lang w:val="en-US"/>
              </w:rPr>
              <w:t xml:space="preserve">, </w:t>
            </w:r>
            <w:r w:rsidR="00AB4C02" w:rsidRPr="0037153D">
              <w:rPr>
                <w:i/>
                <w:iCs/>
                <w:sz w:val="20"/>
                <w:szCs w:val="18"/>
                <w:lang w:val="en-US"/>
              </w:rPr>
              <w:t>B</w:t>
            </w:r>
            <w:r w:rsidR="00AB4C02">
              <w:rPr>
                <w:i/>
                <w:iCs/>
                <w:sz w:val="20"/>
                <w:szCs w:val="18"/>
                <w:lang w:val="en-US"/>
              </w:rPr>
              <w:t xml:space="preserve"> and C proposals</w:t>
            </w:r>
            <w:r w:rsidR="00AB4C02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</w:p>
        </w:tc>
      </w:tr>
    </w:tbl>
    <w:tbl>
      <w:tblPr>
        <w:tblStyle w:val="TableGrid"/>
        <w:tblW w:w="10490" w:type="dxa"/>
        <w:tblInd w:w="-856" w:type="dxa"/>
        <w:tblLook w:val="04A0" w:firstRow="1" w:lastRow="0" w:firstColumn="1" w:lastColumn="0" w:noHBand="0" w:noVBand="1"/>
      </w:tblPr>
      <w:tblGrid>
        <w:gridCol w:w="3818"/>
        <w:gridCol w:w="437"/>
        <w:gridCol w:w="437"/>
        <w:gridCol w:w="5798"/>
      </w:tblGrid>
      <w:tr w:rsidR="008D2AC9" w14:paraId="574012C6" w14:textId="77777777" w:rsidTr="00A97E87">
        <w:tc>
          <w:tcPr>
            <w:tcW w:w="10490" w:type="dxa"/>
            <w:gridSpan w:val="4"/>
            <w:shd w:val="clear" w:color="auto" w:fill="B8CCE4"/>
          </w:tcPr>
          <w:p w14:paraId="4543DB47" w14:textId="618822B4" w:rsidR="008D2AC9" w:rsidRPr="00C42D24" w:rsidRDefault="008D2AC9" w:rsidP="00C40F2F">
            <w:pPr>
              <w:ind w:left="-113" w:firstLine="113"/>
              <w:rPr>
                <w:b/>
                <w:sz w:val="22"/>
              </w:rPr>
            </w:pPr>
            <w:r w:rsidRPr="00C42D24">
              <w:rPr>
                <w:b/>
                <w:sz w:val="22"/>
              </w:rPr>
              <w:t>Will TROG be required to manage an</w:t>
            </w:r>
            <w:r w:rsidR="00C42D24">
              <w:rPr>
                <w:b/>
                <w:sz w:val="22"/>
              </w:rPr>
              <w:t>y</w:t>
            </w:r>
            <w:r w:rsidRPr="00C42D24">
              <w:rPr>
                <w:b/>
                <w:sz w:val="22"/>
              </w:rPr>
              <w:t xml:space="preserve"> of the project/trial logistics</w:t>
            </w:r>
            <w:r w:rsidR="00C42D24">
              <w:rPr>
                <w:b/>
                <w:sz w:val="22"/>
              </w:rPr>
              <w:t>?</w:t>
            </w:r>
          </w:p>
        </w:tc>
      </w:tr>
      <w:tr w:rsidR="008D2AC9" w14:paraId="20C03C98" w14:textId="77777777" w:rsidTr="00A97E87">
        <w:tc>
          <w:tcPr>
            <w:tcW w:w="3818" w:type="dxa"/>
            <w:shd w:val="clear" w:color="auto" w:fill="D9D9D9" w:themeFill="background1" w:themeFillShade="D9"/>
          </w:tcPr>
          <w:p w14:paraId="2C6467B1" w14:textId="77777777" w:rsidR="008D2AC9" w:rsidRPr="005869DF" w:rsidRDefault="008D2AC9" w:rsidP="008D2AC9"/>
        </w:tc>
        <w:tc>
          <w:tcPr>
            <w:tcW w:w="437" w:type="dxa"/>
          </w:tcPr>
          <w:p w14:paraId="22EAC2C0" w14:textId="101BA0AB" w:rsidR="008D2AC9" w:rsidRPr="00C42D24" w:rsidRDefault="008D2AC9" w:rsidP="00AB4C02">
            <w:pPr>
              <w:ind w:left="-113" w:right="-97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437" w:type="dxa"/>
            <w:tcBorders>
              <w:right w:val="nil"/>
            </w:tcBorders>
          </w:tcPr>
          <w:p w14:paraId="233E043D" w14:textId="63DD59D6" w:rsidR="008D2AC9" w:rsidRPr="00C42D24" w:rsidRDefault="008D2AC9" w:rsidP="00591B42">
            <w:pPr>
              <w:ind w:left="-113" w:right="-15"/>
              <w:jc w:val="center"/>
              <w:rPr>
                <w:b/>
                <w:sz w:val="22"/>
                <w:szCs w:val="22"/>
              </w:rPr>
            </w:pPr>
            <w:r w:rsidRPr="00C42D24">
              <w:rPr>
                <w:b/>
                <w:sz w:val="22"/>
                <w:szCs w:val="22"/>
              </w:rPr>
              <w:t>No</w:t>
            </w:r>
            <w:r w:rsidR="00C42D24">
              <w:rPr>
                <w:b/>
                <w:sz w:val="22"/>
                <w:szCs w:val="22"/>
              </w:rPr>
              <w:t>;</w:t>
            </w:r>
          </w:p>
        </w:tc>
        <w:tc>
          <w:tcPr>
            <w:tcW w:w="5798" w:type="dxa"/>
            <w:tcBorders>
              <w:left w:val="nil"/>
            </w:tcBorders>
            <w:vAlign w:val="center"/>
          </w:tcPr>
          <w:p w14:paraId="1D354C63" w14:textId="573335B4" w:rsidR="008D2AC9" w:rsidRPr="00C42D24" w:rsidRDefault="00591B42" w:rsidP="00591B42">
            <w:pPr>
              <w:ind w:left="-113" w:right="-15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 w:rsidR="00C42D24">
              <w:rPr>
                <w:b/>
                <w:sz w:val="22"/>
                <w:szCs w:val="22"/>
              </w:rPr>
              <w:t xml:space="preserve">pecific </w:t>
            </w:r>
            <w:r w:rsidR="00C42D24" w:rsidRPr="00591B42">
              <w:rPr>
                <w:b/>
                <w:sz w:val="22"/>
                <w:szCs w:val="22"/>
              </w:rPr>
              <w:t>d</w:t>
            </w:r>
            <w:r w:rsidR="008D2AC9" w:rsidRPr="00591B42">
              <w:rPr>
                <w:b/>
                <w:sz w:val="22"/>
                <w:szCs w:val="22"/>
              </w:rPr>
              <w:t>etails</w:t>
            </w:r>
            <w:r w:rsidR="008D2AC9" w:rsidRPr="00591B42">
              <w:rPr>
                <w:b/>
                <w:sz w:val="18"/>
                <w:szCs w:val="22"/>
              </w:rPr>
              <w:t xml:space="preserve"> </w:t>
            </w:r>
            <w:r w:rsidR="008D2AC9" w:rsidRPr="00AB4C02">
              <w:rPr>
                <w:i/>
                <w:sz w:val="16"/>
                <w:szCs w:val="18"/>
              </w:rPr>
              <w:t>(please enter contact details</w:t>
            </w:r>
            <w:r w:rsidRPr="00AB4C02">
              <w:rPr>
                <w:i/>
                <w:sz w:val="16"/>
                <w:szCs w:val="18"/>
              </w:rPr>
              <w:t xml:space="preserve"> of responsible party </w:t>
            </w:r>
            <w:r w:rsidR="008D2AC9" w:rsidRPr="00AB4C02">
              <w:rPr>
                <w:i/>
                <w:sz w:val="16"/>
                <w:szCs w:val="18"/>
              </w:rPr>
              <w:t>if known)</w:t>
            </w:r>
          </w:p>
        </w:tc>
      </w:tr>
      <w:tr w:rsidR="00D06C67" w14:paraId="212E42EE" w14:textId="77777777" w:rsidTr="00A97E87">
        <w:tc>
          <w:tcPr>
            <w:tcW w:w="3818" w:type="dxa"/>
            <w:vAlign w:val="center"/>
          </w:tcPr>
          <w:p w14:paraId="3DD8CEAD" w14:textId="4D17720C" w:rsidR="00D06C67" w:rsidRPr="00C40F2F" w:rsidRDefault="00D06C67" w:rsidP="00D06C67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 xml:space="preserve">Collaborative Group Services </w:t>
            </w:r>
          </w:p>
        </w:tc>
        <w:sdt>
          <w:sdtPr>
            <w:rPr>
              <w:b/>
            </w:rPr>
            <w:id w:val="-86575800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7D99B1" w14:textId="5E69B99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72024201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A7DE2C9" w14:textId="190169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A71F770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0658F129" w14:textId="77777777" w:rsidTr="00A97E87">
        <w:tc>
          <w:tcPr>
            <w:tcW w:w="3818" w:type="dxa"/>
            <w:vAlign w:val="center"/>
          </w:tcPr>
          <w:p w14:paraId="1EDAE38E" w14:textId="74520A4F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>Participant indemnity</w:t>
            </w:r>
          </w:p>
        </w:tc>
        <w:sdt>
          <w:sdtPr>
            <w:rPr>
              <w:b/>
            </w:rPr>
            <w:id w:val="41567105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E5893C7" w14:textId="0A62687F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5122682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72A274A" w14:textId="7C4F83E9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7320E3C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5B2A7DDB" w14:textId="77777777" w:rsidTr="00A97E87">
        <w:tc>
          <w:tcPr>
            <w:tcW w:w="3818" w:type="dxa"/>
            <w:vAlign w:val="center"/>
          </w:tcPr>
          <w:p w14:paraId="7EBDBA65" w14:textId="11846F31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ite contracts </w:t>
            </w:r>
          </w:p>
        </w:tc>
        <w:sdt>
          <w:sdtPr>
            <w:rPr>
              <w:b/>
            </w:rPr>
            <w:id w:val="-163439455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FA4C394" w14:textId="20AA73D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108959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7EEFED96" w14:textId="462B7638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57A981D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248E9C4E" w14:textId="77777777" w:rsidTr="00A97E87">
        <w:tc>
          <w:tcPr>
            <w:tcW w:w="3818" w:type="dxa"/>
            <w:vAlign w:val="center"/>
          </w:tcPr>
          <w:p w14:paraId="60CEAA3F" w14:textId="0FB0473A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Regulatory approvals (TGA, HREC </w:t>
            </w:r>
            <w:proofErr w:type="spellStart"/>
            <w:r w:rsidRPr="00E05BD7">
              <w:rPr>
                <w:sz w:val="20"/>
                <w:szCs w:val="20"/>
              </w:rPr>
              <w:t>etc</w:t>
            </w:r>
            <w:proofErr w:type="spellEnd"/>
            <w:r w:rsidRPr="00E05BD7">
              <w:rPr>
                <w:sz w:val="20"/>
                <w:szCs w:val="20"/>
              </w:rPr>
              <w:t>)</w:t>
            </w:r>
          </w:p>
        </w:tc>
        <w:sdt>
          <w:sdtPr>
            <w:rPr>
              <w:b/>
            </w:rPr>
            <w:id w:val="-44315289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3661EDB" w14:textId="522EE75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96461456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FBAADF2" w14:textId="6C6ED41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7AFF67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8D2AC9" w14:paraId="132241BE" w14:textId="77777777" w:rsidTr="00A97E87">
        <w:tc>
          <w:tcPr>
            <w:tcW w:w="3818" w:type="dxa"/>
            <w:vAlign w:val="center"/>
          </w:tcPr>
          <w:p w14:paraId="051F36EA" w14:textId="42E8793C" w:rsidR="008D2AC9" w:rsidRPr="00C40F2F" w:rsidRDefault="00C42D24" w:rsidP="00C42D24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t>RT Quality Assurance program</w:t>
            </w:r>
          </w:p>
        </w:tc>
        <w:sdt>
          <w:sdtPr>
            <w:rPr>
              <w:b/>
            </w:rPr>
            <w:id w:val="100340028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CF653AB" w14:textId="54146643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01265058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B54AB29" w14:textId="5183D650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98A71D9" w14:textId="3A75FC16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8D2AC9" w14:paraId="1577DEC8" w14:textId="77777777" w:rsidTr="00A97E87">
        <w:tc>
          <w:tcPr>
            <w:tcW w:w="3818" w:type="dxa"/>
            <w:vAlign w:val="center"/>
          </w:tcPr>
          <w:p w14:paraId="2440D052" w14:textId="6EA030C2" w:rsidR="008D2AC9" w:rsidRPr="00C40F2F" w:rsidRDefault="008D2AC9" w:rsidP="00633EA0">
            <w:pPr>
              <w:rPr>
                <w:b/>
                <w:bCs/>
              </w:rPr>
            </w:pPr>
            <w:r w:rsidRPr="00C40F2F">
              <w:rPr>
                <w:b/>
                <w:bCs/>
                <w:sz w:val="22"/>
                <w:szCs w:val="22"/>
              </w:rPr>
              <w:lastRenderedPageBreak/>
              <w:t xml:space="preserve">Central </w:t>
            </w:r>
            <w:r w:rsidR="00C40F2F">
              <w:rPr>
                <w:b/>
                <w:bCs/>
                <w:sz w:val="22"/>
                <w:szCs w:val="22"/>
              </w:rPr>
              <w:t>T</w:t>
            </w:r>
            <w:r w:rsidRPr="00C40F2F">
              <w:rPr>
                <w:b/>
                <w:bCs/>
                <w:sz w:val="22"/>
                <w:szCs w:val="22"/>
              </w:rPr>
              <w:t xml:space="preserve">rial </w:t>
            </w:r>
            <w:r w:rsidR="00C40F2F" w:rsidRPr="00C40F2F">
              <w:rPr>
                <w:b/>
                <w:bCs/>
                <w:sz w:val="22"/>
                <w:szCs w:val="22"/>
              </w:rPr>
              <w:t>Services</w:t>
            </w:r>
          </w:p>
        </w:tc>
        <w:sdt>
          <w:sdtPr>
            <w:rPr>
              <w:b/>
            </w:rPr>
            <w:id w:val="-165320250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419C6863" w14:textId="172439A0" w:rsidR="008D2AC9" w:rsidRPr="00E05BD7" w:rsidRDefault="0053346C" w:rsidP="008D2AC9">
                <w:pPr>
                  <w:rPr>
                    <w:b/>
                    <w:sz w:val="22"/>
                    <w:szCs w:val="22"/>
                  </w:rPr>
                </w:pPr>
                <w:r>
                  <w:rPr>
                    <w:rFonts w:ascii="Yu Gothic UI" w:eastAsia="Yu Gothic UI" w:hAnsi="Yu Gothic UI" w:hint="eastAsia"/>
                    <w:b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14274672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30E9DD9" w14:textId="49C19E91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5849967" w14:textId="5A37358F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C40F2F" w14:paraId="1EB2ED16" w14:textId="77777777" w:rsidTr="00A97E87">
        <w:tc>
          <w:tcPr>
            <w:tcW w:w="3818" w:type="dxa"/>
            <w:vAlign w:val="center"/>
          </w:tcPr>
          <w:p w14:paraId="2BDE3B89" w14:textId="18EAF8F9" w:rsidR="00C40F2F" w:rsidRPr="00E05BD7" w:rsidRDefault="00C40F2F" w:rsidP="00C40F2F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te set up and management</w:t>
            </w:r>
          </w:p>
        </w:tc>
        <w:sdt>
          <w:sdtPr>
            <w:rPr>
              <w:b/>
            </w:rPr>
            <w:id w:val="71270798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079EB26B" w14:textId="3611480E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467283449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E2F5676" w14:textId="50061AC6" w:rsidR="00C40F2F" w:rsidRDefault="00C40F2F" w:rsidP="00C40F2F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914D16C" w14:textId="77777777" w:rsidR="00C40F2F" w:rsidRPr="00E05BD7" w:rsidRDefault="00C40F2F" w:rsidP="00C40F2F">
            <w:pPr>
              <w:rPr>
                <w:b/>
              </w:rPr>
            </w:pPr>
          </w:p>
        </w:tc>
      </w:tr>
      <w:tr w:rsidR="00D06C67" w14:paraId="6D0BEF2A" w14:textId="77777777" w:rsidTr="00A97E87">
        <w:tc>
          <w:tcPr>
            <w:tcW w:w="3818" w:type="dxa"/>
            <w:vAlign w:val="center"/>
          </w:tcPr>
          <w:p w14:paraId="3975FC22" w14:textId="311CAB76" w:rsidR="00D06C67" w:rsidRPr="00E05BD7" w:rsidRDefault="00D06C6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Query management / data cleaning </w:t>
            </w:r>
          </w:p>
        </w:tc>
        <w:sdt>
          <w:sdtPr>
            <w:rPr>
              <w:b/>
            </w:rPr>
            <w:id w:val="-96296351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E566E27" w14:textId="6CDEA625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80862290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54CCCB26" w14:textId="3498C1BE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F9A49BE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D06C67" w14:paraId="4F023DFB" w14:textId="77777777" w:rsidTr="00A97E87">
        <w:tc>
          <w:tcPr>
            <w:tcW w:w="3818" w:type="dxa"/>
            <w:vAlign w:val="center"/>
          </w:tcPr>
          <w:p w14:paraId="523DE07F" w14:textId="6F7B0C1B" w:rsidR="00D06C6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 w:rsidR="00D06C67" w:rsidRPr="00E05BD7">
              <w:rPr>
                <w:sz w:val="20"/>
                <w:szCs w:val="20"/>
              </w:rPr>
              <w:t xml:space="preserve">management </w:t>
            </w:r>
          </w:p>
        </w:tc>
        <w:sdt>
          <w:sdtPr>
            <w:rPr>
              <w:b/>
            </w:rPr>
            <w:id w:val="-637732656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DA3F34" w14:textId="59809857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447309844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1B78A48" w14:textId="3561336C" w:rsidR="00D06C67" w:rsidRPr="00E05BD7" w:rsidRDefault="00D06C67" w:rsidP="00D06C67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9409E35" w14:textId="77777777" w:rsidR="00D06C67" w:rsidRPr="00E05BD7" w:rsidRDefault="00D06C67" w:rsidP="00D06C67">
            <w:pPr>
              <w:rPr>
                <w:b/>
                <w:sz w:val="22"/>
                <w:szCs w:val="22"/>
              </w:rPr>
            </w:pPr>
          </w:p>
        </w:tc>
      </w:tr>
      <w:tr w:rsidR="00E05BD7" w14:paraId="75C3E67B" w14:textId="77777777" w:rsidTr="00A97E87">
        <w:tc>
          <w:tcPr>
            <w:tcW w:w="3818" w:type="dxa"/>
            <w:vAlign w:val="center"/>
          </w:tcPr>
          <w:p w14:paraId="2B40E9B4" w14:textId="4B4E2F1C" w:rsidR="00E05BD7" w:rsidRPr="00E05BD7" w:rsidRDefault="00E05BD7" w:rsidP="00327462">
            <w:pPr>
              <w:ind w:left="170"/>
              <w:rPr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Biological </w:t>
            </w:r>
            <w:r w:rsidR="00AB4C02">
              <w:rPr>
                <w:sz w:val="20"/>
                <w:szCs w:val="20"/>
              </w:rPr>
              <w:t>s</w:t>
            </w:r>
            <w:r w:rsidRPr="00E05BD7">
              <w:rPr>
                <w:sz w:val="20"/>
                <w:szCs w:val="20"/>
              </w:rPr>
              <w:t xml:space="preserve">pecimen </w:t>
            </w:r>
            <w:r>
              <w:rPr>
                <w:sz w:val="20"/>
                <w:szCs w:val="20"/>
              </w:rPr>
              <w:t xml:space="preserve">shipping </w:t>
            </w:r>
          </w:p>
        </w:tc>
        <w:sdt>
          <w:sdtPr>
            <w:rPr>
              <w:b/>
            </w:rPr>
            <w:id w:val="55763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74526439" w14:textId="197230CC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98022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7DBC3A3" w14:textId="4CC6C2C6" w:rsidR="00E05BD7" w:rsidRPr="00E05BD7" w:rsidRDefault="00E05BD7" w:rsidP="00E05BD7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64ED1177" w14:textId="77777777" w:rsidR="00E05BD7" w:rsidRPr="00E05BD7" w:rsidRDefault="00E05BD7" w:rsidP="00E05BD7">
            <w:pPr>
              <w:rPr>
                <w:b/>
              </w:rPr>
            </w:pPr>
          </w:p>
        </w:tc>
      </w:tr>
      <w:tr w:rsidR="008D2AC9" w14:paraId="28432D47" w14:textId="77777777" w:rsidTr="00A97E87">
        <w:tc>
          <w:tcPr>
            <w:tcW w:w="3818" w:type="dxa"/>
            <w:vAlign w:val="center"/>
          </w:tcPr>
          <w:p w14:paraId="4DBB13E5" w14:textId="2031DF9B" w:rsidR="008D2AC9" w:rsidRPr="00E05BD7" w:rsidRDefault="00D06C67" w:rsidP="00327462">
            <w:pPr>
              <w:ind w:left="170"/>
              <w:rPr>
                <w:b/>
                <w:sz w:val="20"/>
                <w:szCs w:val="20"/>
              </w:rPr>
            </w:pPr>
            <w:r w:rsidRPr="00E05BD7">
              <w:rPr>
                <w:sz w:val="20"/>
                <w:szCs w:val="20"/>
              </w:rPr>
              <w:t xml:space="preserve">Services </w:t>
            </w:r>
            <w:r w:rsidR="00AB4C02">
              <w:rPr>
                <w:sz w:val="20"/>
                <w:szCs w:val="20"/>
              </w:rPr>
              <w:t>A</w:t>
            </w:r>
            <w:r w:rsidR="00AB4C02" w:rsidRPr="00E05BD7">
              <w:rPr>
                <w:sz w:val="20"/>
                <w:szCs w:val="20"/>
              </w:rPr>
              <w:t>ust</w:t>
            </w:r>
            <w:r w:rsidR="00AB4C02">
              <w:rPr>
                <w:sz w:val="20"/>
                <w:szCs w:val="20"/>
              </w:rPr>
              <w:t>ralia</w:t>
            </w:r>
            <w:r w:rsidR="00327462">
              <w:rPr>
                <w:sz w:val="20"/>
                <w:szCs w:val="20"/>
              </w:rPr>
              <w:t xml:space="preserve"> data (request</w:t>
            </w:r>
            <w:r w:rsidR="00AB4C02">
              <w:rPr>
                <w:sz w:val="20"/>
                <w:szCs w:val="20"/>
              </w:rPr>
              <w:t xml:space="preserve"> /</w:t>
            </w:r>
            <w:r w:rsidR="00327462">
              <w:rPr>
                <w:sz w:val="20"/>
                <w:szCs w:val="20"/>
              </w:rPr>
              <w:t>extract)</w:t>
            </w:r>
            <w:r w:rsidRPr="00E05BD7">
              <w:rPr>
                <w:sz w:val="20"/>
                <w:szCs w:val="20"/>
              </w:rPr>
              <w:t xml:space="preserve"> </w:t>
            </w:r>
          </w:p>
        </w:tc>
        <w:sdt>
          <w:sdtPr>
            <w:rPr>
              <w:b/>
            </w:rPr>
            <w:id w:val="-795293375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07B05B" w14:textId="787231AD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106093740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3D07A84D" w14:textId="56955D24" w:rsidR="008D2AC9" w:rsidRPr="00E05BD7" w:rsidRDefault="008D2AC9" w:rsidP="008D2AC9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1CF71AB9" w14:textId="6595C085" w:rsidR="008D2AC9" w:rsidRPr="00E05BD7" w:rsidRDefault="008D2AC9" w:rsidP="008D2AC9">
            <w:pPr>
              <w:rPr>
                <w:b/>
                <w:sz w:val="22"/>
                <w:szCs w:val="22"/>
              </w:rPr>
            </w:pPr>
          </w:p>
        </w:tc>
      </w:tr>
      <w:tr w:rsidR="00591B42" w14:paraId="55177230" w14:textId="77777777" w:rsidTr="00A97E87">
        <w:tc>
          <w:tcPr>
            <w:tcW w:w="3818" w:type="dxa"/>
            <w:vAlign w:val="center"/>
          </w:tcPr>
          <w:p w14:paraId="589B5294" w14:textId="757E79A4" w:rsidR="00591B42" w:rsidRPr="00E05BD7" w:rsidRDefault="00E05BD7" w:rsidP="00327462">
            <w:pPr>
              <w:ind w:left="1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y d</w:t>
            </w:r>
            <w:r w:rsidRPr="00E05BD7">
              <w:rPr>
                <w:sz w:val="20"/>
                <w:szCs w:val="20"/>
              </w:rPr>
              <w:t xml:space="preserve">rug management </w:t>
            </w:r>
          </w:p>
        </w:tc>
        <w:sdt>
          <w:sdtPr>
            <w:rPr>
              <w:b/>
            </w:rPr>
            <w:id w:val="-489715587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59BBEBAE" w14:textId="5933110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3688822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194D4BFA" w14:textId="69F18A9B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45688086" w14:textId="77777777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:rsidRPr="00E05BD7" w14:paraId="2769E1E0" w14:textId="77777777" w:rsidTr="00A97E87">
        <w:tc>
          <w:tcPr>
            <w:tcW w:w="3818" w:type="dxa"/>
            <w:vAlign w:val="center"/>
          </w:tcPr>
          <w:p w14:paraId="725EE358" w14:textId="1EFA5853" w:rsidR="00327462" w:rsidRPr="00E05BD7" w:rsidRDefault="00327462" w:rsidP="00327462">
            <w:pPr>
              <w:rPr>
                <w:sz w:val="22"/>
                <w:szCs w:val="22"/>
              </w:rPr>
            </w:pPr>
            <w:r w:rsidRPr="00E05BD7">
              <w:rPr>
                <w:sz w:val="22"/>
                <w:szCs w:val="22"/>
              </w:rPr>
              <w:t xml:space="preserve">Trial database build </w:t>
            </w:r>
          </w:p>
        </w:tc>
        <w:sdt>
          <w:sdtPr>
            <w:rPr>
              <w:b/>
            </w:rPr>
            <w:id w:val="820234843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3D44A227" w14:textId="38CBB47D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2008175011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0D0D7D53" w14:textId="6D84BDCA" w:rsidR="00327462" w:rsidRPr="00E05BD7" w:rsidRDefault="00327462" w:rsidP="00327462">
                <w:pPr>
                  <w:rPr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598D93BF" w14:textId="77777777" w:rsidR="00327462" w:rsidRPr="00E05BD7" w:rsidRDefault="00327462" w:rsidP="00327462">
            <w:pPr>
              <w:rPr>
                <w:sz w:val="22"/>
                <w:szCs w:val="22"/>
              </w:rPr>
            </w:pPr>
          </w:p>
        </w:tc>
      </w:tr>
      <w:tr w:rsidR="00591B42" w14:paraId="6D0AEDF9" w14:textId="77777777" w:rsidTr="00A97E87">
        <w:tc>
          <w:tcPr>
            <w:tcW w:w="3818" w:type="dxa"/>
            <w:vAlign w:val="center"/>
          </w:tcPr>
          <w:p w14:paraId="596789BA" w14:textId="042558B6" w:rsidR="00591B42" w:rsidRDefault="00591B42" w:rsidP="00591B42">
            <w:pPr>
              <w:rPr>
                <w:b/>
              </w:rPr>
            </w:pPr>
            <w:r w:rsidRPr="005869DF">
              <w:rPr>
                <w:sz w:val="22"/>
                <w:szCs w:val="22"/>
              </w:rPr>
              <w:t>Other</w:t>
            </w:r>
            <w:r w:rsidR="006A2F25"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-36737136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6CA55730" w14:textId="2C30EDC0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-36746450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6FCB78BA" w14:textId="49B456E3" w:rsidR="00591B42" w:rsidRPr="00E05BD7" w:rsidRDefault="00591B42" w:rsidP="00591B42">
                <w:pPr>
                  <w:rPr>
                    <w:b/>
                    <w:sz w:val="22"/>
                    <w:szCs w:val="22"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741B9CD4" w14:textId="098C8B5F" w:rsidR="00591B42" w:rsidRPr="00E05BD7" w:rsidRDefault="00591B42" w:rsidP="00591B42">
            <w:pPr>
              <w:rPr>
                <w:b/>
                <w:sz w:val="22"/>
                <w:szCs w:val="22"/>
              </w:rPr>
            </w:pPr>
          </w:p>
        </w:tc>
      </w:tr>
      <w:tr w:rsidR="00327462" w14:paraId="22A21F5D" w14:textId="77777777" w:rsidTr="00A97E87">
        <w:tc>
          <w:tcPr>
            <w:tcW w:w="3818" w:type="dxa"/>
            <w:vAlign w:val="center"/>
          </w:tcPr>
          <w:p w14:paraId="6BDA232A" w14:textId="567CF582" w:rsidR="00327462" w:rsidRPr="005869DF" w:rsidRDefault="00327462" w:rsidP="00327462">
            <w:r w:rsidRPr="005869DF">
              <w:rPr>
                <w:sz w:val="22"/>
                <w:szCs w:val="22"/>
              </w:rPr>
              <w:t>Other</w:t>
            </w:r>
            <w:r>
              <w:rPr>
                <w:sz w:val="22"/>
                <w:szCs w:val="22"/>
              </w:rPr>
              <w:t>*</w:t>
            </w:r>
            <w:r w:rsidRPr="005869DF">
              <w:rPr>
                <w:sz w:val="22"/>
                <w:szCs w:val="22"/>
              </w:rPr>
              <w:t xml:space="preserve">: </w:t>
            </w:r>
            <w:r w:rsidRPr="005869DF">
              <w:rPr>
                <w:color w:val="A6A6A6" w:themeColor="background1" w:themeShade="A6"/>
                <w:sz w:val="22"/>
                <w:szCs w:val="22"/>
              </w:rPr>
              <w:t>Please specify</w:t>
            </w:r>
          </w:p>
        </w:tc>
        <w:sdt>
          <w:sdtPr>
            <w:rPr>
              <w:b/>
            </w:rPr>
            <w:id w:val="740211468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vAlign w:val="center"/>
              </w:tcPr>
              <w:p w14:paraId="2A840190" w14:textId="12E3638E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b/>
            </w:rPr>
            <w:id w:val="512428792"/>
            <w14:checkbox>
              <w14:checked w14:val="0"/>
              <w14:checkedState w14:val="2612" w14:font="Yu Gothic UI"/>
              <w14:uncheckedState w14:val="2610" w14:font="Yu Gothic UI"/>
            </w14:checkbox>
          </w:sdtPr>
          <w:sdtEndPr/>
          <w:sdtContent>
            <w:tc>
              <w:tcPr>
                <w:tcW w:w="437" w:type="dxa"/>
                <w:tcBorders>
                  <w:right w:val="nil"/>
                </w:tcBorders>
                <w:vAlign w:val="center"/>
              </w:tcPr>
              <w:p w14:paraId="253CBC2B" w14:textId="386F0492" w:rsidR="00327462" w:rsidRDefault="00327462" w:rsidP="00327462">
                <w:pPr>
                  <w:rPr>
                    <w:b/>
                  </w:rPr>
                </w:pPr>
                <w:r w:rsidRPr="00E05BD7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798" w:type="dxa"/>
            <w:tcBorders>
              <w:left w:val="nil"/>
            </w:tcBorders>
          </w:tcPr>
          <w:p w14:paraId="260B82B5" w14:textId="77777777" w:rsidR="00327462" w:rsidRPr="00E05BD7" w:rsidRDefault="00327462" w:rsidP="00327462">
            <w:pPr>
              <w:rPr>
                <w:b/>
              </w:rPr>
            </w:pPr>
          </w:p>
        </w:tc>
      </w:tr>
    </w:tbl>
    <w:p w14:paraId="7BB1E603" w14:textId="566839D7" w:rsidR="008D2AC9" w:rsidRPr="00DE647B" w:rsidRDefault="006A2F25" w:rsidP="00AB4C02">
      <w:pPr>
        <w:spacing w:after="0"/>
        <w:ind w:left="-851"/>
        <w:rPr>
          <w:color w:val="7F7F7F" w:themeColor="text1" w:themeTint="80"/>
          <w:sz w:val="18"/>
          <w:lang w:val="en-US"/>
        </w:rPr>
      </w:pPr>
      <w:r w:rsidRPr="00DE647B">
        <w:rPr>
          <w:color w:val="7F7F7F" w:themeColor="text1" w:themeTint="80"/>
          <w:sz w:val="18"/>
          <w:lang w:val="en-US"/>
        </w:rPr>
        <w:t>*</w:t>
      </w:r>
      <w:r w:rsidR="00A12322" w:rsidRPr="00DE647B">
        <w:rPr>
          <w:color w:val="7F7F7F" w:themeColor="text1" w:themeTint="80"/>
          <w:sz w:val="18"/>
          <w:lang w:val="en-US"/>
        </w:rPr>
        <w:t>For e</w:t>
      </w:r>
      <w:r w:rsidRPr="00DE647B">
        <w:rPr>
          <w:color w:val="7F7F7F" w:themeColor="text1" w:themeTint="80"/>
          <w:sz w:val="18"/>
          <w:lang w:val="en-US"/>
        </w:rPr>
        <w:t>xample</w:t>
      </w:r>
      <w:r w:rsidR="00A12322" w:rsidRPr="00DE647B">
        <w:rPr>
          <w:color w:val="7F7F7F" w:themeColor="text1" w:themeTint="80"/>
          <w:sz w:val="18"/>
          <w:lang w:val="en-US"/>
        </w:rPr>
        <w:t>; S</w:t>
      </w:r>
      <w:r w:rsidRPr="00DE647B">
        <w:rPr>
          <w:color w:val="7F7F7F" w:themeColor="text1" w:themeTint="80"/>
          <w:sz w:val="18"/>
          <w:lang w:val="en-US"/>
        </w:rPr>
        <w:t>hipping</w:t>
      </w:r>
      <w:r w:rsidR="00A12322" w:rsidRPr="00DE647B">
        <w:rPr>
          <w:color w:val="7F7F7F" w:themeColor="text1" w:themeTint="80"/>
          <w:sz w:val="18"/>
          <w:lang w:val="en-US"/>
        </w:rPr>
        <w:t xml:space="preserve">, </w:t>
      </w:r>
      <w:r w:rsidRPr="00DE647B">
        <w:rPr>
          <w:color w:val="7F7F7F" w:themeColor="text1" w:themeTint="80"/>
          <w:sz w:val="18"/>
          <w:lang w:val="en-US"/>
        </w:rPr>
        <w:t>storage</w:t>
      </w:r>
      <w:r w:rsidR="00A12322" w:rsidRPr="00DE647B">
        <w:rPr>
          <w:color w:val="7F7F7F" w:themeColor="text1" w:themeTint="80"/>
          <w:sz w:val="18"/>
          <w:lang w:val="en-US"/>
        </w:rPr>
        <w:t xml:space="preserve"> and/or import licenses for</w:t>
      </w:r>
      <w:r w:rsidRPr="00DE647B">
        <w:rPr>
          <w:color w:val="7F7F7F" w:themeColor="text1" w:themeTint="80"/>
          <w:sz w:val="18"/>
          <w:lang w:val="en-US"/>
        </w:rPr>
        <w:t xml:space="preserve"> Biological </w:t>
      </w:r>
      <w:r w:rsidR="00A12322" w:rsidRPr="00DE647B">
        <w:rPr>
          <w:color w:val="7F7F7F" w:themeColor="text1" w:themeTint="80"/>
          <w:sz w:val="18"/>
          <w:lang w:val="en-US"/>
        </w:rPr>
        <w:t>Specimen or Study Drug</w:t>
      </w:r>
      <w:r w:rsidRPr="00DE647B">
        <w:rPr>
          <w:color w:val="7F7F7F" w:themeColor="text1" w:themeTint="80"/>
          <w:sz w:val="18"/>
          <w:lang w:val="en-US"/>
        </w:rPr>
        <w:t xml:space="preserve"> </w:t>
      </w:r>
    </w:p>
    <w:p w14:paraId="7E612729" w14:textId="63C3697E" w:rsidR="006A2F25" w:rsidRDefault="006A2F25" w:rsidP="00660F8F">
      <w:pPr>
        <w:spacing w:after="0"/>
        <w:rPr>
          <w:b/>
          <w:sz w:val="18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11"/>
        <w:gridCol w:w="6379"/>
      </w:tblGrid>
      <w:tr w:rsidR="00B1293E" w:rsidRPr="00C80A23" w14:paraId="03145A93" w14:textId="77777777" w:rsidTr="00A97E87">
        <w:tc>
          <w:tcPr>
            <w:tcW w:w="104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6F476F" w14:textId="5ADBE1DB" w:rsidR="00B1293E" w:rsidRPr="00FB51F8" w:rsidRDefault="00B1293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 w:rsidRPr="004B4FCC">
              <w:rPr>
                <w:b/>
                <w:bCs/>
                <w:sz w:val="24"/>
                <w:lang w:val="en-US"/>
              </w:rPr>
              <w:t xml:space="preserve">Potential </w:t>
            </w:r>
            <w:proofErr w:type="spellStart"/>
            <w:r w:rsidRPr="004B4FCC">
              <w:rPr>
                <w:b/>
                <w:bCs/>
                <w:sz w:val="24"/>
                <w:lang w:val="en-US"/>
              </w:rPr>
              <w:t>Substud</w:t>
            </w:r>
            <w:r w:rsidR="004B4FCC">
              <w:rPr>
                <w:b/>
                <w:bCs/>
                <w:sz w:val="24"/>
                <w:lang w:val="en-US"/>
              </w:rPr>
              <w:t>ies</w:t>
            </w:r>
            <w:proofErr w:type="spellEnd"/>
            <w:r w:rsidR="007B39EB">
              <w:rPr>
                <w:b/>
                <w:bCs/>
                <w:sz w:val="24"/>
                <w:lang w:val="en-US"/>
              </w:rPr>
              <w:t xml:space="preserve"> </w:t>
            </w:r>
            <w:r w:rsidR="00303F20">
              <w:rPr>
                <w:b/>
                <w:bCs/>
                <w:sz w:val="24"/>
                <w:lang w:val="en-US"/>
              </w:rPr>
              <w:br/>
            </w:r>
            <w:r w:rsidR="0037153D" w:rsidRPr="0037153D">
              <w:rPr>
                <w:i/>
                <w:iCs/>
                <w:sz w:val="20"/>
                <w:szCs w:val="18"/>
                <w:lang w:val="en-US"/>
              </w:rPr>
              <w:t>(Complete for Category A</w:t>
            </w:r>
            <w:r w:rsidR="0037153D">
              <w:rPr>
                <w:i/>
                <w:iCs/>
                <w:sz w:val="20"/>
                <w:szCs w:val="18"/>
                <w:lang w:val="en-US"/>
              </w:rPr>
              <w:t xml:space="preserve"> and B</w:t>
            </w:r>
            <w:r w:rsidR="0037153D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</w:p>
        </w:tc>
      </w:tr>
      <w:tr w:rsidR="00FB51F8" w:rsidRPr="00B1293E" w14:paraId="3067C9E0" w14:textId="77777777" w:rsidTr="00A97E87">
        <w:trPr>
          <w:trHeight w:val="461"/>
        </w:trPr>
        <w:tc>
          <w:tcPr>
            <w:tcW w:w="4111" w:type="dxa"/>
            <w:shd w:val="clear" w:color="auto" w:fill="CAD9EC"/>
            <w:vAlign w:val="center"/>
          </w:tcPr>
          <w:p w14:paraId="16DEA648" w14:textId="7F5A6D58" w:rsidR="00FB51F8" w:rsidRDefault="00FB51F8" w:rsidP="00170713">
            <w:pPr>
              <w:spacing w:after="0" w:line="240" w:lineRule="auto"/>
              <w:rPr>
                <w:lang w:val="en-US"/>
              </w:rPr>
            </w:pPr>
            <w:r w:rsidRPr="002050E2">
              <w:rPr>
                <w:b/>
                <w:lang w:val="en-US"/>
              </w:rPr>
              <w:t xml:space="preserve">Is there potential for a </w:t>
            </w:r>
            <w:proofErr w:type="spellStart"/>
            <w:r w:rsidRPr="002050E2">
              <w:rPr>
                <w:b/>
                <w:lang w:val="en-US"/>
              </w:rPr>
              <w:t>substudy</w:t>
            </w:r>
            <w:proofErr w:type="spellEnd"/>
            <w:r w:rsidRPr="00FB51F8">
              <w:rPr>
                <w:b/>
                <w:lang w:val="en-US"/>
              </w:rPr>
              <w:t>?</w:t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70B16761" w14:textId="1D231498" w:rsidR="00E05BD7" w:rsidRDefault="009C359E" w:rsidP="00E05BD7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29278796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E05BD7">
              <w:rPr>
                <w:lang w:val="en-US"/>
              </w:rPr>
              <w:t xml:space="preserve"> Yes (please completed outline below)</w:t>
            </w:r>
          </w:p>
          <w:p w14:paraId="7D047E22" w14:textId="60D7D7F7" w:rsidR="00FB51F8" w:rsidRDefault="009C359E" w:rsidP="00E05BD7">
            <w:pPr>
              <w:spacing w:after="0" w:line="240" w:lineRule="auto"/>
              <w:rPr>
                <w:lang w:val="en-US"/>
              </w:rPr>
            </w:pPr>
            <w:sdt>
              <w:sdtPr>
                <w:rPr>
                  <w:lang w:val="en-US"/>
                </w:rPr>
                <w:id w:val="-130292269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5BD7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E05BD7">
              <w:rPr>
                <w:lang w:val="en-US"/>
              </w:rPr>
              <w:t xml:space="preserve"> No</w:t>
            </w:r>
          </w:p>
        </w:tc>
      </w:tr>
      <w:tr w:rsidR="00B1293E" w:rsidRPr="00B1293E" w14:paraId="0F8B7EB9" w14:textId="77777777" w:rsidTr="00A97E87">
        <w:trPr>
          <w:trHeight w:val="805"/>
        </w:trPr>
        <w:tc>
          <w:tcPr>
            <w:tcW w:w="10490" w:type="dxa"/>
            <w:gridSpan w:val="2"/>
            <w:shd w:val="clear" w:color="auto" w:fill="auto"/>
          </w:tcPr>
          <w:p w14:paraId="46D2EFC8" w14:textId="79CC62EA" w:rsidR="00FB51F8" w:rsidRDefault="0044379A" w:rsidP="0044379A">
            <w:pPr>
              <w:spacing w:after="0"/>
              <w:rPr>
                <w:lang w:val="en-US"/>
              </w:rPr>
            </w:pPr>
            <w:r w:rsidRPr="0044379A">
              <w:rPr>
                <w:i/>
                <w:lang w:val="en-US"/>
              </w:rPr>
              <w:t xml:space="preserve">Initial Outline: </w:t>
            </w:r>
          </w:p>
          <w:p w14:paraId="34E35047" w14:textId="77777777" w:rsidR="00876108" w:rsidRPr="00B1293E" w:rsidRDefault="00876108" w:rsidP="0044379A">
            <w:pPr>
              <w:spacing w:after="0"/>
              <w:rPr>
                <w:lang w:val="en-US"/>
              </w:rPr>
            </w:pPr>
          </w:p>
        </w:tc>
      </w:tr>
      <w:tr w:rsidR="00B1293E" w:rsidRPr="00C80A23" w14:paraId="38BBDD88" w14:textId="77777777" w:rsidTr="00A97E87">
        <w:tc>
          <w:tcPr>
            <w:tcW w:w="104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AD2E76" w14:textId="77777777" w:rsidR="00FD72E0" w:rsidRPr="00C80A23" w:rsidRDefault="00FD72E0" w:rsidP="00C80A23">
            <w:pPr>
              <w:spacing w:after="0"/>
              <w:rPr>
                <w:b/>
                <w:bCs/>
                <w:sz w:val="24"/>
                <w:lang w:val="en-US"/>
              </w:rPr>
            </w:pPr>
          </w:p>
          <w:p w14:paraId="057D7345" w14:textId="6FACFFBD" w:rsidR="00B1293E" w:rsidRPr="00FD72E0" w:rsidRDefault="00D01BAE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bCs/>
                <w:sz w:val="24"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 xml:space="preserve">Integration in to </w:t>
            </w:r>
            <w:r w:rsidR="00FD72E0" w:rsidRPr="00FD72E0">
              <w:rPr>
                <w:b/>
                <w:bCs/>
                <w:sz w:val="24"/>
                <w:lang w:val="en-US"/>
              </w:rPr>
              <w:t xml:space="preserve">TROG </w:t>
            </w:r>
            <w:r w:rsidRPr="00FD72E0">
              <w:rPr>
                <w:b/>
                <w:bCs/>
                <w:sz w:val="24"/>
                <w:lang w:val="en-US"/>
              </w:rPr>
              <w:t xml:space="preserve">Cancer Research </w:t>
            </w:r>
            <w:r w:rsidR="00FD72E0" w:rsidRPr="00FD72E0">
              <w:rPr>
                <w:b/>
                <w:bCs/>
                <w:sz w:val="24"/>
                <w:lang w:val="en-US"/>
              </w:rPr>
              <w:t>clinical trials research program</w:t>
            </w:r>
            <w:r w:rsidR="00B1293E" w:rsidRPr="004B4FCC">
              <w:rPr>
                <w:b/>
                <w:bCs/>
                <w:sz w:val="24"/>
                <w:lang w:val="en-US"/>
              </w:rPr>
              <w:t xml:space="preserve"> </w:t>
            </w:r>
            <w:r w:rsidR="00303F20">
              <w:rPr>
                <w:b/>
                <w:bCs/>
                <w:sz w:val="24"/>
                <w:lang w:val="en-US"/>
              </w:rPr>
              <w:br/>
            </w:r>
            <w:r w:rsidR="0053346C" w:rsidRPr="0037153D">
              <w:rPr>
                <w:i/>
                <w:iCs/>
                <w:sz w:val="20"/>
                <w:szCs w:val="18"/>
                <w:lang w:val="en-US"/>
              </w:rPr>
              <w:t>(Complete for Category A</w:t>
            </w:r>
            <w:r w:rsidR="0053346C">
              <w:rPr>
                <w:i/>
                <w:iCs/>
                <w:sz w:val="20"/>
                <w:szCs w:val="18"/>
                <w:lang w:val="en-US"/>
              </w:rPr>
              <w:t xml:space="preserve">, </w:t>
            </w:r>
            <w:r w:rsidR="0053346C" w:rsidRPr="0037153D">
              <w:rPr>
                <w:i/>
                <w:iCs/>
                <w:sz w:val="20"/>
                <w:szCs w:val="18"/>
                <w:lang w:val="en-US"/>
              </w:rPr>
              <w:t>B</w:t>
            </w:r>
            <w:r w:rsidR="0053346C">
              <w:rPr>
                <w:i/>
                <w:iCs/>
                <w:sz w:val="20"/>
                <w:szCs w:val="18"/>
                <w:lang w:val="en-US"/>
              </w:rPr>
              <w:t xml:space="preserve"> and C proposals</w:t>
            </w:r>
            <w:r w:rsidR="0053346C" w:rsidRPr="0037153D">
              <w:rPr>
                <w:i/>
                <w:iCs/>
                <w:sz w:val="20"/>
                <w:szCs w:val="18"/>
                <w:lang w:val="en-US"/>
              </w:rPr>
              <w:t>)</w:t>
            </w:r>
            <w:r w:rsidR="007B39EB">
              <w:rPr>
                <w:b/>
                <w:bCs/>
                <w:sz w:val="24"/>
                <w:lang w:val="en-US"/>
              </w:rPr>
              <w:t xml:space="preserve"> </w:t>
            </w:r>
            <w:r w:rsidR="0053346C">
              <w:rPr>
                <w:b/>
                <w:bCs/>
                <w:sz w:val="24"/>
                <w:lang w:val="en-US"/>
              </w:rPr>
              <w:t xml:space="preserve"> </w:t>
            </w:r>
          </w:p>
        </w:tc>
      </w:tr>
      <w:tr w:rsidR="00FD72E0" w:rsidRPr="00B1293E" w14:paraId="51917E9C" w14:textId="77777777" w:rsidTr="00A97E87">
        <w:trPr>
          <w:trHeight w:val="779"/>
        </w:trPr>
        <w:tc>
          <w:tcPr>
            <w:tcW w:w="4111" w:type="dxa"/>
            <w:tcBorders>
              <w:top w:val="single" w:sz="4" w:space="0" w:color="auto"/>
            </w:tcBorders>
            <w:shd w:val="clear" w:color="auto" w:fill="CAD9EC"/>
            <w:vAlign w:val="center"/>
          </w:tcPr>
          <w:p w14:paraId="6C866708" w14:textId="535A4DF1" w:rsidR="00FD72E0" w:rsidRPr="002050E2" w:rsidRDefault="00FD72E0" w:rsidP="009E7485">
            <w:pPr>
              <w:spacing w:after="0"/>
              <w:ind w:left="34"/>
              <w:rPr>
                <w:b/>
                <w:lang w:val="en-US"/>
              </w:rPr>
            </w:pPr>
            <w:r w:rsidRPr="002050E2">
              <w:rPr>
                <w:b/>
                <w:lang w:val="en-US"/>
              </w:rPr>
              <w:t xml:space="preserve">How </w:t>
            </w:r>
            <w:proofErr w:type="gramStart"/>
            <w:r w:rsidRPr="002050E2">
              <w:rPr>
                <w:b/>
                <w:lang w:val="en-US"/>
              </w:rPr>
              <w:t>the proposed study will</w:t>
            </w:r>
            <w:proofErr w:type="gramEnd"/>
            <w:r w:rsidRPr="002050E2">
              <w:rPr>
                <w:b/>
                <w:lang w:val="en-US"/>
              </w:rPr>
              <w:t xml:space="preserve"> support the TROG </w:t>
            </w:r>
            <w:r w:rsidR="00D01BAE" w:rsidRPr="002050E2">
              <w:rPr>
                <w:b/>
                <w:lang w:val="en-US"/>
              </w:rPr>
              <w:t xml:space="preserve">Cancer Research </w:t>
            </w:r>
            <w:r w:rsidRPr="002050E2">
              <w:rPr>
                <w:b/>
                <w:lang w:val="en-US"/>
              </w:rPr>
              <w:t>clinical trials research program</w:t>
            </w:r>
            <w:r w:rsidR="0037153D">
              <w:rPr>
                <w:b/>
                <w:lang w:val="en-US"/>
              </w:rPr>
              <w:t>?</w:t>
            </w:r>
          </w:p>
        </w:tc>
        <w:tc>
          <w:tcPr>
            <w:tcW w:w="6379" w:type="dxa"/>
            <w:tcBorders>
              <w:top w:val="single" w:sz="4" w:space="0" w:color="auto"/>
            </w:tcBorders>
          </w:tcPr>
          <w:p w14:paraId="7B2B921E" w14:textId="77777777" w:rsidR="00FD72E0" w:rsidRPr="00B1293E" w:rsidRDefault="00FD72E0" w:rsidP="009E7485">
            <w:pPr>
              <w:spacing w:after="0"/>
              <w:rPr>
                <w:lang w:val="en-US"/>
              </w:rPr>
            </w:pPr>
          </w:p>
        </w:tc>
      </w:tr>
      <w:tr w:rsidR="00FD72E0" w:rsidRPr="00B1293E" w14:paraId="63D3769B" w14:textId="77777777" w:rsidTr="00A97E87">
        <w:trPr>
          <w:trHeight w:val="999"/>
        </w:trPr>
        <w:tc>
          <w:tcPr>
            <w:tcW w:w="4111" w:type="dxa"/>
            <w:tcBorders>
              <w:top w:val="single" w:sz="4" w:space="0" w:color="auto"/>
            </w:tcBorders>
            <w:shd w:val="clear" w:color="auto" w:fill="CAD9EC"/>
            <w:vAlign w:val="center"/>
          </w:tcPr>
          <w:p w14:paraId="7FE3AFDD" w14:textId="796CB77E" w:rsidR="00FD72E0" w:rsidRPr="002050E2" w:rsidRDefault="00FD72E0" w:rsidP="009E7485">
            <w:pPr>
              <w:spacing w:after="0"/>
              <w:ind w:left="34"/>
              <w:rPr>
                <w:b/>
                <w:lang w:val="en-US"/>
              </w:rPr>
            </w:pPr>
            <w:r w:rsidRPr="00FD72E0">
              <w:rPr>
                <w:b/>
                <w:lang w:val="en-US"/>
              </w:rPr>
              <w:t xml:space="preserve">Is the proposed new study related to a </w:t>
            </w:r>
            <w:r w:rsidRPr="00D01BAE">
              <w:rPr>
                <w:b/>
                <w:u w:val="single"/>
                <w:lang w:val="en-US"/>
              </w:rPr>
              <w:t xml:space="preserve">current </w:t>
            </w:r>
            <w:r w:rsidRPr="00FD72E0">
              <w:rPr>
                <w:b/>
                <w:lang w:val="en-US"/>
              </w:rPr>
              <w:t xml:space="preserve">TROG </w:t>
            </w:r>
            <w:r w:rsidR="00D01BAE" w:rsidRPr="002050E2">
              <w:rPr>
                <w:b/>
                <w:lang w:val="en-US"/>
              </w:rPr>
              <w:t xml:space="preserve">Cancer Research </w:t>
            </w:r>
            <w:r w:rsidRPr="00FD72E0">
              <w:rPr>
                <w:b/>
                <w:lang w:val="en-US"/>
              </w:rPr>
              <w:t xml:space="preserve">clinical trial or </w:t>
            </w:r>
            <w:proofErr w:type="spellStart"/>
            <w:r w:rsidRPr="00FD72E0">
              <w:rPr>
                <w:b/>
                <w:lang w:val="en-US"/>
              </w:rPr>
              <w:t>substudy</w:t>
            </w:r>
            <w:proofErr w:type="spellEnd"/>
            <w:r w:rsidRPr="00FD72E0">
              <w:rPr>
                <w:b/>
                <w:lang w:val="en-US"/>
              </w:rPr>
              <w:t xml:space="preserve">?  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vAlign w:val="center"/>
          </w:tcPr>
          <w:p w14:paraId="19526754" w14:textId="3A77E359" w:rsidR="0053346C" w:rsidRDefault="009C359E" w:rsidP="0053346C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81291519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53346C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53346C">
              <w:rPr>
                <w:lang w:val="en-US"/>
              </w:rPr>
              <w:t xml:space="preserve"> Yes (please completed below)</w:t>
            </w:r>
          </w:p>
          <w:p w14:paraId="5CDEA100" w14:textId="0952B73E" w:rsidR="0053346C" w:rsidRPr="00B1293E" w:rsidRDefault="009C359E" w:rsidP="0053346C">
            <w:pPr>
              <w:spacing w:after="0"/>
              <w:rPr>
                <w:lang w:val="en-US"/>
              </w:rPr>
            </w:pPr>
            <w:sdt>
              <w:sdtPr>
                <w:rPr>
                  <w:lang w:val="en-US"/>
                </w:rPr>
                <w:id w:val="109013066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53346C" w:rsidRPr="007B39EB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53346C">
              <w:rPr>
                <w:lang w:val="en-US"/>
              </w:rPr>
              <w:t xml:space="preserve"> No</w:t>
            </w:r>
          </w:p>
        </w:tc>
      </w:tr>
      <w:tr w:rsidR="00B1293E" w:rsidRPr="00B1293E" w14:paraId="76D00BC1" w14:textId="77777777" w:rsidTr="00A97E87">
        <w:trPr>
          <w:trHeight w:val="227"/>
        </w:trPr>
        <w:tc>
          <w:tcPr>
            <w:tcW w:w="4111" w:type="dxa"/>
            <w:tcBorders>
              <w:top w:val="single" w:sz="4" w:space="0" w:color="auto"/>
            </w:tcBorders>
            <w:shd w:val="clear" w:color="auto" w:fill="CAD9EC"/>
            <w:vAlign w:val="center"/>
          </w:tcPr>
          <w:p w14:paraId="1A2E7E7A" w14:textId="03B85102" w:rsidR="00B1293E" w:rsidRPr="00415041" w:rsidRDefault="00B1293E" w:rsidP="00FD72E0">
            <w:pPr>
              <w:spacing w:after="0"/>
              <w:ind w:left="34"/>
              <w:jc w:val="right"/>
              <w:rPr>
                <w:sz w:val="20"/>
                <w:szCs w:val="20"/>
                <w:lang w:val="en-US"/>
              </w:rPr>
            </w:pPr>
            <w:r w:rsidRPr="00415041">
              <w:rPr>
                <w:sz w:val="20"/>
                <w:szCs w:val="20"/>
                <w:lang w:val="en-US"/>
              </w:rPr>
              <w:t>P</w:t>
            </w:r>
            <w:r w:rsidR="00D01BAE" w:rsidRPr="00415041">
              <w:rPr>
                <w:sz w:val="20"/>
                <w:szCs w:val="20"/>
                <w:lang w:val="en-US"/>
              </w:rPr>
              <w:t>rotocol number and/or</w:t>
            </w:r>
            <w:r w:rsidRPr="00415041">
              <w:rPr>
                <w:sz w:val="20"/>
                <w:szCs w:val="20"/>
                <w:lang w:val="en-US"/>
              </w:rPr>
              <w:t xml:space="preserve"> title</w:t>
            </w:r>
            <w:r w:rsidR="00FD72E0" w:rsidRPr="00415041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379" w:type="dxa"/>
            <w:tcBorders>
              <w:top w:val="single" w:sz="4" w:space="0" w:color="auto"/>
            </w:tcBorders>
          </w:tcPr>
          <w:p w14:paraId="04B6E085" w14:textId="77777777" w:rsidR="00B1293E" w:rsidRPr="00B1293E" w:rsidRDefault="00B1293E" w:rsidP="009E7485">
            <w:pPr>
              <w:spacing w:after="0"/>
              <w:rPr>
                <w:lang w:val="en-US"/>
              </w:rPr>
            </w:pPr>
          </w:p>
        </w:tc>
      </w:tr>
      <w:tr w:rsidR="00B1293E" w:rsidRPr="00B1293E" w14:paraId="5E9D6767" w14:textId="77777777" w:rsidTr="00A97E87">
        <w:trPr>
          <w:trHeight w:val="227"/>
        </w:trPr>
        <w:tc>
          <w:tcPr>
            <w:tcW w:w="4111" w:type="dxa"/>
            <w:shd w:val="clear" w:color="auto" w:fill="CAD9EC"/>
            <w:vAlign w:val="center"/>
          </w:tcPr>
          <w:p w14:paraId="265FE938" w14:textId="26D36606" w:rsidR="00B1293E" w:rsidRPr="00415041" w:rsidRDefault="00B1293E" w:rsidP="00FD72E0">
            <w:pPr>
              <w:spacing w:after="0"/>
              <w:ind w:left="34"/>
              <w:jc w:val="right"/>
              <w:rPr>
                <w:sz w:val="20"/>
                <w:szCs w:val="20"/>
                <w:lang w:val="en-US"/>
              </w:rPr>
            </w:pPr>
            <w:r w:rsidRPr="00415041">
              <w:rPr>
                <w:sz w:val="20"/>
                <w:szCs w:val="20"/>
                <w:lang w:val="en-US"/>
              </w:rPr>
              <w:t>Relationship</w:t>
            </w:r>
            <w:r w:rsidR="00FD72E0" w:rsidRPr="00415041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6379" w:type="dxa"/>
          </w:tcPr>
          <w:p w14:paraId="4882D7CB" w14:textId="77777777" w:rsidR="009E7485" w:rsidRPr="00B1293E" w:rsidRDefault="009E7485" w:rsidP="009E7485">
            <w:pPr>
              <w:spacing w:after="0"/>
              <w:rPr>
                <w:lang w:val="en-US"/>
              </w:rPr>
            </w:pPr>
          </w:p>
        </w:tc>
      </w:tr>
      <w:tr w:rsidR="00B1293E" w:rsidRPr="00B1293E" w14:paraId="7277D0FB" w14:textId="77777777" w:rsidTr="00A97E87">
        <w:trPr>
          <w:trHeight w:val="227"/>
        </w:trPr>
        <w:tc>
          <w:tcPr>
            <w:tcW w:w="4111" w:type="dxa"/>
            <w:shd w:val="clear" w:color="auto" w:fill="CAD9EC"/>
            <w:vAlign w:val="center"/>
          </w:tcPr>
          <w:p w14:paraId="5794C065" w14:textId="7F462331" w:rsidR="00B1293E" w:rsidRPr="00415041" w:rsidRDefault="00B1293E" w:rsidP="00D01BAE">
            <w:pPr>
              <w:spacing w:after="0"/>
              <w:ind w:left="34"/>
              <w:jc w:val="right"/>
              <w:rPr>
                <w:sz w:val="20"/>
                <w:szCs w:val="20"/>
                <w:lang w:val="en-US"/>
              </w:rPr>
            </w:pPr>
            <w:r w:rsidRPr="00415041">
              <w:rPr>
                <w:sz w:val="20"/>
                <w:szCs w:val="20"/>
                <w:lang w:val="en-US"/>
              </w:rPr>
              <w:t xml:space="preserve">How will </w:t>
            </w:r>
            <w:r w:rsidR="00D01BAE" w:rsidRPr="00415041">
              <w:rPr>
                <w:sz w:val="20"/>
                <w:szCs w:val="20"/>
                <w:lang w:val="en-US"/>
              </w:rPr>
              <w:t xml:space="preserve">it </w:t>
            </w:r>
            <w:r w:rsidRPr="00415041">
              <w:rPr>
                <w:sz w:val="20"/>
                <w:szCs w:val="20"/>
                <w:lang w:val="en-US"/>
              </w:rPr>
              <w:t xml:space="preserve">improve the current </w:t>
            </w:r>
            <w:proofErr w:type="gramStart"/>
            <w:r w:rsidRPr="00415041">
              <w:rPr>
                <w:sz w:val="20"/>
                <w:szCs w:val="20"/>
                <w:lang w:val="en-US"/>
              </w:rPr>
              <w:t>study:</w:t>
            </w:r>
            <w:proofErr w:type="gramEnd"/>
          </w:p>
        </w:tc>
        <w:tc>
          <w:tcPr>
            <w:tcW w:w="6379" w:type="dxa"/>
          </w:tcPr>
          <w:p w14:paraId="00A5C4B4" w14:textId="77777777" w:rsidR="009E7485" w:rsidRPr="00B1293E" w:rsidRDefault="009E7485" w:rsidP="009E7485">
            <w:pPr>
              <w:spacing w:after="0"/>
              <w:rPr>
                <w:lang w:val="en-US"/>
              </w:rPr>
            </w:pPr>
          </w:p>
        </w:tc>
      </w:tr>
    </w:tbl>
    <w:p w14:paraId="4FDF4877" w14:textId="77777777" w:rsidR="00303F20" w:rsidRPr="00C80A23" w:rsidRDefault="00303F20" w:rsidP="00303F20">
      <w:pPr>
        <w:spacing w:after="0"/>
        <w:rPr>
          <w:b/>
          <w:bCs/>
          <w:sz w:val="24"/>
          <w:lang w:val="en-US"/>
        </w:rPr>
      </w:pPr>
    </w:p>
    <w:tbl>
      <w:tblPr>
        <w:tblW w:w="10490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C80A23" w:rsidRPr="00C80A23" w14:paraId="1A050B3F" w14:textId="77777777" w:rsidTr="00A97E87">
        <w:trPr>
          <w:trHeight w:val="186"/>
        </w:trPr>
        <w:tc>
          <w:tcPr>
            <w:tcW w:w="104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7845030" w14:textId="35F53409" w:rsidR="00C80A23" w:rsidRPr="00C80A23" w:rsidRDefault="00303F20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b/>
                <w:lang w:val="en-US"/>
              </w:rPr>
            </w:pPr>
            <w:r>
              <w:rPr>
                <w:b/>
                <w:bCs/>
                <w:sz w:val="24"/>
                <w:lang w:val="en-US"/>
              </w:rPr>
              <w:t>Ref</w:t>
            </w:r>
            <w:r w:rsidR="00C80A23" w:rsidRPr="00AB4C02">
              <w:rPr>
                <w:b/>
                <w:bCs/>
                <w:sz w:val="24"/>
                <w:lang w:val="en-US"/>
              </w:rPr>
              <w:t>erences</w:t>
            </w:r>
            <w:r w:rsidR="00C80A23" w:rsidRPr="00C80A23">
              <w:rPr>
                <w:b/>
                <w:lang w:val="en-US"/>
              </w:rPr>
              <w:t xml:space="preserve">   </w:t>
            </w:r>
          </w:p>
        </w:tc>
      </w:tr>
      <w:tr w:rsidR="00DE647B" w:rsidRPr="00B1293E" w14:paraId="03732859" w14:textId="77777777" w:rsidTr="00A97E87">
        <w:trPr>
          <w:trHeight w:val="606"/>
        </w:trPr>
        <w:tc>
          <w:tcPr>
            <w:tcW w:w="104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5B9C30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4AB52AF5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708C174B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3BB46307" w14:textId="77777777" w:rsidR="00DE647B" w:rsidRDefault="00DE647B" w:rsidP="0040655F">
            <w:pPr>
              <w:spacing w:after="0"/>
              <w:rPr>
                <w:lang w:val="en-US"/>
              </w:rPr>
            </w:pPr>
          </w:p>
          <w:p w14:paraId="25BDF52B" w14:textId="13263463" w:rsidR="00DE647B" w:rsidRPr="00B1293E" w:rsidRDefault="00DE647B" w:rsidP="0040655F">
            <w:pPr>
              <w:spacing w:after="0"/>
              <w:rPr>
                <w:lang w:val="en-US"/>
              </w:rPr>
            </w:pPr>
          </w:p>
        </w:tc>
      </w:tr>
      <w:tr w:rsidR="00415041" w:rsidRPr="00C80A23" w14:paraId="07479C2D" w14:textId="77777777" w:rsidTr="00A97E87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D0AFC6" w14:textId="77777777" w:rsidR="00415041" w:rsidRPr="00C80A23" w:rsidRDefault="00415041" w:rsidP="00506C13">
            <w:pPr>
              <w:spacing w:after="0"/>
              <w:rPr>
                <w:lang w:val="en-US"/>
              </w:rPr>
            </w:pPr>
          </w:p>
          <w:p w14:paraId="2DF41147" w14:textId="1D1769D1" w:rsidR="00415041" w:rsidRPr="00415041" w:rsidRDefault="00415041" w:rsidP="00AB4C02">
            <w:pPr>
              <w:numPr>
                <w:ilvl w:val="0"/>
                <w:numId w:val="1"/>
              </w:numPr>
              <w:spacing w:after="0"/>
              <w:ind w:left="312"/>
              <w:rPr>
                <w:lang w:val="en-US"/>
              </w:rPr>
            </w:pPr>
            <w:r w:rsidRPr="00415041">
              <w:rPr>
                <w:b/>
                <w:lang w:val="en-US"/>
              </w:rPr>
              <w:t xml:space="preserve">Addition </w:t>
            </w:r>
            <w:r w:rsidR="00AB4C02">
              <w:rPr>
                <w:b/>
                <w:bCs/>
                <w:sz w:val="24"/>
                <w:lang w:val="en-US"/>
              </w:rPr>
              <w:t>i</w:t>
            </w:r>
            <w:r w:rsidRPr="00AB4C02">
              <w:rPr>
                <w:b/>
                <w:bCs/>
                <w:sz w:val="24"/>
                <w:lang w:val="en-US"/>
              </w:rPr>
              <w:t>nformation</w:t>
            </w:r>
            <w:r w:rsidRPr="00415041">
              <w:rPr>
                <w:b/>
                <w:lang w:val="en-US"/>
              </w:rPr>
              <w:t xml:space="preserve"> for consideration</w:t>
            </w:r>
          </w:p>
        </w:tc>
      </w:tr>
      <w:tr w:rsidR="00415041" w:rsidRPr="00B1293E" w14:paraId="0A394624" w14:textId="77777777" w:rsidTr="00A97E87">
        <w:trPr>
          <w:trHeight w:val="606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B7442" w14:textId="5F8E50CD" w:rsidR="00415041" w:rsidRPr="00303F20" w:rsidRDefault="009C359E" w:rsidP="00303F20">
            <w:pPr>
              <w:spacing w:after="0"/>
              <w:jc w:val="right"/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</w:pPr>
            <w:sdt>
              <w:sdtPr>
                <w:rPr>
                  <w:color w:val="808080" w:themeColor="background1" w:themeShade="80"/>
                  <w:sz w:val="20"/>
                  <w:szCs w:val="20"/>
                  <w:lang w:val="en-US"/>
                </w:rPr>
                <w:id w:val="193070127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03F20" w:rsidRPr="00303F20">
                  <w:rPr>
                    <w:rFonts w:ascii="Segoe UI Symbol" w:hAnsi="Segoe UI Symbol" w:cs="Segoe UI Symbol"/>
                    <w:color w:val="808080" w:themeColor="background1" w:themeShade="80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03F20" w:rsidRPr="00303F20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None to consider </w:t>
            </w:r>
          </w:p>
          <w:p w14:paraId="1E2B78FC" w14:textId="521F9AD6" w:rsidR="00303F20" w:rsidRDefault="00303F20" w:rsidP="00506C13">
            <w:pPr>
              <w:spacing w:after="0"/>
              <w:rPr>
                <w:lang w:val="en-US"/>
              </w:rPr>
            </w:pPr>
          </w:p>
          <w:p w14:paraId="2183D438" w14:textId="77777777" w:rsidR="00303F20" w:rsidRDefault="00303F20" w:rsidP="00506C13">
            <w:pPr>
              <w:spacing w:after="0"/>
              <w:rPr>
                <w:lang w:val="en-US"/>
              </w:rPr>
            </w:pPr>
          </w:p>
          <w:p w14:paraId="116FD489" w14:textId="77777777" w:rsidR="00415041" w:rsidRPr="00B1293E" w:rsidRDefault="00415041" w:rsidP="00303F20">
            <w:pPr>
              <w:spacing w:after="0"/>
              <w:rPr>
                <w:lang w:val="en-US"/>
              </w:rPr>
            </w:pPr>
          </w:p>
        </w:tc>
      </w:tr>
    </w:tbl>
    <w:p w14:paraId="67351CFE" w14:textId="77777777" w:rsidR="00DE647B" w:rsidRPr="00A84205" w:rsidRDefault="00DE647B" w:rsidP="00415041">
      <w:pPr>
        <w:spacing w:after="0"/>
        <w:ind w:left="-42"/>
        <w:rPr>
          <w:b/>
          <w:bCs/>
          <w:sz w:val="2"/>
          <w:szCs w:val="2"/>
          <w:lang w:val="en-US"/>
        </w:rPr>
      </w:pPr>
    </w:p>
    <w:sectPr w:rsidR="00DE647B" w:rsidRPr="00A84205" w:rsidSect="006A2F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698" w:right="991" w:bottom="709" w:left="1702" w:header="708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B867B" w14:textId="77777777" w:rsidR="00B14AA2" w:rsidRDefault="00B14AA2" w:rsidP="00B1293E">
      <w:pPr>
        <w:spacing w:after="0" w:line="240" w:lineRule="auto"/>
      </w:pPr>
      <w:r>
        <w:separator/>
      </w:r>
    </w:p>
  </w:endnote>
  <w:endnote w:type="continuationSeparator" w:id="0">
    <w:p w14:paraId="4C62591A" w14:textId="77777777" w:rsidR="00B14AA2" w:rsidRDefault="00B14AA2" w:rsidP="00B12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682CD" w14:textId="77777777" w:rsidR="00A97E87" w:rsidRDefault="00A97E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0220771"/>
      <w:docPartObj>
        <w:docPartGallery w:val="Page Numbers (Bottom of Page)"/>
        <w:docPartUnique/>
      </w:docPartObj>
    </w:sdtPr>
    <w:sdtEndPr/>
    <w:sdtContent>
      <w:sdt>
        <w:sdtPr>
          <w:id w:val="-374548578"/>
          <w:docPartObj>
            <w:docPartGallery w:val="Page Numbers (Top of Page)"/>
            <w:docPartUnique/>
          </w:docPartObj>
        </w:sdtPr>
        <w:sdtEndPr/>
        <w:sdtContent>
          <w:p w14:paraId="165A8B8C" w14:textId="671ECAC8" w:rsidR="00514E32" w:rsidRPr="00C42D24" w:rsidRDefault="00514E32" w:rsidP="00415041">
            <w:pPr>
              <w:pStyle w:val="Footer"/>
              <w:pBdr>
                <w:top w:val="single" w:sz="4" w:space="0" w:color="auto"/>
              </w:pBdr>
              <w:tabs>
                <w:tab w:val="clear" w:pos="4513"/>
                <w:tab w:val="center" w:pos="8931"/>
              </w:tabs>
              <w:ind w:left="-993" w:right="-285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Cs/>
                <w:sz w:val="18"/>
                <w:szCs w:val="24"/>
              </w:rPr>
              <w:t xml:space="preserve">TROG Cancer Research: </w:t>
            </w:r>
            <w:r w:rsidRPr="00F455D6">
              <w:rPr>
                <w:bCs/>
                <w:sz w:val="18"/>
                <w:szCs w:val="24"/>
              </w:rPr>
              <w:t>New Proposal</w:t>
            </w:r>
            <w:r>
              <w:rPr>
                <w:bCs/>
                <w:sz w:val="18"/>
                <w:szCs w:val="24"/>
              </w:rPr>
              <w:t xml:space="preserve"> Synopsis Form_</w:t>
            </w:r>
            <w:r w:rsidR="0037153D">
              <w:rPr>
                <w:bCs/>
                <w:sz w:val="18"/>
                <w:szCs w:val="24"/>
              </w:rPr>
              <w:t xml:space="preserve">13 September </w:t>
            </w:r>
            <w:proofErr w:type="gramStart"/>
            <w:r w:rsidR="0037153D">
              <w:rPr>
                <w:bCs/>
                <w:sz w:val="18"/>
                <w:szCs w:val="24"/>
              </w:rPr>
              <w:t>2021</w:t>
            </w:r>
            <w:r>
              <w:rPr>
                <w:bCs/>
                <w:sz w:val="18"/>
                <w:szCs w:val="24"/>
              </w:rPr>
              <w:t xml:space="preserve">  </w:t>
            </w:r>
            <w:r>
              <w:rPr>
                <w:bCs/>
                <w:sz w:val="18"/>
                <w:szCs w:val="24"/>
              </w:rPr>
              <w:tab/>
            </w:r>
            <w:proofErr w:type="gramEnd"/>
            <w:r w:rsidRPr="00F455D6">
              <w:rPr>
                <w:sz w:val="18"/>
                <w:szCs w:val="18"/>
              </w:rPr>
              <w:t xml:space="preserve">Page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2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  <w:r w:rsidRPr="00F455D6">
              <w:rPr>
                <w:sz w:val="18"/>
                <w:szCs w:val="18"/>
              </w:rPr>
              <w:t xml:space="preserve"> of </w:t>
            </w:r>
            <w:r w:rsidRPr="00F455D6">
              <w:rPr>
                <w:b/>
                <w:bCs/>
                <w:sz w:val="18"/>
                <w:szCs w:val="18"/>
              </w:rPr>
              <w:fldChar w:fldCharType="begin"/>
            </w:r>
            <w:r w:rsidRPr="00F455D6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F455D6">
              <w:rPr>
                <w:b/>
                <w:bCs/>
                <w:sz w:val="18"/>
                <w:szCs w:val="18"/>
              </w:rPr>
              <w:fldChar w:fldCharType="separate"/>
            </w:r>
            <w:r w:rsidR="0064603B">
              <w:rPr>
                <w:b/>
                <w:bCs/>
                <w:noProof/>
                <w:sz w:val="18"/>
                <w:szCs w:val="18"/>
              </w:rPr>
              <w:t>4</w:t>
            </w:r>
            <w:r w:rsidRPr="00F455D6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D5F8B" w14:textId="77777777" w:rsidR="00A97E87" w:rsidRDefault="00A97E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385B5" w14:textId="77777777" w:rsidR="00B14AA2" w:rsidRDefault="00B14AA2" w:rsidP="00B1293E">
      <w:pPr>
        <w:spacing w:after="0" w:line="240" w:lineRule="auto"/>
      </w:pPr>
      <w:r>
        <w:separator/>
      </w:r>
    </w:p>
  </w:footnote>
  <w:footnote w:type="continuationSeparator" w:id="0">
    <w:p w14:paraId="78DCB629" w14:textId="77777777" w:rsidR="00B14AA2" w:rsidRDefault="00B14AA2" w:rsidP="00B12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6B5E0" w14:textId="77777777" w:rsidR="00A97E87" w:rsidRDefault="00A97E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32" w:type="dxa"/>
      <w:tblInd w:w="-9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943"/>
    </w:tblGrid>
    <w:tr w:rsidR="00E05BD7" w14:paraId="710C3D1D" w14:textId="77777777" w:rsidTr="0037153D">
      <w:trPr>
        <w:trHeight w:val="835"/>
      </w:trPr>
      <w:tc>
        <w:tcPr>
          <w:tcW w:w="2689" w:type="dxa"/>
        </w:tcPr>
        <w:p w14:paraId="706CE172" w14:textId="0F043D03" w:rsidR="00E05BD7" w:rsidRDefault="00514E32" w:rsidP="005F6A93">
          <w:pPr>
            <w:pStyle w:val="Header"/>
            <w:tabs>
              <w:tab w:val="clear" w:pos="9026"/>
            </w:tabs>
          </w:pPr>
          <w:r w:rsidRPr="00C02AF6">
            <w:rPr>
              <w:noProof/>
              <w:lang w:eastAsia="en-AU"/>
            </w:rPr>
            <w:t xml:space="preserve">  </w:t>
          </w:r>
          <w:r w:rsidR="003C4BCC" w:rsidRPr="005F6A93">
            <w:rPr>
              <w:noProof/>
              <w:sz w:val="2"/>
              <w:szCs w:val="2"/>
              <w:lang w:eastAsia="en-AU"/>
            </w:rPr>
            <w:drawing>
              <wp:anchor distT="0" distB="0" distL="114300" distR="114300" simplePos="0" relativeHeight="251661312" behindDoc="0" locked="0" layoutInCell="1" allowOverlap="1" wp14:anchorId="556790B4" wp14:editId="22FD4C16">
                <wp:simplePos x="0" y="0"/>
                <wp:positionH relativeFrom="margin">
                  <wp:posOffset>8644255</wp:posOffset>
                </wp:positionH>
                <wp:positionV relativeFrom="paragraph">
                  <wp:posOffset>-340995</wp:posOffset>
                </wp:positionV>
                <wp:extent cx="1046480" cy="939800"/>
                <wp:effectExtent l="0" t="0" r="1270" b="0"/>
                <wp:wrapNone/>
                <wp:docPr id="4" name="Picture 4" descr="TROG Logo_RGB_Small_400p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TROG Logo_RGB_Small_400p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6480" cy="939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05BD7" w:rsidRPr="005F6A93">
            <w:rPr>
              <w:noProof/>
              <w:sz w:val="2"/>
              <w:szCs w:val="2"/>
              <w:lang w:eastAsia="en-AU"/>
            </w:rPr>
            <w:t xml:space="preserve"> </w:t>
          </w:r>
          <w:r w:rsidR="00E05BD7">
            <w:rPr>
              <w:noProof/>
            </w:rPr>
            <w:drawing>
              <wp:inline distT="0" distB="0" distL="0" distR="0" wp14:anchorId="6840F5A0" wp14:editId="29AC9ABE">
                <wp:extent cx="1504950" cy="639681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7391" cy="65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43" w:type="dxa"/>
          <w:vAlign w:val="center"/>
        </w:tcPr>
        <w:p w14:paraId="1C11C701" w14:textId="57723E06" w:rsidR="00E05BD7" w:rsidRDefault="00E05BD7" w:rsidP="00BA5083">
          <w:pPr>
            <w:pStyle w:val="Header"/>
            <w:tabs>
              <w:tab w:val="clear" w:pos="9026"/>
            </w:tabs>
            <w:ind w:left="40" w:right="31"/>
            <w:jc w:val="center"/>
          </w:pPr>
          <w:r w:rsidRPr="00170713"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>NEW PROPOSAL</w:t>
          </w:r>
          <w:r>
            <w:rPr>
              <w:rFonts w:ascii="Calibri" w:eastAsia="Cambria" w:hAnsi="Calibri" w:cs="Times New Roman"/>
              <w:b/>
              <w:color w:val="142564"/>
              <w:sz w:val="44"/>
              <w:szCs w:val="44"/>
            </w:rPr>
            <w:t xml:space="preserve"> FORM</w:t>
          </w:r>
        </w:p>
      </w:tc>
    </w:tr>
  </w:tbl>
  <w:p w14:paraId="00D2DCBF" w14:textId="77777777" w:rsidR="00E05BD7" w:rsidRPr="005F6A93" w:rsidRDefault="00E05BD7" w:rsidP="005F6A93">
    <w:pPr>
      <w:pStyle w:val="Header"/>
      <w:tabs>
        <w:tab w:val="clear" w:pos="9026"/>
      </w:tabs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DFC62" w14:textId="77777777" w:rsidR="00A97E87" w:rsidRDefault="00A97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6040"/>
    <w:multiLevelType w:val="hybridMultilevel"/>
    <w:tmpl w:val="3170F038"/>
    <w:lvl w:ilvl="0" w:tplc="5272447C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633DEF"/>
    <w:multiLevelType w:val="hybridMultilevel"/>
    <w:tmpl w:val="DAE8ADF6"/>
    <w:lvl w:ilvl="0" w:tplc="411C468A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E74"/>
    <w:multiLevelType w:val="hybridMultilevel"/>
    <w:tmpl w:val="30163652"/>
    <w:lvl w:ilvl="0" w:tplc="3C1C5FB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02417"/>
    <w:multiLevelType w:val="hybridMultilevel"/>
    <w:tmpl w:val="80EAF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F81B87"/>
    <w:multiLevelType w:val="hybridMultilevel"/>
    <w:tmpl w:val="838AA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951880"/>
    <w:multiLevelType w:val="hybridMultilevel"/>
    <w:tmpl w:val="86FCF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wMba0MAZSlko6SsGpxcWZ+XkgBUa1AGCNFEssAAAA"/>
  </w:docVars>
  <w:rsids>
    <w:rsidRoot w:val="00B1293E"/>
    <w:rsid w:val="00004928"/>
    <w:rsid w:val="00043ABC"/>
    <w:rsid w:val="0006576A"/>
    <w:rsid w:val="00084EE3"/>
    <w:rsid w:val="000C3702"/>
    <w:rsid w:val="00170713"/>
    <w:rsid w:val="002050E2"/>
    <w:rsid w:val="00207086"/>
    <w:rsid w:val="00222B8F"/>
    <w:rsid w:val="002701BD"/>
    <w:rsid w:val="00303F20"/>
    <w:rsid w:val="00327462"/>
    <w:rsid w:val="0034356F"/>
    <w:rsid w:val="003563B6"/>
    <w:rsid w:val="00364898"/>
    <w:rsid w:val="0037153D"/>
    <w:rsid w:val="003858E2"/>
    <w:rsid w:val="003B2CE9"/>
    <w:rsid w:val="003C4BCC"/>
    <w:rsid w:val="003E2622"/>
    <w:rsid w:val="003E2850"/>
    <w:rsid w:val="00415041"/>
    <w:rsid w:val="004201C3"/>
    <w:rsid w:val="0044379A"/>
    <w:rsid w:val="00445343"/>
    <w:rsid w:val="00451680"/>
    <w:rsid w:val="004600CA"/>
    <w:rsid w:val="004B4FCC"/>
    <w:rsid w:val="004B7500"/>
    <w:rsid w:val="0050163C"/>
    <w:rsid w:val="00506E99"/>
    <w:rsid w:val="00514E32"/>
    <w:rsid w:val="00523E1F"/>
    <w:rsid w:val="0053346C"/>
    <w:rsid w:val="00536DC1"/>
    <w:rsid w:val="00540534"/>
    <w:rsid w:val="00561550"/>
    <w:rsid w:val="005869DF"/>
    <w:rsid w:val="00591B42"/>
    <w:rsid w:val="005A048F"/>
    <w:rsid w:val="005B197E"/>
    <w:rsid w:val="005F5FD0"/>
    <w:rsid w:val="005F6A93"/>
    <w:rsid w:val="006168CD"/>
    <w:rsid w:val="00633EA0"/>
    <w:rsid w:val="0064603B"/>
    <w:rsid w:val="00660F8F"/>
    <w:rsid w:val="006A2F25"/>
    <w:rsid w:val="006D4957"/>
    <w:rsid w:val="006E7CDC"/>
    <w:rsid w:val="00756CFA"/>
    <w:rsid w:val="0076425E"/>
    <w:rsid w:val="007A59EC"/>
    <w:rsid w:val="007B39EB"/>
    <w:rsid w:val="007B3F7D"/>
    <w:rsid w:val="00852748"/>
    <w:rsid w:val="00856B75"/>
    <w:rsid w:val="0085747B"/>
    <w:rsid w:val="00870C46"/>
    <w:rsid w:val="00876108"/>
    <w:rsid w:val="008B07C9"/>
    <w:rsid w:val="008C5C63"/>
    <w:rsid w:val="008D2AC9"/>
    <w:rsid w:val="008D3819"/>
    <w:rsid w:val="008F05B6"/>
    <w:rsid w:val="008F2F25"/>
    <w:rsid w:val="009277AD"/>
    <w:rsid w:val="00963998"/>
    <w:rsid w:val="009A3661"/>
    <w:rsid w:val="009C359E"/>
    <w:rsid w:val="009E7485"/>
    <w:rsid w:val="009F122A"/>
    <w:rsid w:val="00A04917"/>
    <w:rsid w:val="00A12322"/>
    <w:rsid w:val="00A84205"/>
    <w:rsid w:val="00A97E87"/>
    <w:rsid w:val="00AB4C02"/>
    <w:rsid w:val="00AC5E6A"/>
    <w:rsid w:val="00AC7C5B"/>
    <w:rsid w:val="00AD7016"/>
    <w:rsid w:val="00B06971"/>
    <w:rsid w:val="00B1293E"/>
    <w:rsid w:val="00B14AA2"/>
    <w:rsid w:val="00B6270E"/>
    <w:rsid w:val="00BA5083"/>
    <w:rsid w:val="00BB57C9"/>
    <w:rsid w:val="00C07061"/>
    <w:rsid w:val="00C129D8"/>
    <w:rsid w:val="00C40F2F"/>
    <w:rsid w:val="00C42D24"/>
    <w:rsid w:val="00C60407"/>
    <w:rsid w:val="00C80A23"/>
    <w:rsid w:val="00CB0D7F"/>
    <w:rsid w:val="00CD7771"/>
    <w:rsid w:val="00D01BAE"/>
    <w:rsid w:val="00D02C57"/>
    <w:rsid w:val="00D06C67"/>
    <w:rsid w:val="00D6659F"/>
    <w:rsid w:val="00D70D26"/>
    <w:rsid w:val="00DD5BF5"/>
    <w:rsid w:val="00DE647B"/>
    <w:rsid w:val="00DE7B18"/>
    <w:rsid w:val="00DF6F99"/>
    <w:rsid w:val="00E05BD7"/>
    <w:rsid w:val="00E212E7"/>
    <w:rsid w:val="00E56383"/>
    <w:rsid w:val="00E61D27"/>
    <w:rsid w:val="00ED313A"/>
    <w:rsid w:val="00F42802"/>
    <w:rsid w:val="00F455D6"/>
    <w:rsid w:val="00F51F81"/>
    <w:rsid w:val="00FB4A1B"/>
    <w:rsid w:val="00FB51F8"/>
    <w:rsid w:val="00FD7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A93493C"/>
  <w15:chartTrackingRefBased/>
  <w15:docId w15:val="{547B26B9-CAF4-463F-9F55-EFEE0C92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93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93E"/>
  </w:style>
  <w:style w:type="paragraph" w:styleId="Footer">
    <w:name w:val="footer"/>
    <w:basedOn w:val="Normal"/>
    <w:link w:val="FooterChar"/>
    <w:uiPriority w:val="99"/>
    <w:unhideWhenUsed/>
    <w:rsid w:val="00B129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93E"/>
  </w:style>
  <w:style w:type="paragraph" w:styleId="BalloonText">
    <w:name w:val="Balloon Text"/>
    <w:basedOn w:val="Normal"/>
    <w:link w:val="BalloonTextChar"/>
    <w:uiPriority w:val="99"/>
    <w:semiHidden/>
    <w:unhideWhenUsed/>
    <w:rsid w:val="00A0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9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4F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F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F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FC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B4FC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B51F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4B75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00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7F4F53C7C743C7AA4B8AC001AAA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E274-4938-4527-9635-FB61F4F9A84E}"/>
      </w:docPartPr>
      <w:docPartBody>
        <w:p w:rsidR="00E63F69" w:rsidRDefault="00741705" w:rsidP="00741705">
          <w:pPr>
            <w:pStyle w:val="627F4F53C7C743C7AA4B8AC001AAA367"/>
          </w:pPr>
          <w:r w:rsidRPr="002262AA">
            <w:rPr>
              <w:rStyle w:val="PlaceholderText"/>
            </w:rPr>
            <w:t>Choose an item.</w:t>
          </w:r>
        </w:p>
      </w:docPartBody>
    </w:docPart>
    <w:docPart>
      <w:docPartPr>
        <w:name w:val="29DB6DA2850E4ADA9F9F795C47AF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D851C-4884-4912-B89B-2553B008931D}"/>
      </w:docPartPr>
      <w:docPartBody>
        <w:p w:rsidR="003E4707" w:rsidRDefault="00E63F69" w:rsidP="00E63F69">
          <w:pPr>
            <w:pStyle w:val="29DB6DA2850E4ADA9F9F795C47AF8B05"/>
          </w:pPr>
          <w:r w:rsidRPr="009809A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459C9"/>
    <w:rsid w:val="00062A0C"/>
    <w:rsid w:val="000C4992"/>
    <w:rsid w:val="00116F05"/>
    <w:rsid w:val="00284D3F"/>
    <w:rsid w:val="003021B3"/>
    <w:rsid w:val="003459C9"/>
    <w:rsid w:val="003E4707"/>
    <w:rsid w:val="00440437"/>
    <w:rsid w:val="004A457D"/>
    <w:rsid w:val="005273DE"/>
    <w:rsid w:val="005E7688"/>
    <w:rsid w:val="0068600E"/>
    <w:rsid w:val="00712056"/>
    <w:rsid w:val="0072790C"/>
    <w:rsid w:val="00741705"/>
    <w:rsid w:val="007B66F6"/>
    <w:rsid w:val="008039B0"/>
    <w:rsid w:val="00A857CE"/>
    <w:rsid w:val="00A95ED8"/>
    <w:rsid w:val="00BA527A"/>
    <w:rsid w:val="00C53AAC"/>
    <w:rsid w:val="00CD355D"/>
    <w:rsid w:val="00DC1CE8"/>
    <w:rsid w:val="00E63F69"/>
    <w:rsid w:val="00F67413"/>
    <w:rsid w:val="00FF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3F69"/>
    <w:rPr>
      <w:color w:val="808080"/>
    </w:rPr>
  </w:style>
  <w:style w:type="paragraph" w:customStyle="1" w:styleId="627F4F53C7C743C7AA4B8AC001AAA367">
    <w:name w:val="627F4F53C7C743C7AA4B8AC001AAA367"/>
    <w:rsid w:val="00741705"/>
  </w:style>
  <w:style w:type="paragraph" w:customStyle="1" w:styleId="29DB6DA2850E4ADA9F9F795C47AF8B05">
    <w:name w:val="29DB6DA2850E4ADA9F9F795C47AF8B05"/>
    <w:rsid w:val="00E63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839B7-DE9C-4927-915B-43539A2AF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Torony</dc:creator>
  <cp:keywords/>
  <dc:description/>
  <cp:lastModifiedBy>Rebecca Montgomery</cp:lastModifiedBy>
  <cp:revision>8</cp:revision>
  <cp:lastPrinted>2018-06-28T04:27:00Z</cp:lastPrinted>
  <dcterms:created xsi:type="dcterms:W3CDTF">2021-09-13T02:04:00Z</dcterms:created>
  <dcterms:modified xsi:type="dcterms:W3CDTF">2021-09-13T04:51:00Z</dcterms:modified>
</cp:coreProperties>
</file>